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02CFD4" w14:textId="3A8810D8" w:rsidR="00782183" w:rsidRPr="00DB2BEF" w:rsidRDefault="00782183" w:rsidP="00DB2BEF">
      <w:pPr>
        <w:pStyle w:val="Heading1"/>
        <w:spacing w:before="0" w:after="120"/>
        <w:jc w:val="center"/>
        <w:rPr>
          <w:lang w:val="bg-BG"/>
        </w:rPr>
      </w:pPr>
      <w:bookmarkStart w:id="0" w:name="_GoBack"/>
      <w:bookmarkEnd w:id="0"/>
      <w:r>
        <w:t>Java</w:t>
      </w:r>
      <w:r>
        <w:rPr>
          <w:lang w:val="en-GB"/>
        </w:rPr>
        <w:t xml:space="preserve"> OOP Exam</w:t>
      </w:r>
      <w:r w:rsidR="00DB2BEF">
        <w:rPr>
          <w:lang w:val="bg-BG"/>
        </w:rPr>
        <w:t xml:space="preserve"> – 15</w:t>
      </w:r>
      <w:r w:rsidR="00DB2BEF">
        <w:t xml:space="preserve"> August </w:t>
      </w:r>
      <w:r w:rsidR="005D170F">
        <w:rPr>
          <w:lang w:val="bg-BG"/>
        </w:rPr>
        <w:t>2021</w:t>
      </w:r>
    </w:p>
    <w:p w14:paraId="11EBAFC4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19C2AB14" w14:textId="363732C8" w:rsidR="00782183" w:rsidRDefault="00782183" w:rsidP="00782183">
      <w:pPr>
        <w:rPr>
          <w:b/>
          <w:bCs/>
        </w:rPr>
      </w:pPr>
      <w:r w:rsidRPr="00782183">
        <w:t>Spring came and Alex decided to open a restaurant "Health", for which you need to make a software system. This system must have support for healthy foods, beverages</w:t>
      </w:r>
      <w:r w:rsidR="008B2B80">
        <w:t>,</w:t>
      </w:r>
      <w:r w:rsidRPr="00782183">
        <w:t xml:space="preserve"> and tables. The project will consist of model classes and a controller class that manages the interaction between healthy foods, beverages</w:t>
      </w:r>
      <w:r w:rsidR="008B2B80">
        <w:t xml:space="preserve">, </w:t>
      </w:r>
      <w:r w:rsidRPr="00782183">
        <w:t>and tables.</w:t>
      </w:r>
    </w:p>
    <w:p w14:paraId="5C29CC92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4A99E09E" w14:textId="0FEFE6EB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5D15E1">
        <w:rPr>
          <w:rStyle w:val="CodeChar"/>
        </w:rPr>
        <w:t>restaurant</w:t>
      </w:r>
      <w:r>
        <w:rPr>
          <w:b/>
        </w:rPr>
        <w:t xml:space="preserve"> </w:t>
      </w:r>
      <w:r>
        <w:t xml:space="preserve">package in every problem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DB2BEF">
        <w:rPr>
          <w:b/>
        </w:rPr>
        <w:t>.</w:t>
      </w:r>
    </w:p>
    <w:p w14:paraId="0C4AF69A" w14:textId="15074D22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Do not modify the classes, interfaces</w:t>
      </w:r>
      <w:r w:rsidR="008B2B80">
        <w:rPr>
          <w:b/>
        </w:rPr>
        <w:t>,</w:t>
      </w:r>
      <w:r>
        <w:rPr>
          <w:b/>
        </w:rPr>
        <w:t xml:space="preserve"> or packages</w:t>
      </w:r>
      <w:r w:rsidR="00DB2BEF">
        <w:rPr>
          <w:b/>
        </w:rPr>
        <w:t>.</w:t>
      </w:r>
    </w:p>
    <w:p w14:paraId="32E32652" w14:textId="56AB9E4B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DB2BEF">
        <w:rPr>
          <w:b/>
        </w:rPr>
        <w:t>.</w:t>
      </w:r>
    </w:p>
    <w:p w14:paraId="4F41F05B" w14:textId="7C8A709C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DB2BEF">
        <w:rPr>
          <w:b/>
        </w:rPr>
        <w:t>.</w:t>
      </w:r>
    </w:p>
    <w:p w14:paraId="2FAEA15C" w14:textId="5C228A16" w:rsidR="00782183" w:rsidRDefault="00782183" w:rsidP="00782183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8B2B80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 w:rsidR="00DB2BEF">
        <w:rPr>
          <w:b/>
        </w:rPr>
        <w:t>.</w:t>
      </w:r>
    </w:p>
    <w:p w14:paraId="59711924" w14:textId="1DC50874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DB2BEF">
        <w:t>.</w:t>
      </w:r>
    </w:p>
    <w:p w14:paraId="62DE684C" w14:textId="6C3165B8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DB2BEF">
        <w:t>.</w:t>
      </w:r>
    </w:p>
    <w:p w14:paraId="09540CDF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787E71A5" w14:textId="77777777" w:rsidR="0054548B" w:rsidRDefault="0054548B" w:rsidP="0054548B">
      <w:r>
        <w:t xml:space="preserve">You are given 8 interfaces, and you must implement their functionality in the </w:t>
      </w:r>
      <w:r w:rsidRPr="0054548B">
        <w:rPr>
          <w:b/>
        </w:rPr>
        <w:t>correct classes</w:t>
      </w:r>
      <w:r>
        <w:t>.</w:t>
      </w:r>
    </w:p>
    <w:p w14:paraId="25DAAE58" w14:textId="1D8A170F" w:rsidR="0054548B" w:rsidRDefault="0054548B" w:rsidP="0054548B">
      <w:r>
        <w:t xml:space="preserve">It is not required to implement your structure with </w:t>
      </w:r>
      <w:r w:rsidRPr="0054548B">
        <w:rPr>
          <w:rStyle w:val="CodeChar"/>
        </w:rPr>
        <w:t>Engine</w:t>
      </w:r>
      <w:r w:rsidRPr="0054548B">
        <w:rPr>
          <w:b/>
          <w:sz w:val="20"/>
        </w:rPr>
        <w:t>,</w:t>
      </w:r>
      <w:r w:rsidRPr="0054548B">
        <w:rPr>
          <w:rStyle w:val="CodeChar"/>
        </w:rPr>
        <w:t xml:space="preserve"> ConsoleReader</w:t>
      </w:r>
      <w:r w:rsidRPr="0054548B">
        <w:rPr>
          <w:b/>
          <w:sz w:val="20"/>
        </w:rPr>
        <w:t>,</w:t>
      </w:r>
      <w:r w:rsidRPr="0054548B">
        <w:rPr>
          <w:rStyle w:val="CodeChar"/>
        </w:rPr>
        <w:t xml:space="preserve"> ConsoleWriter</w:t>
      </w:r>
      <w:r w:rsidR="008B2B80">
        <w:rPr>
          <w:rStyle w:val="CodeChar"/>
        </w:rPr>
        <w:t>,</w:t>
      </w:r>
      <w:r>
        <w:t xml:space="preserve"> and enc. It's good practice but it's not required.</w:t>
      </w:r>
    </w:p>
    <w:p w14:paraId="515F32EB" w14:textId="44B24D19" w:rsidR="00B604C5" w:rsidRDefault="0054548B" w:rsidP="0054548B">
      <w:r>
        <w:t xml:space="preserve">There are 3 types of entities and 3 repositories in the application: </w:t>
      </w:r>
      <w:r w:rsidRPr="0054548B">
        <w:rPr>
          <w:rStyle w:val="CodeChar"/>
        </w:rPr>
        <w:t>Table</w:t>
      </w:r>
      <w:r w:rsidRPr="0054548B">
        <w:rPr>
          <w:b/>
          <w:sz w:val="20"/>
        </w:rPr>
        <w:t>,</w:t>
      </w:r>
      <w:r w:rsidRPr="0054548B">
        <w:rPr>
          <w:rStyle w:val="CodeChar"/>
          <w:b w:val="0"/>
        </w:rPr>
        <w:t xml:space="preserve"> </w:t>
      </w:r>
      <w:r w:rsidRPr="0054548B">
        <w:rPr>
          <w:rStyle w:val="CodeChar"/>
        </w:rPr>
        <w:t>HealthyFood</w:t>
      </w:r>
      <w:r w:rsidRPr="0054548B">
        <w:rPr>
          <w:b/>
          <w:sz w:val="20"/>
        </w:rPr>
        <w:t xml:space="preserve">, </w:t>
      </w:r>
      <w:r w:rsidRPr="0054548B">
        <w:rPr>
          <w:rStyle w:val="CodeChar"/>
        </w:rPr>
        <w:t>Beverages</w:t>
      </w:r>
      <w:r w:rsidR="008B2B80">
        <w:rPr>
          <w:rStyle w:val="CodeChar"/>
        </w:rPr>
        <w:t>,</w:t>
      </w:r>
      <w:r>
        <w:t xml:space="preserve"> and a </w:t>
      </w:r>
      <w:r w:rsidRPr="0054548B">
        <w:rPr>
          <w:rStyle w:val="CodeChar"/>
        </w:rPr>
        <w:t>Repository</w:t>
      </w:r>
      <w:r>
        <w:t xml:space="preserve"> for each of them:</w:t>
      </w:r>
    </w:p>
    <w:p w14:paraId="4C31501D" w14:textId="77777777" w:rsidR="0054548B" w:rsidRDefault="0054548B" w:rsidP="0054548B">
      <w:pPr>
        <w:pStyle w:val="Heading3"/>
        <w:jc w:val="both"/>
      </w:pPr>
      <w:proofErr w:type="spellStart"/>
      <w:r>
        <w:t>HealthyFood</w:t>
      </w:r>
      <w:proofErr w:type="spellEnd"/>
    </w:p>
    <w:p w14:paraId="1ADB5436" w14:textId="77777777" w:rsidR="0054548B" w:rsidRDefault="0054548B" w:rsidP="0054548B">
      <w:r w:rsidRPr="0054548B">
        <w:rPr>
          <w:rStyle w:val="CodeChar"/>
        </w:rPr>
        <w:t>Food</w:t>
      </w:r>
      <w:r>
        <w:t xml:space="preserve"> is a </w:t>
      </w:r>
      <w:r w:rsidRPr="0054548B">
        <w:rPr>
          <w:b/>
        </w:rPr>
        <w:t>base class</w:t>
      </w:r>
      <w:r>
        <w:t xml:space="preserve"> for any </w:t>
      </w:r>
      <w:r w:rsidRPr="0054548B">
        <w:rPr>
          <w:b/>
        </w:rPr>
        <w:t>typ</w:t>
      </w:r>
      <w:r w:rsidRPr="00D62994">
        <w:t>e of</w:t>
      </w:r>
      <w:r>
        <w:t xml:space="preserve"> </w:t>
      </w:r>
      <w:r w:rsidRPr="0054548B">
        <w:rPr>
          <w:rStyle w:val="CodeChar"/>
        </w:rPr>
        <w:t>HealthyFood</w:t>
      </w:r>
      <w:r>
        <w:t xml:space="preserve"> and it </w:t>
      </w:r>
      <w:r w:rsidRPr="0054548B">
        <w:rPr>
          <w:b/>
        </w:rPr>
        <w:t>should not be able to be instantiated</w:t>
      </w:r>
      <w:r>
        <w:t>.</w:t>
      </w:r>
    </w:p>
    <w:p w14:paraId="6B3A4FC4" w14:textId="77777777" w:rsidR="0054548B" w:rsidRDefault="0054548B" w:rsidP="0054548B">
      <w:pPr>
        <w:pStyle w:val="Heading4"/>
        <w:jc w:val="both"/>
      </w:pPr>
      <w:r>
        <w:t>Data</w:t>
      </w:r>
    </w:p>
    <w:p w14:paraId="3712FC3A" w14:textId="77777777" w:rsidR="0054548B" w:rsidRDefault="0054548B" w:rsidP="0054548B">
      <w:pPr>
        <w:pStyle w:val="ListParagraph"/>
        <w:numPr>
          <w:ilvl w:val="0"/>
          <w:numId w:val="7"/>
        </w:numPr>
      </w:pPr>
      <w:r w:rsidRPr="0054548B">
        <w:rPr>
          <w:rFonts w:ascii="Consolas" w:hAnsi="Consolas"/>
          <w:b/>
        </w:rPr>
        <w:t>name - String</w:t>
      </w:r>
    </w:p>
    <w:p w14:paraId="6E6317CE" w14:textId="4B4CC6EE" w:rsidR="0054548B" w:rsidRDefault="0054548B" w:rsidP="0054548B">
      <w:pPr>
        <w:pStyle w:val="ListParagraph"/>
        <w:numPr>
          <w:ilvl w:val="0"/>
          <w:numId w:val="5"/>
        </w:numPr>
      </w:pPr>
      <w:r>
        <w:t xml:space="preserve">If the name is null or whitespace, throw an </w:t>
      </w:r>
      <w:proofErr w:type="spellStart"/>
      <w:r w:rsidRPr="0054548B">
        <w:rPr>
          <w:rFonts w:ascii="Consolas" w:hAnsi="Consolas"/>
          <w:b/>
        </w:rPr>
        <w:t>IllegalArgumentException</w:t>
      </w:r>
      <w:proofErr w:type="spellEnd"/>
      <w:r>
        <w:t xml:space="preserve"> with </w:t>
      </w:r>
      <w:r w:rsidR="008B2B80">
        <w:t xml:space="preserve">a </w:t>
      </w:r>
      <w:r>
        <w:t xml:space="preserve">message </w:t>
      </w:r>
      <w:r w:rsidRPr="0054548B">
        <w:rPr>
          <w:rFonts w:ascii="Consolas" w:hAnsi="Consolas"/>
          <w:b/>
        </w:rPr>
        <w:t>"Name cannot be null or white space!"</w:t>
      </w:r>
    </w:p>
    <w:p w14:paraId="6A9538C3" w14:textId="77777777" w:rsidR="0054548B" w:rsidRDefault="0054548B" w:rsidP="0054548B">
      <w:pPr>
        <w:pStyle w:val="ListParagraph"/>
        <w:numPr>
          <w:ilvl w:val="0"/>
          <w:numId w:val="7"/>
        </w:numPr>
      </w:pPr>
      <w:r w:rsidRPr="0054548B">
        <w:rPr>
          <w:rFonts w:ascii="Consolas" w:hAnsi="Consolas"/>
          <w:b/>
        </w:rPr>
        <w:t>portion - double</w:t>
      </w:r>
    </w:p>
    <w:p w14:paraId="79AF85A6" w14:textId="6736ED75" w:rsidR="0054548B" w:rsidRDefault="0054548B" w:rsidP="0054548B">
      <w:pPr>
        <w:pStyle w:val="ListParagraph"/>
        <w:numPr>
          <w:ilvl w:val="0"/>
          <w:numId w:val="5"/>
        </w:numPr>
      </w:pPr>
      <w:r>
        <w:t xml:space="preserve">If the portion is less or equal to 0, throw an </w:t>
      </w:r>
      <w:proofErr w:type="spellStart"/>
      <w:r w:rsidRPr="0054548B">
        <w:rPr>
          <w:rFonts w:ascii="Consolas" w:hAnsi="Consolas"/>
          <w:b/>
        </w:rPr>
        <w:t>IllegalArgumentException</w:t>
      </w:r>
      <w:proofErr w:type="spellEnd"/>
      <w:r>
        <w:t xml:space="preserve"> with </w:t>
      </w:r>
      <w:r w:rsidR="008B2B80">
        <w:t xml:space="preserve">a </w:t>
      </w:r>
      <w:r>
        <w:t xml:space="preserve">message </w:t>
      </w:r>
      <w:r w:rsidRPr="0040364B">
        <w:rPr>
          <w:rFonts w:ascii="Consolas" w:hAnsi="Consolas"/>
          <w:b/>
        </w:rPr>
        <w:t>"Portion cannot be less or equal to zero!"</w:t>
      </w:r>
    </w:p>
    <w:p w14:paraId="5DA73853" w14:textId="77777777" w:rsidR="0054548B" w:rsidRDefault="0054548B" w:rsidP="0054548B">
      <w:pPr>
        <w:pStyle w:val="ListParagraph"/>
        <w:numPr>
          <w:ilvl w:val="0"/>
          <w:numId w:val="7"/>
        </w:numPr>
      </w:pPr>
      <w:r w:rsidRPr="0054548B">
        <w:rPr>
          <w:rFonts w:ascii="Consolas" w:hAnsi="Consolas"/>
          <w:b/>
        </w:rPr>
        <w:t>price - double</w:t>
      </w:r>
      <w:r>
        <w:t xml:space="preserve"> </w:t>
      </w:r>
    </w:p>
    <w:p w14:paraId="7328AE47" w14:textId="7EE6872A" w:rsidR="00C10489" w:rsidRDefault="0054548B" w:rsidP="00C10489">
      <w:pPr>
        <w:pStyle w:val="ListParagraph"/>
        <w:numPr>
          <w:ilvl w:val="0"/>
          <w:numId w:val="5"/>
        </w:numPr>
      </w:pPr>
      <w:r>
        <w:t xml:space="preserve">If the price is less or equal to 0, throw an </w:t>
      </w:r>
      <w:proofErr w:type="spellStart"/>
      <w:r w:rsidRPr="0054548B">
        <w:rPr>
          <w:rFonts w:ascii="Consolas" w:hAnsi="Consolas"/>
          <w:b/>
        </w:rPr>
        <w:t>IllegalArgumentException</w:t>
      </w:r>
      <w:proofErr w:type="spellEnd"/>
      <w:r>
        <w:t xml:space="preserve"> with</w:t>
      </w:r>
      <w:r w:rsidR="008B2B80">
        <w:t xml:space="preserve"> a</w:t>
      </w:r>
      <w:r>
        <w:t xml:space="preserve"> message </w:t>
      </w:r>
      <w:r w:rsidRPr="0040364B">
        <w:rPr>
          <w:rFonts w:ascii="Consolas" w:hAnsi="Consolas"/>
          <w:b/>
        </w:rPr>
        <w:t>"Price cannot be less or equal to zero!"</w:t>
      </w:r>
    </w:p>
    <w:p w14:paraId="7AB2C9BC" w14:textId="18E9DE6F" w:rsidR="00C10489" w:rsidRDefault="00DB2BEF" w:rsidP="00C10489">
      <w:pPr>
        <w:pStyle w:val="Heading4"/>
      </w:pPr>
      <w:r>
        <w:lastRenderedPageBreak/>
        <w:t>Constructor</w:t>
      </w:r>
    </w:p>
    <w:p w14:paraId="37F21986" w14:textId="77777777" w:rsidR="00C10489" w:rsidRDefault="00C10489" w:rsidP="00C10489">
      <w:r>
        <w:t xml:space="preserve">A </w:t>
      </w:r>
      <w:r w:rsidRPr="00D62994">
        <w:rPr>
          <w:rFonts w:ascii="Consolas" w:hAnsi="Consolas" w:cstheme="majorHAnsi"/>
          <w:b/>
        </w:rPr>
        <w:t>Food</w:t>
      </w:r>
      <w:r>
        <w:t xml:space="preserve"> should take the following values upon initialization:</w:t>
      </w:r>
    </w:p>
    <w:p w14:paraId="5DC9F6A1" w14:textId="77777777" w:rsidR="00C10489" w:rsidRPr="00D62994" w:rsidRDefault="00C10489" w:rsidP="00C10489">
      <w:p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>String name, double portion, double price</w:t>
      </w:r>
    </w:p>
    <w:p w14:paraId="28076D3C" w14:textId="77777777" w:rsidR="00C10489" w:rsidRDefault="00C10489" w:rsidP="00C10489">
      <w:pPr>
        <w:pStyle w:val="Heading4"/>
      </w:pPr>
      <w:r>
        <w:t>Child Classes</w:t>
      </w:r>
    </w:p>
    <w:p w14:paraId="3FF65C1B" w14:textId="77777777" w:rsidR="00C10489" w:rsidRDefault="00C10489" w:rsidP="00C10489">
      <w:r>
        <w:t xml:space="preserve">There are several concrete types of </w:t>
      </w:r>
      <w:proofErr w:type="spellStart"/>
      <w:r w:rsidRPr="00D62994">
        <w:rPr>
          <w:rFonts w:ascii="Consolas" w:hAnsi="Consolas"/>
          <w:b/>
        </w:rPr>
        <w:t>HealthyFood</w:t>
      </w:r>
      <w:proofErr w:type="spellEnd"/>
      <w:r>
        <w:t>:</w:t>
      </w:r>
    </w:p>
    <w:p w14:paraId="69385252" w14:textId="77777777" w:rsidR="00C10489" w:rsidRPr="00D62994" w:rsidRDefault="00C10489" w:rsidP="00C10489">
      <w:pPr>
        <w:pStyle w:val="Heading5"/>
        <w:jc w:val="both"/>
        <w:rPr>
          <w:rFonts w:ascii="Consolas" w:hAnsi="Consolas"/>
        </w:rPr>
      </w:pPr>
      <w:r w:rsidRPr="00D62994">
        <w:rPr>
          <w:rFonts w:ascii="Consolas" w:hAnsi="Consolas"/>
        </w:rPr>
        <w:t>Salad</w:t>
      </w:r>
    </w:p>
    <w:p w14:paraId="30BAFDD0" w14:textId="161200A7" w:rsidR="00C10489" w:rsidRDefault="00C10489" w:rsidP="00C10489">
      <w:r>
        <w:t xml:space="preserve">The </w:t>
      </w:r>
      <w:r w:rsidRPr="00D62994">
        <w:rPr>
          <w:b/>
        </w:rPr>
        <w:t>Salad has</w:t>
      </w:r>
      <w:r>
        <w:t xml:space="preserve"> </w:t>
      </w:r>
      <w:r w:rsidR="008B2B80">
        <w:t xml:space="preserve">a </w:t>
      </w:r>
      <w:r>
        <w:t xml:space="preserve">constant value for </w:t>
      </w:r>
      <w:proofErr w:type="spellStart"/>
      <w:r w:rsidRPr="00D62994">
        <w:rPr>
          <w:rFonts w:ascii="Consolas" w:hAnsi="Consolas"/>
          <w:b/>
        </w:rPr>
        <w:t>InitialSaladPortion</w:t>
      </w:r>
      <w:proofErr w:type="spellEnd"/>
      <w:r w:rsidRPr="00D62994">
        <w:rPr>
          <w:rFonts w:ascii="Consolas" w:hAnsi="Consolas"/>
          <w:b/>
        </w:rPr>
        <w:t xml:space="preserve"> </w:t>
      </w:r>
      <w:r w:rsidR="00DB2BEF">
        <w:rPr>
          <w:rFonts w:ascii="Consolas" w:hAnsi="Consolas"/>
          <w:b/>
        </w:rPr>
        <w:t>–</w:t>
      </w:r>
      <w:r w:rsidRPr="00D62994">
        <w:rPr>
          <w:rFonts w:ascii="Consolas" w:hAnsi="Consolas"/>
          <w:b/>
        </w:rPr>
        <w:t xml:space="preserve"> 150</w:t>
      </w:r>
      <w:r w:rsidR="00DB2BEF">
        <w:rPr>
          <w:rFonts w:ascii="Consolas" w:hAnsi="Consolas"/>
          <w:b/>
        </w:rPr>
        <w:t>.</w:t>
      </w:r>
    </w:p>
    <w:p w14:paraId="10A7EF3B" w14:textId="77777777" w:rsidR="00C10489" w:rsidRPr="00D62994" w:rsidRDefault="00C10489" w:rsidP="00C10489">
      <w:pPr>
        <w:pStyle w:val="Heading5"/>
        <w:rPr>
          <w:rFonts w:ascii="Consolas" w:hAnsi="Consolas"/>
        </w:rPr>
      </w:pPr>
      <w:proofErr w:type="spellStart"/>
      <w:r w:rsidRPr="00D62994">
        <w:rPr>
          <w:rFonts w:ascii="Consolas" w:hAnsi="Consolas"/>
        </w:rPr>
        <w:t>VeganBiscuits</w:t>
      </w:r>
      <w:proofErr w:type="spellEnd"/>
    </w:p>
    <w:p w14:paraId="0390538C" w14:textId="56719E75" w:rsidR="00D62994" w:rsidRDefault="00C10489" w:rsidP="00C10489">
      <w:pPr>
        <w:rPr>
          <w:rFonts w:ascii="Consolas" w:hAnsi="Consolas"/>
          <w:b/>
        </w:rPr>
      </w:pPr>
      <w:r>
        <w:t xml:space="preserve">The </w:t>
      </w:r>
      <w:proofErr w:type="spellStart"/>
      <w:r w:rsidRPr="00D62994">
        <w:rPr>
          <w:b/>
        </w:rPr>
        <w:t>VeganBiscuits</w:t>
      </w:r>
      <w:proofErr w:type="spellEnd"/>
      <w:r w:rsidRPr="00D62994">
        <w:rPr>
          <w:b/>
        </w:rPr>
        <w:t xml:space="preserve"> has</w:t>
      </w:r>
      <w:r>
        <w:t xml:space="preserve"> </w:t>
      </w:r>
      <w:r w:rsidR="008B2B80">
        <w:t xml:space="preserve">a </w:t>
      </w:r>
      <w:r>
        <w:t xml:space="preserve">constant value for </w:t>
      </w:r>
      <w:proofErr w:type="spellStart"/>
      <w:r w:rsidRPr="00D62994">
        <w:rPr>
          <w:rFonts w:ascii="Consolas" w:hAnsi="Consolas"/>
          <w:b/>
        </w:rPr>
        <w:t>InitialVeganBiscuitsPortion</w:t>
      </w:r>
      <w:proofErr w:type="spellEnd"/>
      <w:r w:rsidRPr="00D62994">
        <w:rPr>
          <w:rFonts w:ascii="Consolas" w:hAnsi="Consolas"/>
          <w:b/>
        </w:rPr>
        <w:t xml:space="preserve"> </w:t>
      </w:r>
      <w:r w:rsidR="00D62994">
        <w:rPr>
          <w:rFonts w:ascii="Consolas" w:hAnsi="Consolas"/>
          <w:b/>
        </w:rPr>
        <w:t>–</w:t>
      </w:r>
      <w:r w:rsidRPr="00D62994">
        <w:rPr>
          <w:rFonts w:ascii="Consolas" w:hAnsi="Consolas"/>
          <w:b/>
        </w:rPr>
        <w:t xml:space="preserve"> 205</w:t>
      </w:r>
      <w:r w:rsidR="00DB2BEF">
        <w:rPr>
          <w:rFonts w:ascii="Consolas" w:hAnsi="Consolas"/>
          <w:b/>
        </w:rPr>
        <w:t>.</w:t>
      </w:r>
    </w:p>
    <w:p w14:paraId="52E1CDD7" w14:textId="77777777" w:rsidR="00D62994" w:rsidRDefault="00D62994" w:rsidP="00D62994">
      <w:pPr>
        <w:pStyle w:val="Heading3"/>
      </w:pPr>
      <w:r>
        <w:t xml:space="preserve">Beverages </w:t>
      </w:r>
    </w:p>
    <w:p w14:paraId="3BA2A2D9" w14:textId="77777777" w:rsidR="00D62994" w:rsidRDefault="00D62994" w:rsidP="00D62994">
      <w:proofErr w:type="spellStart"/>
      <w:r w:rsidRPr="00D62994">
        <w:rPr>
          <w:rFonts w:ascii="Consolas" w:hAnsi="Consolas"/>
          <w:b/>
        </w:rPr>
        <w:t>BaseBeverage</w:t>
      </w:r>
      <w:proofErr w:type="spellEnd"/>
      <w:r>
        <w:t xml:space="preserve"> is a </w:t>
      </w:r>
      <w:r w:rsidRPr="00D62994">
        <w:rPr>
          <w:b/>
        </w:rPr>
        <w:t>base class</w:t>
      </w:r>
      <w:r>
        <w:t xml:space="preserve"> for any </w:t>
      </w:r>
      <w:r w:rsidRPr="00D62994">
        <w:rPr>
          <w:b/>
        </w:rPr>
        <w:t>type of</w:t>
      </w:r>
      <w:r>
        <w:t xml:space="preserve"> </w:t>
      </w:r>
      <w:r w:rsidRPr="00D62994">
        <w:rPr>
          <w:rFonts w:ascii="Consolas" w:hAnsi="Consolas"/>
          <w:b/>
        </w:rPr>
        <w:t>Beverages</w:t>
      </w:r>
      <w:r>
        <w:t xml:space="preserve"> and it </w:t>
      </w:r>
      <w:r w:rsidRPr="00D62994">
        <w:rPr>
          <w:b/>
        </w:rPr>
        <w:t>should not be able to be instantiated</w:t>
      </w:r>
      <w:r>
        <w:t>.</w:t>
      </w:r>
    </w:p>
    <w:p w14:paraId="694E2E54" w14:textId="77777777" w:rsidR="00D62994" w:rsidRDefault="00D62994" w:rsidP="00D62994">
      <w:pPr>
        <w:pStyle w:val="Heading3"/>
      </w:pPr>
      <w:r>
        <w:t>Data</w:t>
      </w:r>
    </w:p>
    <w:p w14:paraId="77544200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>name - String</w:t>
      </w:r>
    </w:p>
    <w:p w14:paraId="7674F302" w14:textId="47871759" w:rsidR="00D62994" w:rsidRDefault="00D62994" w:rsidP="00D62994">
      <w:pPr>
        <w:pStyle w:val="ListParagraph"/>
        <w:numPr>
          <w:ilvl w:val="1"/>
          <w:numId w:val="7"/>
        </w:numPr>
      </w:pPr>
      <w:r>
        <w:t xml:space="preserve">If the name </w:t>
      </w:r>
      <w:r w:rsidRPr="00D62994">
        <w:rPr>
          <w:b/>
        </w:rPr>
        <w:t>is null or whitespace</w:t>
      </w:r>
      <w:r>
        <w:t xml:space="preserve">, throw an </w:t>
      </w:r>
      <w:proofErr w:type="spellStart"/>
      <w:r w:rsidRPr="00D62994">
        <w:rPr>
          <w:rFonts w:ascii="Consolas" w:hAnsi="Consolas"/>
          <w:b/>
        </w:rPr>
        <w:t>IllegalArgumentException</w:t>
      </w:r>
      <w:proofErr w:type="spellEnd"/>
      <w:r>
        <w:t xml:space="preserve"> 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Name cannot be null or white space!"</w:t>
      </w:r>
    </w:p>
    <w:p w14:paraId="7F9B7B0D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c</w:t>
      </w:r>
      <w:r w:rsidRPr="00D62994">
        <w:rPr>
          <w:rFonts w:ascii="Consolas" w:hAnsi="Consolas"/>
          <w:b/>
        </w:rPr>
        <w:t>ount</w:t>
      </w:r>
      <w:r w:rsidR="00164CFC">
        <w:rPr>
          <w:rFonts w:ascii="Consolas" w:hAnsi="Consolas"/>
          <w:b/>
        </w:rPr>
        <w:t>er</w:t>
      </w:r>
      <w:r>
        <w:rPr>
          <w:rFonts w:ascii="Consolas" w:hAnsi="Consolas"/>
          <w:b/>
        </w:rPr>
        <w:t xml:space="preserve"> </w:t>
      </w:r>
      <w:r w:rsidRPr="00D62994">
        <w:rPr>
          <w:rFonts w:ascii="Consolas" w:hAnsi="Consolas"/>
          <w:b/>
        </w:rPr>
        <w:t>- int</w:t>
      </w:r>
    </w:p>
    <w:p w14:paraId="0ACC8E26" w14:textId="1F83ACCB" w:rsidR="00D62994" w:rsidRDefault="00D62994" w:rsidP="00D62994">
      <w:pPr>
        <w:pStyle w:val="ListParagraph"/>
        <w:numPr>
          <w:ilvl w:val="1"/>
          <w:numId w:val="7"/>
        </w:numPr>
      </w:pPr>
      <w:r>
        <w:t>If the count</w:t>
      </w:r>
      <w:r w:rsidR="00164CFC">
        <w:t>er</w:t>
      </w:r>
      <w:r>
        <w:t xml:space="preserve"> is less or equal to 0, throw an </w:t>
      </w:r>
      <w:proofErr w:type="spellStart"/>
      <w:r w:rsidRPr="00D62994">
        <w:rPr>
          <w:rFonts w:ascii="Consolas" w:hAnsi="Consolas"/>
          <w:b/>
        </w:rPr>
        <w:t>IllegalArgumentException</w:t>
      </w:r>
      <w:proofErr w:type="spellEnd"/>
      <w:r w:rsidRPr="00D62994">
        <w:rPr>
          <w:rFonts w:ascii="Consolas" w:hAnsi="Consolas"/>
          <w:b/>
        </w:rPr>
        <w:t xml:space="preserve"> </w:t>
      </w:r>
      <w:r>
        <w:t xml:space="preserve">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Count</w:t>
      </w:r>
      <w:r w:rsidR="00164CFC">
        <w:rPr>
          <w:rFonts w:ascii="Consolas" w:hAnsi="Consolas"/>
          <w:b/>
        </w:rPr>
        <w:t>er</w:t>
      </w:r>
      <w:r w:rsidRPr="00D62994">
        <w:rPr>
          <w:rFonts w:ascii="Consolas" w:hAnsi="Consolas"/>
          <w:b/>
        </w:rPr>
        <w:t xml:space="preserve"> cannot be less or equal to zero!"</w:t>
      </w:r>
    </w:p>
    <w:p w14:paraId="6475F4FC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 xml:space="preserve">price - double </w:t>
      </w:r>
    </w:p>
    <w:p w14:paraId="1C4455B2" w14:textId="02A808DC" w:rsidR="00D62994" w:rsidRDefault="00D62994" w:rsidP="00D62994">
      <w:pPr>
        <w:pStyle w:val="ListParagraph"/>
        <w:numPr>
          <w:ilvl w:val="1"/>
          <w:numId w:val="7"/>
        </w:numPr>
      </w:pPr>
      <w:r>
        <w:t xml:space="preserve">If the price is less or equal to 0, throw an </w:t>
      </w:r>
      <w:proofErr w:type="spellStart"/>
      <w:r w:rsidRPr="00D62994">
        <w:rPr>
          <w:rFonts w:ascii="Consolas" w:hAnsi="Consolas"/>
          <w:b/>
        </w:rPr>
        <w:t>IllegalArgumentException</w:t>
      </w:r>
      <w:proofErr w:type="spellEnd"/>
      <w:r w:rsidRPr="00D62994">
        <w:rPr>
          <w:rFonts w:ascii="Consolas" w:hAnsi="Consolas"/>
          <w:b/>
        </w:rPr>
        <w:t xml:space="preserve"> </w:t>
      </w:r>
      <w:r>
        <w:t xml:space="preserve">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Price cannot be less or equal to zero!"</w:t>
      </w:r>
    </w:p>
    <w:p w14:paraId="04984198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 xml:space="preserve">brand - String </w:t>
      </w:r>
    </w:p>
    <w:p w14:paraId="601912F9" w14:textId="7FEBD11B" w:rsidR="00D62994" w:rsidRPr="00D62994" w:rsidRDefault="00D62994" w:rsidP="00D62994">
      <w:pPr>
        <w:pStyle w:val="ListParagraph"/>
        <w:numPr>
          <w:ilvl w:val="1"/>
          <w:numId w:val="7"/>
        </w:numPr>
      </w:pPr>
      <w:r>
        <w:t xml:space="preserve">If the brand is null or whitespace, throw an </w:t>
      </w:r>
      <w:proofErr w:type="spellStart"/>
      <w:r w:rsidRPr="00D62994">
        <w:rPr>
          <w:rFonts w:ascii="Consolas" w:hAnsi="Consolas"/>
          <w:b/>
        </w:rPr>
        <w:t>IllegalArgumentException</w:t>
      </w:r>
      <w:proofErr w:type="spellEnd"/>
      <w:r>
        <w:t xml:space="preserve"> 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Brand cannot be null or white space!"</w:t>
      </w:r>
    </w:p>
    <w:p w14:paraId="3CF9C17C" w14:textId="77777777" w:rsidR="00D62994" w:rsidRDefault="00D62994" w:rsidP="00E25CAE">
      <w:pPr>
        <w:pStyle w:val="Heading4"/>
      </w:pPr>
      <w:r>
        <w:t>Constructor</w:t>
      </w:r>
    </w:p>
    <w:p w14:paraId="54808285" w14:textId="1BF9C852" w:rsidR="00D62994" w:rsidRDefault="00D62994" w:rsidP="00D62994">
      <w:r>
        <w:t xml:space="preserve">A </w:t>
      </w:r>
      <w:proofErr w:type="spellStart"/>
      <w:r w:rsidR="00E25CAE" w:rsidRPr="00E25CAE">
        <w:rPr>
          <w:rFonts w:ascii="Consolas" w:hAnsi="Consolas"/>
          <w:b/>
        </w:rPr>
        <w:t>Base</w:t>
      </w:r>
      <w:r w:rsidRPr="00E25CAE">
        <w:rPr>
          <w:rFonts w:ascii="Consolas" w:hAnsi="Consolas"/>
          <w:b/>
        </w:rPr>
        <w:t>Beverage</w:t>
      </w:r>
      <w:proofErr w:type="spellEnd"/>
      <w:r>
        <w:t xml:space="preserve"> should take the following values upon initialization:</w:t>
      </w:r>
    </w:p>
    <w:p w14:paraId="611C054D" w14:textId="77777777" w:rsidR="00D62994" w:rsidRPr="00E25CAE" w:rsidRDefault="00D62994" w:rsidP="00D62994">
      <w:pPr>
        <w:rPr>
          <w:rFonts w:ascii="Consolas" w:hAnsi="Consolas"/>
          <w:b/>
        </w:rPr>
      </w:pPr>
      <w:r w:rsidRPr="00E25CAE">
        <w:rPr>
          <w:rFonts w:ascii="Consolas" w:hAnsi="Consolas"/>
          <w:b/>
        </w:rPr>
        <w:t>String name, int count</w:t>
      </w:r>
      <w:r w:rsidR="00164CFC">
        <w:rPr>
          <w:rFonts w:ascii="Consolas" w:hAnsi="Consolas"/>
          <w:b/>
        </w:rPr>
        <w:t>er</w:t>
      </w:r>
      <w:r w:rsidRPr="00E25CAE">
        <w:rPr>
          <w:rFonts w:ascii="Consolas" w:hAnsi="Consolas"/>
          <w:b/>
        </w:rPr>
        <w:t>, double price, String brand</w:t>
      </w:r>
    </w:p>
    <w:p w14:paraId="0B0444C6" w14:textId="77777777" w:rsidR="00D62994" w:rsidRDefault="00D62994" w:rsidP="00E25CAE">
      <w:pPr>
        <w:pStyle w:val="Heading4"/>
      </w:pPr>
      <w:r>
        <w:t>Child Classes</w:t>
      </w:r>
    </w:p>
    <w:p w14:paraId="3DCF25B0" w14:textId="77777777" w:rsidR="00D62994" w:rsidRDefault="00D62994" w:rsidP="00D62994">
      <w:r>
        <w:t xml:space="preserve">There are several concrete types of </w:t>
      </w:r>
      <w:r w:rsidRPr="00E25CAE">
        <w:rPr>
          <w:rFonts w:ascii="Consolas" w:hAnsi="Consolas"/>
          <w:b/>
        </w:rPr>
        <w:t>Beverages</w:t>
      </w:r>
      <w:r>
        <w:t>:</w:t>
      </w:r>
    </w:p>
    <w:p w14:paraId="4EE5AEE6" w14:textId="77777777" w:rsidR="00D62994" w:rsidRDefault="00D62994" w:rsidP="00E25CAE">
      <w:pPr>
        <w:pStyle w:val="Heading5"/>
      </w:pPr>
      <w:r>
        <w:t>Smoothie</w:t>
      </w:r>
    </w:p>
    <w:p w14:paraId="5C737EDA" w14:textId="37A653E0" w:rsidR="00D62994" w:rsidRDefault="00D62994" w:rsidP="00D62994">
      <w:r>
        <w:t xml:space="preserve">The </w:t>
      </w:r>
      <w:r w:rsidRPr="00E25CAE">
        <w:rPr>
          <w:b/>
        </w:rPr>
        <w:t>Smoothie</w:t>
      </w:r>
      <w:r>
        <w:t xml:space="preserve"> has </w:t>
      </w:r>
      <w:r w:rsidR="008B2B80">
        <w:t xml:space="preserve">a </w:t>
      </w:r>
      <w:r w:rsidRPr="00E25CAE">
        <w:rPr>
          <w:b/>
        </w:rPr>
        <w:t>constant value</w:t>
      </w:r>
      <w:r>
        <w:t xml:space="preserve"> for </w:t>
      </w:r>
      <w:proofErr w:type="spellStart"/>
      <w:r w:rsidR="00701D9C">
        <w:rPr>
          <w:rFonts w:ascii="Consolas" w:hAnsi="Consolas"/>
          <w:b/>
        </w:rPr>
        <w:t>smoothiePrice</w:t>
      </w:r>
      <w:proofErr w:type="spellEnd"/>
      <w:r w:rsidR="00701D9C">
        <w:rPr>
          <w:rFonts w:ascii="Consolas" w:hAnsi="Consolas"/>
          <w:b/>
        </w:rPr>
        <w:t xml:space="preserve"> -</w:t>
      </w:r>
      <w:r w:rsidRPr="00E25CAE">
        <w:rPr>
          <w:rFonts w:ascii="Consolas" w:hAnsi="Consolas"/>
          <w:b/>
        </w:rPr>
        <w:t xml:space="preserve"> 4.50</w:t>
      </w:r>
      <w:r w:rsidR="008B2B80">
        <w:rPr>
          <w:rFonts w:ascii="Consolas" w:hAnsi="Consolas"/>
          <w:b/>
        </w:rPr>
        <w:t>.</w:t>
      </w:r>
    </w:p>
    <w:p w14:paraId="55D64E1B" w14:textId="77777777" w:rsidR="00D62994" w:rsidRDefault="00D62994" w:rsidP="00E25CAE">
      <w:pPr>
        <w:pStyle w:val="Heading5"/>
      </w:pPr>
      <w:r>
        <w:lastRenderedPageBreak/>
        <w:t>Fresh</w:t>
      </w:r>
    </w:p>
    <w:p w14:paraId="42791175" w14:textId="4CB63353" w:rsidR="009D64D5" w:rsidRPr="00DB2BEF" w:rsidRDefault="00D62994" w:rsidP="00D62994">
      <w:pPr>
        <w:rPr>
          <w:rFonts w:ascii="Consolas" w:hAnsi="Consolas"/>
          <w:b/>
        </w:rPr>
      </w:pPr>
      <w:r>
        <w:t xml:space="preserve">The </w:t>
      </w:r>
      <w:r w:rsidRPr="00E25CAE">
        <w:rPr>
          <w:b/>
        </w:rPr>
        <w:t>Fresh</w:t>
      </w:r>
      <w:r>
        <w:t xml:space="preserve"> has </w:t>
      </w:r>
      <w:r w:rsidR="008B2B80">
        <w:t xml:space="preserve">a </w:t>
      </w:r>
      <w:r w:rsidRPr="00E25CAE">
        <w:rPr>
          <w:b/>
        </w:rPr>
        <w:t>constant value</w:t>
      </w:r>
      <w:r>
        <w:t xml:space="preserve"> for </w:t>
      </w:r>
      <w:proofErr w:type="spellStart"/>
      <w:r w:rsidR="00DB2BEF">
        <w:rPr>
          <w:rFonts w:ascii="Consolas" w:hAnsi="Consolas"/>
          <w:b/>
        </w:rPr>
        <w:t>freshPrice</w:t>
      </w:r>
      <w:proofErr w:type="spellEnd"/>
      <w:r w:rsidR="00DB2BEF">
        <w:rPr>
          <w:rFonts w:ascii="Consolas" w:hAnsi="Consolas"/>
          <w:b/>
        </w:rPr>
        <w:t xml:space="preserve"> - 3.50.</w:t>
      </w:r>
    </w:p>
    <w:p w14:paraId="399F9317" w14:textId="77777777" w:rsidR="003419D3" w:rsidRDefault="003419D3" w:rsidP="003419D3">
      <w:pPr>
        <w:pStyle w:val="Heading3"/>
      </w:pPr>
      <w:r>
        <w:t>Table</w:t>
      </w:r>
    </w:p>
    <w:p w14:paraId="39DAAE2D" w14:textId="77777777" w:rsidR="003419D3" w:rsidRDefault="003419D3" w:rsidP="003419D3">
      <w:proofErr w:type="spellStart"/>
      <w:r w:rsidRPr="003419D3">
        <w:rPr>
          <w:rFonts w:ascii="Consolas" w:hAnsi="Consolas"/>
          <w:b/>
        </w:rPr>
        <w:t>BaseTable</w:t>
      </w:r>
      <w:proofErr w:type="spellEnd"/>
      <w:r>
        <w:t xml:space="preserve"> is a base </w:t>
      </w:r>
      <w:r w:rsidRPr="003419D3">
        <w:rPr>
          <w:b/>
        </w:rPr>
        <w:t>class</w:t>
      </w:r>
      <w:r>
        <w:t xml:space="preserve"> for different types of tables and </w:t>
      </w:r>
      <w:r w:rsidRPr="003419D3">
        <w:rPr>
          <w:b/>
        </w:rPr>
        <w:t>should not be able to be instantiated</w:t>
      </w:r>
      <w:r>
        <w:rPr>
          <w:b/>
        </w:rPr>
        <w:t>.</w:t>
      </w:r>
    </w:p>
    <w:p w14:paraId="1558BF81" w14:textId="77777777" w:rsidR="003419D3" w:rsidRDefault="003419D3" w:rsidP="003419D3">
      <w:pPr>
        <w:pStyle w:val="Heading4"/>
      </w:pPr>
      <w:r>
        <w:t>Data</w:t>
      </w:r>
    </w:p>
    <w:p w14:paraId="08B77276" w14:textId="77777777" w:rsidR="003419D3" w:rsidRDefault="003419D3" w:rsidP="003419D3">
      <w:pPr>
        <w:pStyle w:val="ListParagraph"/>
        <w:numPr>
          <w:ilvl w:val="0"/>
          <w:numId w:val="8"/>
        </w:numPr>
      </w:pPr>
      <w:proofErr w:type="spellStart"/>
      <w:r w:rsidRPr="003419D3">
        <w:rPr>
          <w:rFonts w:ascii="Consolas" w:hAnsi="Consolas"/>
          <w:b/>
        </w:rPr>
        <w:t>healthyFood</w:t>
      </w:r>
      <w:proofErr w:type="spellEnd"/>
      <w:r w:rsidRPr="003419D3">
        <w:rPr>
          <w:rFonts w:ascii="Consolas" w:hAnsi="Consolas"/>
          <w:b/>
        </w:rPr>
        <w:t xml:space="preserve"> -</w:t>
      </w:r>
      <w:r>
        <w:t xml:space="preserve"> </w:t>
      </w:r>
      <w:r w:rsidRPr="003419D3">
        <w:rPr>
          <w:rFonts w:ascii="Consolas" w:hAnsi="Consolas"/>
          <w:b/>
        </w:rPr>
        <w:t>Collection&lt;</w:t>
      </w:r>
      <w:proofErr w:type="spellStart"/>
      <w:r w:rsidRPr="003419D3">
        <w:rPr>
          <w:rFonts w:ascii="Consolas" w:hAnsi="Consolas"/>
          <w:b/>
        </w:rPr>
        <w:t>HealthyFood</w:t>
      </w:r>
      <w:proofErr w:type="spellEnd"/>
      <w:r w:rsidRPr="003419D3">
        <w:rPr>
          <w:rFonts w:ascii="Consolas" w:hAnsi="Consolas"/>
          <w:b/>
        </w:rPr>
        <w:t>&gt;</w:t>
      </w:r>
      <w:r>
        <w:t xml:space="preserve"> accessible only by the </w:t>
      </w:r>
      <w:r w:rsidRPr="003419D3">
        <w:rPr>
          <w:rFonts w:ascii="Consolas" w:hAnsi="Consolas"/>
          <w:b/>
        </w:rPr>
        <w:t>base class</w:t>
      </w:r>
    </w:p>
    <w:p w14:paraId="00AECDFF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>beverages –</w:t>
      </w:r>
      <w:r>
        <w:t xml:space="preserve"> </w:t>
      </w:r>
      <w:r w:rsidRPr="003419D3">
        <w:rPr>
          <w:rFonts w:ascii="Consolas" w:hAnsi="Consolas"/>
          <w:b/>
        </w:rPr>
        <w:t>Collection&lt;Beverages&gt;</w:t>
      </w:r>
      <w:r>
        <w:t xml:space="preserve"> accessible only by the </w:t>
      </w:r>
      <w:r w:rsidRPr="003419D3">
        <w:rPr>
          <w:rFonts w:ascii="Consolas" w:hAnsi="Consolas"/>
          <w:b/>
        </w:rPr>
        <w:t>base class</w:t>
      </w:r>
    </w:p>
    <w:p w14:paraId="4D215ACC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>number</w:t>
      </w:r>
      <w:r>
        <w:t xml:space="preserve"> </w:t>
      </w:r>
      <w:r w:rsidRPr="003419D3">
        <w:rPr>
          <w:rFonts w:ascii="Consolas" w:hAnsi="Consolas"/>
          <w:b/>
        </w:rPr>
        <w:t>–</w:t>
      </w:r>
      <w:r>
        <w:t xml:space="preserve"> </w:t>
      </w:r>
      <w:r w:rsidRPr="003419D3">
        <w:rPr>
          <w:rFonts w:ascii="Consolas" w:hAnsi="Consolas"/>
          <w:b/>
        </w:rPr>
        <w:t>int</w:t>
      </w:r>
      <w:r>
        <w:t xml:space="preserve"> the table number</w:t>
      </w:r>
    </w:p>
    <w:p w14:paraId="13A50F91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>size - int</w:t>
      </w:r>
      <w:r w:rsidR="009668DB">
        <w:t xml:space="preserve"> the table size</w:t>
      </w:r>
    </w:p>
    <w:p w14:paraId="3E52E93F" w14:textId="4635DDE3" w:rsidR="003419D3" w:rsidRDefault="003419D3" w:rsidP="003419D3">
      <w:pPr>
        <w:pStyle w:val="ListParagraph"/>
        <w:numPr>
          <w:ilvl w:val="1"/>
          <w:numId w:val="8"/>
        </w:numPr>
      </w:pPr>
      <w:r>
        <w:t xml:space="preserve">It can’t be </w:t>
      </w:r>
      <w:r w:rsidRPr="003419D3">
        <w:rPr>
          <w:b/>
        </w:rPr>
        <w:t>less than zero</w:t>
      </w:r>
      <w:r>
        <w:t xml:space="preserve">. In these cases, throw an </w:t>
      </w:r>
      <w:proofErr w:type="spellStart"/>
      <w:r w:rsidRPr="003419D3">
        <w:rPr>
          <w:rFonts w:ascii="Consolas" w:hAnsi="Consolas"/>
          <w:b/>
        </w:rPr>
        <w:t>IllegalArgumentException</w:t>
      </w:r>
      <w:proofErr w:type="spellEnd"/>
      <w:r w:rsidRPr="003419D3">
        <w:rPr>
          <w:rFonts w:ascii="Consolas" w:hAnsi="Consolas"/>
          <w:b/>
        </w:rPr>
        <w:t xml:space="preserve"> </w:t>
      </w:r>
      <w:r>
        <w:t xml:space="preserve">with </w:t>
      </w:r>
      <w:r w:rsidR="008B2B80">
        <w:t xml:space="preserve">the </w:t>
      </w:r>
      <w:r>
        <w:t xml:space="preserve">message </w:t>
      </w:r>
      <w:r w:rsidRPr="003419D3">
        <w:rPr>
          <w:rFonts w:ascii="Consolas" w:hAnsi="Consolas"/>
          <w:b/>
        </w:rPr>
        <w:t>"Size has to be greater than 0</w:t>
      </w:r>
      <w:r w:rsidR="00BF32D0">
        <w:rPr>
          <w:rFonts w:ascii="Consolas" w:hAnsi="Consolas"/>
          <w:b/>
        </w:rPr>
        <w:t>!</w:t>
      </w:r>
      <w:r w:rsidRPr="003419D3">
        <w:rPr>
          <w:rFonts w:ascii="Consolas" w:hAnsi="Consolas"/>
          <w:b/>
        </w:rPr>
        <w:t>"</w:t>
      </w:r>
    </w:p>
    <w:p w14:paraId="0DCAD8E0" w14:textId="77777777" w:rsidR="003419D3" w:rsidRDefault="003419D3" w:rsidP="003419D3">
      <w:pPr>
        <w:pStyle w:val="ListParagraph"/>
        <w:numPr>
          <w:ilvl w:val="0"/>
          <w:numId w:val="8"/>
        </w:numPr>
      </w:pPr>
      <w:proofErr w:type="spellStart"/>
      <w:r w:rsidRPr="009668DB">
        <w:rPr>
          <w:rFonts w:ascii="Consolas" w:hAnsi="Consolas"/>
          <w:b/>
        </w:rPr>
        <w:t>numberOfPeople</w:t>
      </w:r>
      <w:proofErr w:type="spellEnd"/>
      <w:r w:rsidRPr="009668DB">
        <w:rPr>
          <w:rFonts w:ascii="Consolas" w:hAnsi="Consolas"/>
          <w:b/>
        </w:rPr>
        <w:t xml:space="preserve"> - int</w:t>
      </w:r>
      <w:r>
        <w:t xml:space="preserve"> the c</w:t>
      </w:r>
      <w:r w:rsidR="009668DB">
        <w:t>ount</w:t>
      </w:r>
      <w:r w:rsidR="00164CFC">
        <w:t>er</w:t>
      </w:r>
      <w:r w:rsidR="009668DB">
        <w:t xml:space="preserve"> of people who want a table</w:t>
      </w:r>
    </w:p>
    <w:p w14:paraId="39EECBB0" w14:textId="765B1D19" w:rsidR="003419D3" w:rsidRDefault="009668DB" w:rsidP="009668DB">
      <w:pPr>
        <w:pStyle w:val="ListParagraph"/>
        <w:numPr>
          <w:ilvl w:val="1"/>
          <w:numId w:val="8"/>
        </w:numPr>
      </w:pPr>
      <w:r w:rsidRPr="009668DB">
        <w:t>It can</w:t>
      </w:r>
      <w:r>
        <w:t xml:space="preserve">’t be </w:t>
      </w:r>
      <w:r w:rsidRPr="009668DB">
        <w:rPr>
          <w:b/>
        </w:rPr>
        <w:t>less</w:t>
      </w:r>
      <w:r>
        <w:t xml:space="preserve"> than or </w:t>
      </w:r>
      <w:r w:rsidRPr="009668DB">
        <w:rPr>
          <w:b/>
        </w:rPr>
        <w:t>equal to 0</w:t>
      </w:r>
      <w:r>
        <w:t xml:space="preserve">. In these cases, throw an </w:t>
      </w:r>
      <w:proofErr w:type="spellStart"/>
      <w:r w:rsidR="003419D3" w:rsidRPr="009668DB">
        <w:rPr>
          <w:rFonts w:ascii="Consolas" w:hAnsi="Consolas"/>
          <w:b/>
        </w:rPr>
        <w:t>IllegalArgumentException</w:t>
      </w:r>
      <w:proofErr w:type="spellEnd"/>
      <w:r w:rsidR="003419D3" w:rsidRPr="009668DB">
        <w:rPr>
          <w:rFonts w:ascii="Consolas" w:hAnsi="Consolas"/>
          <w:b/>
        </w:rPr>
        <w:t xml:space="preserve"> </w:t>
      </w:r>
      <w:r w:rsidR="003419D3">
        <w:t xml:space="preserve">with </w:t>
      </w:r>
      <w:r w:rsidR="008B2B80">
        <w:t xml:space="preserve">the </w:t>
      </w:r>
      <w:r w:rsidR="003419D3">
        <w:t xml:space="preserve">message </w:t>
      </w:r>
      <w:r w:rsidR="003419D3" w:rsidRPr="009668DB">
        <w:rPr>
          <w:rFonts w:ascii="Consolas" w:hAnsi="Consolas"/>
          <w:b/>
        </w:rPr>
        <w:t>"Cannot place zero or less people!"</w:t>
      </w:r>
    </w:p>
    <w:p w14:paraId="1908EF43" w14:textId="77777777" w:rsidR="003419D3" w:rsidRDefault="005072BC" w:rsidP="003419D3">
      <w:pPr>
        <w:pStyle w:val="ListParagraph"/>
        <w:numPr>
          <w:ilvl w:val="0"/>
          <w:numId w:val="8"/>
        </w:numPr>
      </w:pPr>
      <w:proofErr w:type="spellStart"/>
      <w:r>
        <w:rPr>
          <w:rFonts w:ascii="Consolas" w:hAnsi="Consolas"/>
          <w:b/>
        </w:rPr>
        <w:t>pricePerPerson</w:t>
      </w:r>
      <w:proofErr w:type="spellEnd"/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3419D3" w:rsidRPr="009668DB">
        <w:rPr>
          <w:rFonts w:ascii="Consolas" w:hAnsi="Consolas"/>
          <w:b/>
        </w:rPr>
        <w:t>double</w:t>
      </w:r>
      <w:r w:rsidR="003419D3">
        <w:t xml:space="preserve"> the </w:t>
      </w:r>
      <w:r w:rsidR="003419D3" w:rsidRPr="009668DB">
        <w:rPr>
          <w:b/>
        </w:rPr>
        <w:t>price per person</w:t>
      </w:r>
      <w:r w:rsidR="003419D3">
        <w:t xml:space="preserve"> for the table</w:t>
      </w:r>
    </w:p>
    <w:p w14:paraId="06CFAC65" w14:textId="77777777" w:rsidR="003419D3" w:rsidRDefault="003419D3" w:rsidP="003419D3">
      <w:pPr>
        <w:pStyle w:val="ListParagraph"/>
        <w:numPr>
          <w:ilvl w:val="0"/>
          <w:numId w:val="8"/>
        </w:numPr>
      </w:pPr>
      <w:proofErr w:type="spellStart"/>
      <w:r w:rsidRPr="009668DB">
        <w:rPr>
          <w:rFonts w:ascii="Consolas" w:hAnsi="Consolas"/>
          <w:b/>
        </w:rPr>
        <w:t>isReservedTable</w:t>
      </w:r>
      <w:proofErr w:type="spellEnd"/>
      <w:r w:rsidRPr="009668DB">
        <w:rPr>
          <w:rFonts w:ascii="Consolas" w:hAnsi="Consolas"/>
          <w:b/>
        </w:rPr>
        <w:t xml:space="preserve"> - </w:t>
      </w:r>
      <w:proofErr w:type="spellStart"/>
      <w:r w:rsidRPr="009668DB">
        <w:rPr>
          <w:rFonts w:ascii="Consolas" w:hAnsi="Consolas"/>
          <w:b/>
        </w:rPr>
        <w:t>boolean</w:t>
      </w:r>
      <w:proofErr w:type="spellEnd"/>
      <w:r>
        <w:t xml:space="preserve"> returns </w:t>
      </w:r>
      <w:r w:rsidRPr="009668DB">
        <w:rPr>
          <w:b/>
        </w:rPr>
        <w:t>true</w:t>
      </w:r>
      <w:r>
        <w:t xml:space="preserve"> if the </w:t>
      </w:r>
      <w:r w:rsidRPr="009668DB">
        <w:rPr>
          <w:b/>
        </w:rPr>
        <w:t>table</w:t>
      </w:r>
      <w:r>
        <w:t xml:space="preserve"> is </w:t>
      </w:r>
      <w:r w:rsidRPr="009668DB">
        <w:rPr>
          <w:b/>
        </w:rPr>
        <w:t>reserved</w:t>
      </w:r>
      <w:r>
        <w:t xml:space="preserve">, otherwise </w:t>
      </w:r>
      <w:r w:rsidRPr="009668DB">
        <w:rPr>
          <w:b/>
        </w:rPr>
        <w:t>false</w:t>
      </w:r>
    </w:p>
    <w:p w14:paraId="68154401" w14:textId="77777777" w:rsidR="003B363B" w:rsidRPr="009D64D5" w:rsidRDefault="005072BC" w:rsidP="003B363B">
      <w:pPr>
        <w:pStyle w:val="ListParagraph"/>
        <w:numPr>
          <w:ilvl w:val="0"/>
          <w:numId w:val="8"/>
        </w:numPr>
        <w:rPr>
          <w:b/>
        </w:rPr>
      </w:pPr>
      <w:proofErr w:type="spellStart"/>
      <w:r>
        <w:rPr>
          <w:rFonts w:ascii="Consolas" w:hAnsi="Consolas"/>
          <w:b/>
        </w:rPr>
        <w:t>a</w:t>
      </w:r>
      <w:r w:rsidR="001970D5">
        <w:rPr>
          <w:rFonts w:ascii="Consolas" w:hAnsi="Consolas"/>
          <w:b/>
        </w:rPr>
        <w:t>llPeople</w:t>
      </w:r>
      <w:proofErr w:type="spellEnd"/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3419D3" w:rsidRPr="009668DB">
        <w:rPr>
          <w:rFonts w:ascii="Consolas" w:hAnsi="Consolas"/>
          <w:b/>
        </w:rPr>
        <w:t>double</w:t>
      </w:r>
      <w:r w:rsidR="003419D3">
        <w:t xml:space="preserve"> calculates the </w:t>
      </w:r>
      <w:r w:rsidR="003419D3" w:rsidRPr="009668DB">
        <w:rPr>
          <w:b/>
        </w:rPr>
        <w:t>price for all people</w:t>
      </w:r>
    </w:p>
    <w:p w14:paraId="12DEC5BD" w14:textId="77777777" w:rsidR="003B363B" w:rsidRDefault="003B363B" w:rsidP="003B363B">
      <w:pPr>
        <w:pStyle w:val="Heading4"/>
      </w:pPr>
      <w:r>
        <w:t>Behavior</w:t>
      </w:r>
    </w:p>
    <w:p w14:paraId="0754A24E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 xml:space="preserve">void </w:t>
      </w:r>
      <w:proofErr w:type="gramStart"/>
      <w:r w:rsidRPr="003B363B">
        <w:rPr>
          <w:rFonts w:ascii="Consolas" w:hAnsi="Consolas"/>
        </w:rPr>
        <w:t>reserve(</w:t>
      </w:r>
      <w:proofErr w:type="gramEnd"/>
      <w:r w:rsidRPr="003B363B">
        <w:rPr>
          <w:rFonts w:ascii="Consolas" w:hAnsi="Consolas"/>
        </w:rPr>
        <w:t xml:space="preserve">int </w:t>
      </w:r>
      <w:proofErr w:type="spellStart"/>
      <w:r w:rsidRPr="003B363B">
        <w:rPr>
          <w:rFonts w:ascii="Consolas" w:hAnsi="Consolas"/>
        </w:rPr>
        <w:t>numberOfPeople</w:t>
      </w:r>
      <w:proofErr w:type="spellEnd"/>
      <w:r w:rsidRPr="003B363B">
        <w:rPr>
          <w:rFonts w:ascii="Consolas" w:hAnsi="Consolas"/>
        </w:rPr>
        <w:t>)</w:t>
      </w:r>
    </w:p>
    <w:p w14:paraId="54E3381E" w14:textId="77777777" w:rsidR="003B363B" w:rsidRDefault="003B363B" w:rsidP="003B363B">
      <w:r>
        <w:t>Reserves the table with the count</w:t>
      </w:r>
      <w:r w:rsidR="00164CFC">
        <w:t>er</w:t>
      </w:r>
      <w:r>
        <w:t xml:space="preserve"> of people given.</w:t>
      </w:r>
    </w:p>
    <w:p w14:paraId="2BECB011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 xml:space="preserve">void </w:t>
      </w:r>
      <w:proofErr w:type="spellStart"/>
      <w:proofErr w:type="gramStart"/>
      <w:r w:rsidRPr="003B363B">
        <w:rPr>
          <w:rFonts w:ascii="Consolas" w:hAnsi="Consolas"/>
        </w:rPr>
        <w:t>orderHealthy</w:t>
      </w:r>
      <w:proofErr w:type="spellEnd"/>
      <w:r w:rsidRPr="003B363B">
        <w:rPr>
          <w:rFonts w:ascii="Consolas" w:hAnsi="Consolas"/>
        </w:rPr>
        <w:t>(</w:t>
      </w:r>
      <w:proofErr w:type="spellStart"/>
      <w:proofErr w:type="gramEnd"/>
      <w:r w:rsidRPr="003B363B">
        <w:rPr>
          <w:rFonts w:ascii="Consolas" w:hAnsi="Consolas"/>
        </w:rPr>
        <w:t>HealthyFood</w:t>
      </w:r>
      <w:proofErr w:type="spellEnd"/>
      <w:r w:rsidRPr="003B363B">
        <w:rPr>
          <w:rFonts w:ascii="Consolas" w:hAnsi="Consolas"/>
        </w:rPr>
        <w:t xml:space="preserve"> food)</w:t>
      </w:r>
    </w:p>
    <w:p w14:paraId="322B357F" w14:textId="77777777" w:rsidR="003B363B" w:rsidRDefault="003B363B" w:rsidP="003B363B">
      <w:r>
        <w:t>Orders the provided healthy food (think of a way to collect all the healthy food which is ordered).</w:t>
      </w:r>
    </w:p>
    <w:p w14:paraId="3EB02141" w14:textId="77777777" w:rsidR="003B363B" w:rsidRPr="003B363B" w:rsidRDefault="003B363B" w:rsidP="003B363B">
      <w:pPr>
        <w:pStyle w:val="Heading5"/>
        <w:rPr>
          <w:rFonts w:ascii="Consolas" w:hAnsi="Consolas"/>
        </w:rPr>
      </w:pPr>
      <w:r>
        <w:rPr>
          <w:rFonts w:ascii="Consolas" w:hAnsi="Consolas"/>
        </w:rPr>
        <w:t xml:space="preserve">void </w:t>
      </w:r>
      <w:proofErr w:type="spellStart"/>
      <w:proofErr w:type="gramStart"/>
      <w:r>
        <w:rPr>
          <w:rFonts w:ascii="Consolas" w:hAnsi="Consolas"/>
        </w:rPr>
        <w:t>orderBeverages</w:t>
      </w:r>
      <w:proofErr w:type="spellEnd"/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>Beverages</w:t>
      </w:r>
      <w:r w:rsidRPr="003B363B">
        <w:rPr>
          <w:rFonts w:ascii="Consolas" w:hAnsi="Consolas"/>
        </w:rPr>
        <w:t xml:space="preserve"> beverages)</w:t>
      </w:r>
    </w:p>
    <w:p w14:paraId="05F88578" w14:textId="77777777" w:rsidR="003B363B" w:rsidRDefault="003B363B" w:rsidP="003B363B">
      <w:r>
        <w:t>Orders the provided beverages (think of a way to collect all the beverages which are ordered).</w:t>
      </w:r>
    </w:p>
    <w:p w14:paraId="2A2511AE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 xml:space="preserve">double </w:t>
      </w:r>
      <w:proofErr w:type="gramStart"/>
      <w:r w:rsidRPr="003B363B">
        <w:rPr>
          <w:rFonts w:ascii="Consolas" w:hAnsi="Consolas"/>
        </w:rPr>
        <w:t>bill(</w:t>
      </w:r>
      <w:proofErr w:type="gramEnd"/>
      <w:r w:rsidRPr="003B363B">
        <w:rPr>
          <w:rFonts w:ascii="Consolas" w:hAnsi="Consolas"/>
        </w:rPr>
        <w:t>)</w:t>
      </w:r>
    </w:p>
    <w:p w14:paraId="6B2405D1" w14:textId="77777777" w:rsidR="003B363B" w:rsidRDefault="003B363B" w:rsidP="003B363B">
      <w:r>
        <w:t>Returns the bill for all orders.</w:t>
      </w:r>
    </w:p>
    <w:p w14:paraId="60001950" w14:textId="77777777" w:rsidR="00EA3957" w:rsidRDefault="00EA3957" w:rsidP="00EA3957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 xml:space="preserve">void </w:t>
      </w:r>
      <w:proofErr w:type="gramStart"/>
      <w:r>
        <w:rPr>
          <w:rFonts w:ascii="Consolas" w:hAnsi="Consolas"/>
          <w:szCs w:val="24"/>
        </w:rPr>
        <w:t>clear(</w:t>
      </w:r>
      <w:proofErr w:type="gramEnd"/>
      <w:r>
        <w:rPr>
          <w:rFonts w:ascii="Consolas" w:hAnsi="Consolas"/>
          <w:szCs w:val="24"/>
        </w:rPr>
        <w:t>)</w:t>
      </w:r>
    </w:p>
    <w:p w14:paraId="7ED7EB99" w14:textId="77777777" w:rsidR="00EA3957" w:rsidRDefault="00EA3957" w:rsidP="003B363B">
      <w:r>
        <w:t>Removes all the ordered drinks and food and finally frees the table</w:t>
      </w:r>
      <w:r w:rsidR="007C0F53">
        <w:rPr>
          <w:lang w:val="bg-BG"/>
        </w:rPr>
        <w:t>,</w:t>
      </w:r>
      <w:r w:rsidR="007C0F53" w:rsidRPr="007C0F53">
        <w:t xml:space="preserve"> </w:t>
      </w:r>
      <w:proofErr w:type="spellStart"/>
      <w:r w:rsidR="007C0F53" w:rsidRPr="007C0F53">
        <w:rPr>
          <w:lang w:val="bg-BG"/>
        </w:rPr>
        <w:t>the</w:t>
      </w:r>
      <w:proofErr w:type="spellEnd"/>
      <w:r w:rsidR="007C0F53" w:rsidRPr="007C0F53">
        <w:rPr>
          <w:lang w:val="bg-BG"/>
        </w:rPr>
        <w:t xml:space="preserve"> </w:t>
      </w:r>
      <w:proofErr w:type="spellStart"/>
      <w:r w:rsidR="007C0F53" w:rsidRPr="007C0F53">
        <w:rPr>
          <w:lang w:val="bg-BG"/>
        </w:rPr>
        <w:t>table</w:t>
      </w:r>
      <w:proofErr w:type="spellEnd"/>
      <w:r w:rsidR="007C0F53" w:rsidRPr="007C0F53">
        <w:rPr>
          <w:lang w:val="bg-BG"/>
        </w:rPr>
        <w:t xml:space="preserve"> </w:t>
      </w:r>
      <w:proofErr w:type="spellStart"/>
      <w:r w:rsidR="007C0F53" w:rsidRPr="007C0F53">
        <w:rPr>
          <w:lang w:val="bg-BG"/>
        </w:rPr>
        <w:t>is</w:t>
      </w:r>
      <w:proofErr w:type="spellEnd"/>
      <w:r w:rsidR="007C0F53" w:rsidRPr="007C0F53">
        <w:rPr>
          <w:lang w:val="bg-BG"/>
        </w:rPr>
        <w:t xml:space="preserve"> </w:t>
      </w:r>
      <w:proofErr w:type="spellStart"/>
      <w:r w:rsidR="007C0F53" w:rsidRPr="007C0F53">
        <w:rPr>
          <w:lang w:val="bg-BG"/>
        </w:rPr>
        <w:t>not</w:t>
      </w:r>
      <w:proofErr w:type="spellEnd"/>
      <w:r w:rsidR="007C0F53" w:rsidRPr="007C0F53">
        <w:rPr>
          <w:lang w:val="bg-BG"/>
        </w:rPr>
        <w:t xml:space="preserve"> </w:t>
      </w:r>
      <w:proofErr w:type="spellStart"/>
      <w:r w:rsidR="007C0F53" w:rsidRPr="007C0F53">
        <w:rPr>
          <w:lang w:val="bg-BG"/>
        </w:rPr>
        <w:t>reserved</w:t>
      </w:r>
      <w:proofErr w:type="spellEnd"/>
      <w:r w:rsidR="007C0F53">
        <w:rPr>
          <w:lang w:val="bg-BG"/>
        </w:rPr>
        <w:t>,</w:t>
      </w:r>
      <w:r>
        <w:t xml:space="preserve"> sets the count of people and price to 0.</w:t>
      </w:r>
    </w:p>
    <w:p w14:paraId="3C764F1C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 xml:space="preserve">String </w:t>
      </w:r>
      <w:proofErr w:type="spellStart"/>
      <w:proofErr w:type="gramStart"/>
      <w:r w:rsidRPr="003B363B">
        <w:rPr>
          <w:rFonts w:ascii="Consolas" w:hAnsi="Consolas"/>
        </w:rPr>
        <w:t>tableInformation</w:t>
      </w:r>
      <w:proofErr w:type="spellEnd"/>
      <w:r w:rsidRPr="003B363B">
        <w:rPr>
          <w:rFonts w:ascii="Consolas" w:hAnsi="Consolas"/>
        </w:rPr>
        <w:t>(</w:t>
      </w:r>
      <w:proofErr w:type="gramEnd"/>
      <w:r w:rsidRPr="003B363B">
        <w:rPr>
          <w:rFonts w:ascii="Consolas" w:hAnsi="Consolas"/>
        </w:rPr>
        <w:t>)</w:t>
      </w:r>
    </w:p>
    <w:p w14:paraId="21C5A8D6" w14:textId="77777777" w:rsidR="003B363B" w:rsidRDefault="003B363B" w:rsidP="003B363B">
      <w:r>
        <w:t>Return a String with the following format:</w:t>
      </w:r>
    </w:p>
    <w:p w14:paraId="462B7303" w14:textId="77777777" w:rsidR="00DB2BEF" w:rsidRDefault="001970D5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t>"Table -</w:t>
      </w:r>
      <w:r w:rsidR="00DB2BEF">
        <w:rPr>
          <w:rFonts w:ascii="Consolas" w:hAnsi="Consolas"/>
          <w:b/>
        </w:rPr>
        <w:t xml:space="preserve"> {table number}</w:t>
      </w:r>
    </w:p>
    <w:p w14:paraId="12F147A2" w14:textId="77777777" w:rsidR="00DB2BEF" w:rsidRDefault="009D64D5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t>Size</w:t>
      </w:r>
      <w:r w:rsidR="001970D5">
        <w:rPr>
          <w:rFonts w:ascii="Consolas" w:hAnsi="Consolas"/>
          <w:b/>
        </w:rPr>
        <w:t xml:space="preserve"> -</w:t>
      </w:r>
      <w:r w:rsidR="003B363B" w:rsidRPr="003B363B">
        <w:rPr>
          <w:rFonts w:ascii="Consolas" w:hAnsi="Consolas"/>
          <w:b/>
        </w:rPr>
        <w:t xml:space="preserve"> {table </w:t>
      </w:r>
      <w:r>
        <w:rPr>
          <w:rFonts w:ascii="Consolas" w:hAnsi="Consolas"/>
          <w:b/>
        </w:rPr>
        <w:t>size</w:t>
      </w:r>
      <w:r w:rsidR="00DB2BEF">
        <w:rPr>
          <w:rFonts w:ascii="Consolas" w:hAnsi="Consolas"/>
          <w:b/>
        </w:rPr>
        <w:t>}</w:t>
      </w:r>
    </w:p>
    <w:p w14:paraId="193325ED" w14:textId="77777777" w:rsidR="00DB2BEF" w:rsidRDefault="001970D5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Type -</w:t>
      </w:r>
      <w:r w:rsidR="009D64D5">
        <w:rPr>
          <w:rFonts w:ascii="Consolas" w:hAnsi="Consolas"/>
          <w:b/>
        </w:rPr>
        <w:t xml:space="preserve"> {table type</w:t>
      </w:r>
      <w:r w:rsidR="00DB2BEF">
        <w:rPr>
          <w:rFonts w:ascii="Consolas" w:hAnsi="Consolas"/>
          <w:b/>
        </w:rPr>
        <w:t>}</w:t>
      </w:r>
    </w:p>
    <w:p w14:paraId="42866FED" w14:textId="0586A34B" w:rsidR="009D64D5" w:rsidRDefault="003B363B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All price </w:t>
      </w:r>
      <w:r w:rsidR="001970D5">
        <w:rPr>
          <w:rFonts w:ascii="Consolas" w:hAnsi="Consolas"/>
          <w:b/>
        </w:rPr>
        <w:t>-</w:t>
      </w:r>
      <w:r w:rsidRPr="003B363B">
        <w:rPr>
          <w:rFonts w:ascii="Consolas" w:hAnsi="Consolas"/>
          <w:b/>
        </w:rPr>
        <w:t xml:space="preserve"> {price per person for the current table}"</w:t>
      </w:r>
    </w:p>
    <w:p w14:paraId="3A80A27A" w14:textId="77777777" w:rsidR="009D64D5" w:rsidRDefault="009D64D5" w:rsidP="009D64D5">
      <w:pPr>
        <w:pStyle w:val="Heading4"/>
      </w:pPr>
      <w:r>
        <w:t>Constructor</w:t>
      </w:r>
    </w:p>
    <w:p w14:paraId="73E5F1D1" w14:textId="77777777" w:rsidR="009D64D5" w:rsidRDefault="009D64D5" w:rsidP="009D64D5">
      <w:r>
        <w:t xml:space="preserve">A </w:t>
      </w:r>
      <w:proofErr w:type="spellStart"/>
      <w:r w:rsidRPr="009D64D5">
        <w:rPr>
          <w:rFonts w:ascii="Consolas" w:hAnsi="Consolas"/>
          <w:b/>
        </w:rPr>
        <w:t>BaseTable</w:t>
      </w:r>
      <w:proofErr w:type="spellEnd"/>
      <w:r>
        <w:t xml:space="preserve"> should take the following values upon initialization:</w:t>
      </w:r>
    </w:p>
    <w:p w14:paraId="577AD46A" w14:textId="77777777" w:rsidR="009D64D5" w:rsidRPr="009D64D5" w:rsidRDefault="009D64D5" w:rsidP="009D64D5">
      <w:pPr>
        <w:rPr>
          <w:rFonts w:ascii="Consolas" w:hAnsi="Consolas"/>
          <w:b/>
        </w:rPr>
      </w:pPr>
      <w:r w:rsidRPr="009D64D5">
        <w:rPr>
          <w:rFonts w:ascii="Consolas" w:hAnsi="Consolas"/>
          <w:b/>
        </w:rPr>
        <w:t xml:space="preserve">int number, int size, double </w:t>
      </w:r>
      <w:proofErr w:type="spellStart"/>
      <w:r w:rsidR="005072BC">
        <w:rPr>
          <w:rFonts w:ascii="Consolas" w:hAnsi="Consolas"/>
          <w:b/>
        </w:rPr>
        <w:t>pricePerPerson</w:t>
      </w:r>
      <w:proofErr w:type="spellEnd"/>
    </w:p>
    <w:p w14:paraId="1E33B928" w14:textId="77777777" w:rsidR="009D64D5" w:rsidRDefault="009D64D5" w:rsidP="009D64D5">
      <w:pPr>
        <w:pStyle w:val="Heading4"/>
      </w:pPr>
      <w:r>
        <w:t>Child Classes</w:t>
      </w:r>
    </w:p>
    <w:p w14:paraId="4152F46B" w14:textId="77777777" w:rsidR="009D64D5" w:rsidRDefault="009D64D5" w:rsidP="009D64D5">
      <w:r>
        <w:t xml:space="preserve">There are several concrete types of </w:t>
      </w:r>
      <w:r w:rsidRPr="009D64D5">
        <w:rPr>
          <w:rFonts w:ascii="Consolas" w:hAnsi="Consolas"/>
          <w:b/>
        </w:rPr>
        <w:t>Table</w:t>
      </w:r>
      <w:r>
        <w:t>:</w:t>
      </w:r>
    </w:p>
    <w:p w14:paraId="26779240" w14:textId="77777777" w:rsidR="009D64D5" w:rsidRPr="00B70F5E" w:rsidRDefault="00B70F5E" w:rsidP="009D64D5">
      <w:pPr>
        <w:pStyle w:val="Heading5"/>
        <w:rPr>
          <w:lang w:val="bg-BG"/>
        </w:rPr>
      </w:pPr>
      <w:proofErr w:type="spellStart"/>
      <w:r>
        <w:t>InGarden</w:t>
      </w:r>
      <w:proofErr w:type="spellEnd"/>
    </w:p>
    <w:p w14:paraId="543271DF" w14:textId="1ABD38D0" w:rsidR="009D64D5" w:rsidRDefault="009D64D5" w:rsidP="009D64D5">
      <w:r>
        <w:t xml:space="preserve">The </w:t>
      </w:r>
      <w:proofErr w:type="spellStart"/>
      <w:r w:rsidR="00B70F5E">
        <w:rPr>
          <w:b/>
        </w:rPr>
        <w:t>InGarden</w:t>
      </w:r>
      <w:proofErr w:type="spellEnd"/>
      <w:r>
        <w:rPr>
          <w:lang w:val="bg-BG"/>
        </w:rPr>
        <w:t xml:space="preserve"> </w:t>
      </w:r>
      <w:r>
        <w:t xml:space="preserve">table has </w:t>
      </w:r>
      <w:r w:rsidRPr="009D64D5">
        <w:rPr>
          <w:b/>
        </w:rPr>
        <w:t>constant value</w:t>
      </w:r>
      <w:r>
        <w:t xml:space="preserve"> for </w:t>
      </w:r>
      <w:proofErr w:type="spellStart"/>
      <w:r w:rsidR="005072BC">
        <w:rPr>
          <w:rFonts w:ascii="Consolas" w:hAnsi="Consolas"/>
          <w:b/>
        </w:rPr>
        <w:t>pricePerPerson</w:t>
      </w:r>
      <w:proofErr w:type="spellEnd"/>
      <w:r w:rsidR="005072BC" w:rsidRPr="009D64D5">
        <w:rPr>
          <w:rFonts w:ascii="Consolas" w:hAnsi="Consolas"/>
          <w:b/>
        </w:rPr>
        <w:t xml:space="preserve"> </w:t>
      </w:r>
      <w:r w:rsidR="00701D9C">
        <w:rPr>
          <w:rFonts w:ascii="Consolas" w:hAnsi="Consolas"/>
          <w:b/>
        </w:rPr>
        <w:t>-</w:t>
      </w:r>
      <w:r w:rsidRPr="009D64D5">
        <w:rPr>
          <w:rFonts w:ascii="Consolas" w:hAnsi="Consolas"/>
          <w:b/>
        </w:rPr>
        <w:t xml:space="preserve"> 4.50</w:t>
      </w:r>
      <w:r w:rsidR="00DB2BEF">
        <w:rPr>
          <w:rFonts w:ascii="Consolas" w:hAnsi="Consolas"/>
          <w:b/>
        </w:rPr>
        <w:t>.</w:t>
      </w:r>
    </w:p>
    <w:p w14:paraId="2E4762F0" w14:textId="77777777" w:rsidR="009D64D5" w:rsidRDefault="00B70F5E" w:rsidP="009D64D5">
      <w:pPr>
        <w:pStyle w:val="Heading5"/>
      </w:pPr>
      <w:r>
        <w:t>Indoors</w:t>
      </w:r>
    </w:p>
    <w:p w14:paraId="5D9E121C" w14:textId="46C7F8DB" w:rsidR="006B0E50" w:rsidRDefault="009D64D5" w:rsidP="006B0E50">
      <w:pPr>
        <w:rPr>
          <w:rFonts w:ascii="Consolas" w:hAnsi="Consolas"/>
          <w:b/>
        </w:rPr>
      </w:pPr>
      <w:r>
        <w:t xml:space="preserve">The </w:t>
      </w:r>
      <w:r w:rsidR="00B70F5E">
        <w:rPr>
          <w:b/>
        </w:rPr>
        <w:t>Indoors</w:t>
      </w:r>
      <w:r>
        <w:t xml:space="preserve"> table has </w:t>
      </w:r>
      <w:r w:rsidRPr="009D64D5">
        <w:rPr>
          <w:b/>
        </w:rPr>
        <w:t>constant value</w:t>
      </w:r>
      <w:r>
        <w:t xml:space="preserve"> for </w:t>
      </w:r>
      <w:proofErr w:type="spellStart"/>
      <w:r w:rsidR="005072BC">
        <w:rPr>
          <w:rFonts w:ascii="Consolas" w:hAnsi="Consolas"/>
          <w:b/>
        </w:rPr>
        <w:t>pricePerPerson</w:t>
      </w:r>
      <w:proofErr w:type="spellEnd"/>
      <w:r w:rsidR="005072BC">
        <w:rPr>
          <w:rFonts w:ascii="Consolas" w:hAnsi="Consolas"/>
          <w:b/>
        </w:rPr>
        <w:t xml:space="preserve"> </w:t>
      </w:r>
      <w:r w:rsidR="00701D9C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</w:t>
      </w:r>
      <w:r w:rsidRPr="009D64D5">
        <w:rPr>
          <w:rFonts w:ascii="Consolas" w:hAnsi="Consolas"/>
          <w:b/>
        </w:rPr>
        <w:t>3.50</w:t>
      </w:r>
      <w:r w:rsidR="00DB2BEF">
        <w:rPr>
          <w:rFonts w:ascii="Consolas" w:hAnsi="Consolas"/>
          <w:b/>
        </w:rPr>
        <w:t>.</w:t>
      </w:r>
    </w:p>
    <w:p w14:paraId="14299317" w14:textId="77777777" w:rsidR="0058428C" w:rsidRPr="006B0E50" w:rsidRDefault="0058428C" w:rsidP="00A52C45">
      <w:pPr>
        <w:pStyle w:val="Heading3"/>
        <w:rPr>
          <w:rFonts w:ascii="Consolas" w:hAnsi="Consolas"/>
        </w:rPr>
      </w:pPr>
      <w:r>
        <w:t>Repository</w:t>
      </w:r>
    </w:p>
    <w:p w14:paraId="19FCA7CF" w14:textId="77777777" w:rsidR="0058428C" w:rsidRDefault="0058428C" w:rsidP="0058428C">
      <w:r>
        <w:t>The repository holds information about the entity.</w:t>
      </w:r>
    </w:p>
    <w:p w14:paraId="0CBE6A7F" w14:textId="77777777" w:rsidR="0058428C" w:rsidRDefault="0058428C" w:rsidP="0058428C">
      <w:pPr>
        <w:pStyle w:val="Heading4"/>
      </w:pPr>
      <w:r>
        <w:t>Data</w:t>
      </w:r>
    </w:p>
    <w:p w14:paraId="000849C1" w14:textId="77777777" w:rsidR="0058428C" w:rsidRDefault="0058428C" w:rsidP="0058428C">
      <w:pPr>
        <w:pStyle w:val="ListParagraph"/>
        <w:numPr>
          <w:ilvl w:val="0"/>
          <w:numId w:val="10"/>
        </w:numPr>
      </w:pPr>
      <w:r w:rsidRPr="0058428C">
        <w:rPr>
          <w:rFonts w:ascii="Consolas" w:hAnsi="Consolas"/>
          <w:b/>
        </w:rPr>
        <w:t>entities</w:t>
      </w:r>
      <w:r>
        <w:t xml:space="preserve"> </w:t>
      </w:r>
      <w:r w:rsidRPr="0058428C">
        <w:rPr>
          <w:b/>
        </w:rPr>
        <w:t xml:space="preserve">- </w:t>
      </w:r>
      <w:r w:rsidRPr="0058428C">
        <w:t>A</w:t>
      </w:r>
      <w:r w:rsidRPr="0058428C">
        <w:rPr>
          <w:b/>
        </w:rPr>
        <w:t xml:space="preserve"> collection of </w:t>
      </w:r>
      <w:proofErr w:type="gramStart"/>
      <w:r w:rsidRPr="0058428C">
        <w:rPr>
          <w:b/>
        </w:rPr>
        <w:t>T</w:t>
      </w:r>
      <w:proofErr w:type="gramEnd"/>
    </w:p>
    <w:p w14:paraId="59022CC1" w14:textId="77777777" w:rsidR="0058428C" w:rsidRDefault="0058428C" w:rsidP="0058428C">
      <w:pPr>
        <w:pStyle w:val="Heading4"/>
      </w:pPr>
      <w:r>
        <w:t>Behavior</w:t>
      </w:r>
    </w:p>
    <w:p w14:paraId="437BD86F" w14:textId="77777777" w:rsidR="0058428C" w:rsidRPr="006B0E50" w:rsidRDefault="0058428C" w:rsidP="0058428C">
      <w:pPr>
        <w:pStyle w:val="Heading5"/>
        <w:rPr>
          <w:rFonts w:ascii="Consolas" w:hAnsi="Consolas"/>
        </w:rPr>
      </w:pPr>
      <w:r w:rsidRPr="006B0E50">
        <w:rPr>
          <w:rFonts w:ascii="Consolas" w:hAnsi="Consolas"/>
        </w:rPr>
        <w:t xml:space="preserve">void </w:t>
      </w:r>
      <w:proofErr w:type="gramStart"/>
      <w:r w:rsidRPr="006B0E50">
        <w:rPr>
          <w:rFonts w:ascii="Consolas" w:hAnsi="Consolas"/>
        </w:rPr>
        <w:t>add(</w:t>
      </w:r>
      <w:proofErr w:type="gramEnd"/>
      <w:r w:rsidRPr="006B0E50">
        <w:rPr>
          <w:rFonts w:ascii="Consolas" w:hAnsi="Consolas"/>
        </w:rPr>
        <w:t>T entity)</w:t>
      </w:r>
    </w:p>
    <w:p w14:paraId="012AE628" w14:textId="77777777" w:rsidR="0058428C" w:rsidRDefault="0058428C" w:rsidP="0058428C">
      <w:r>
        <w:t>Adds an entity in the collection.</w:t>
      </w:r>
    </w:p>
    <w:p w14:paraId="65CC391D" w14:textId="77777777" w:rsidR="0058428C" w:rsidRPr="006B0E50" w:rsidRDefault="0058428C" w:rsidP="0058428C">
      <w:pPr>
        <w:pStyle w:val="Heading5"/>
        <w:rPr>
          <w:rFonts w:ascii="Consolas" w:hAnsi="Consolas"/>
        </w:rPr>
      </w:pPr>
      <w:r w:rsidRPr="006B0E50">
        <w:rPr>
          <w:rFonts w:ascii="Consolas" w:hAnsi="Consolas"/>
        </w:rPr>
        <w:t xml:space="preserve">Collection&lt;T&gt; </w:t>
      </w:r>
      <w:proofErr w:type="spellStart"/>
      <w:proofErr w:type="gramStart"/>
      <w:r w:rsidRPr="006B0E50">
        <w:rPr>
          <w:rFonts w:ascii="Consolas" w:hAnsi="Consolas"/>
        </w:rPr>
        <w:t>getAllEntites</w:t>
      </w:r>
      <w:proofErr w:type="spellEnd"/>
      <w:r w:rsidRPr="006B0E50">
        <w:rPr>
          <w:rFonts w:ascii="Consolas" w:hAnsi="Consolas"/>
        </w:rPr>
        <w:t>(</w:t>
      </w:r>
      <w:proofErr w:type="gramEnd"/>
      <w:r w:rsidRPr="006B0E50">
        <w:rPr>
          <w:rFonts w:ascii="Consolas" w:hAnsi="Consolas"/>
        </w:rPr>
        <w:t>)</w:t>
      </w:r>
    </w:p>
    <w:p w14:paraId="66B7EA4C" w14:textId="77777777" w:rsidR="0058428C" w:rsidRDefault="0058428C" w:rsidP="0058428C">
      <w:r>
        <w:t>Returns all entities (unmodifiable).</w:t>
      </w:r>
    </w:p>
    <w:p w14:paraId="38A445F8" w14:textId="77777777" w:rsidR="0058428C" w:rsidRDefault="0058428C" w:rsidP="0058428C">
      <w:pPr>
        <w:pStyle w:val="Heading4"/>
      </w:pPr>
      <w:r>
        <w:t>Child Repositories</w:t>
      </w:r>
    </w:p>
    <w:p w14:paraId="111D0533" w14:textId="77777777" w:rsidR="0058428C" w:rsidRDefault="0058428C" w:rsidP="0058428C">
      <w:pPr>
        <w:pStyle w:val="Heading5"/>
      </w:pPr>
      <w:proofErr w:type="spellStart"/>
      <w:r>
        <w:t>TableRepository</w:t>
      </w:r>
      <w:proofErr w:type="spellEnd"/>
    </w:p>
    <w:p w14:paraId="215D41A8" w14:textId="77777777" w:rsidR="0058428C" w:rsidRPr="0058428C" w:rsidRDefault="0058428C" w:rsidP="0058428C">
      <w:pPr>
        <w:pStyle w:val="Heading5"/>
        <w:rPr>
          <w:rFonts w:ascii="Consolas" w:hAnsi="Consolas"/>
        </w:rPr>
      </w:pPr>
      <w:r w:rsidRPr="0058428C">
        <w:rPr>
          <w:rFonts w:ascii="Consolas" w:hAnsi="Consolas"/>
        </w:rPr>
        <w:t xml:space="preserve">T </w:t>
      </w:r>
      <w:proofErr w:type="spellStart"/>
      <w:proofErr w:type="gramStart"/>
      <w:r w:rsidRPr="0058428C">
        <w:rPr>
          <w:rFonts w:ascii="Consolas" w:hAnsi="Consolas"/>
        </w:rPr>
        <w:t>byNumber</w:t>
      </w:r>
      <w:proofErr w:type="spellEnd"/>
      <w:r w:rsidRPr="0058428C">
        <w:rPr>
          <w:rFonts w:ascii="Consolas" w:hAnsi="Consolas"/>
        </w:rPr>
        <w:t>(</w:t>
      </w:r>
      <w:proofErr w:type="gramEnd"/>
      <w:r w:rsidRPr="0058428C">
        <w:rPr>
          <w:rFonts w:ascii="Consolas" w:hAnsi="Consolas"/>
        </w:rPr>
        <w:t xml:space="preserve">int </w:t>
      </w:r>
      <w:proofErr w:type="spellStart"/>
      <w:r w:rsidRPr="0058428C">
        <w:rPr>
          <w:rFonts w:ascii="Consolas" w:hAnsi="Consolas"/>
        </w:rPr>
        <w:t>tableNumber</w:t>
      </w:r>
      <w:proofErr w:type="spellEnd"/>
      <w:r w:rsidRPr="0058428C">
        <w:rPr>
          <w:rFonts w:ascii="Consolas" w:hAnsi="Consolas"/>
        </w:rPr>
        <w:t>)</w:t>
      </w:r>
    </w:p>
    <w:p w14:paraId="11AC927D" w14:textId="77777777" w:rsidR="0058428C" w:rsidRDefault="0058428C" w:rsidP="0058428C">
      <w:r>
        <w:t>Returns an entity with that name.</w:t>
      </w:r>
    </w:p>
    <w:p w14:paraId="247C91B0" w14:textId="77777777" w:rsidR="0058428C" w:rsidRDefault="0058428C" w:rsidP="0058428C">
      <w:pPr>
        <w:pStyle w:val="Heading5"/>
      </w:pPr>
      <w:proofErr w:type="spellStart"/>
      <w:r>
        <w:t>HealthFoodRepository</w:t>
      </w:r>
      <w:proofErr w:type="spellEnd"/>
    </w:p>
    <w:p w14:paraId="59EDE354" w14:textId="77777777" w:rsidR="0058428C" w:rsidRPr="0058428C" w:rsidRDefault="0058428C" w:rsidP="0058428C">
      <w:pPr>
        <w:pStyle w:val="Heading5"/>
        <w:rPr>
          <w:rFonts w:ascii="Consolas" w:hAnsi="Consolas"/>
        </w:rPr>
      </w:pPr>
      <w:r w:rsidRPr="0058428C">
        <w:rPr>
          <w:rFonts w:ascii="Consolas" w:hAnsi="Consolas"/>
        </w:rPr>
        <w:t xml:space="preserve">T </w:t>
      </w:r>
      <w:proofErr w:type="spellStart"/>
      <w:proofErr w:type="gramStart"/>
      <w:r>
        <w:rPr>
          <w:rFonts w:ascii="Consolas" w:hAnsi="Consolas"/>
        </w:rPr>
        <w:t>foodB</w:t>
      </w:r>
      <w:r w:rsidRPr="0058428C">
        <w:rPr>
          <w:rFonts w:ascii="Consolas" w:hAnsi="Consolas"/>
        </w:rPr>
        <w:t>yName</w:t>
      </w:r>
      <w:proofErr w:type="spellEnd"/>
      <w:r w:rsidRPr="0058428C">
        <w:rPr>
          <w:rFonts w:ascii="Consolas" w:hAnsi="Consolas"/>
        </w:rPr>
        <w:t>(</w:t>
      </w:r>
      <w:proofErr w:type="gramEnd"/>
      <w:r w:rsidRPr="0058428C">
        <w:rPr>
          <w:rFonts w:ascii="Consolas" w:hAnsi="Consolas"/>
        </w:rPr>
        <w:t>String name)</w:t>
      </w:r>
    </w:p>
    <w:p w14:paraId="1636F7EB" w14:textId="77777777" w:rsidR="0058428C" w:rsidRDefault="0058428C" w:rsidP="0058428C">
      <w:r>
        <w:t>Returns an entity with that name.</w:t>
      </w:r>
    </w:p>
    <w:p w14:paraId="55D1A326" w14:textId="5886AD35" w:rsidR="0058428C" w:rsidRDefault="0058428C" w:rsidP="0058428C">
      <w:proofErr w:type="spellStart"/>
      <w:r w:rsidRPr="0058428C">
        <w:rPr>
          <w:rStyle w:val="Heading5Char"/>
        </w:rPr>
        <w:t>BeverageRepository</w:t>
      </w:r>
      <w:proofErr w:type="spellEnd"/>
    </w:p>
    <w:p w14:paraId="666CCC28" w14:textId="237BECBF" w:rsidR="0058428C" w:rsidRPr="0058428C" w:rsidRDefault="0058428C" w:rsidP="0058428C">
      <w:pPr>
        <w:pStyle w:val="Heading5"/>
        <w:rPr>
          <w:rFonts w:ascii="Consolas" w:hAnsi="Consolas"/>
        </w:rPr>
      </w:pPr>
      <w:r>
        <w:rPr>
          <w:rFonts w:ascii="Consolas" w:hAnsi="Consolas"/>
        </w:rPr>
        <w:t xml:space="preserve">T </w:t>
      </w:r>
      <w:proofErr w:type="spellStart"/>
      <w:proofErr w:type="gramStart"/>
      <w:r>
        <w:rPr>
          <w:rFonts w:ascii="Consolas" w:hAnsi="Consolas"/>
        </w:rPr>
        <w:t>beverageB</w:t>
      </w:r>
      <w:r w:rsidRPr="0058428C">
        <w:rPr>
          <w:rFonts w:ascii="Consolas" w:hAnsi="Consolas"/>
        </w:rPr>
        <w:t>yName</w:t>
      </w:r>
      <w:proofErr w:type="spellEnd"/>
      <w:r w:rsidRPr="0058428C">
        <w:rPr>
          <w:rFonts w:ascii="Consolas" w:hAnsi="Consolas"/>
        </w:rPr>
        <w:t>(</w:t>
      </w:r>
      <w:proofErr w:type="gramEnd"/>
      <w:r w:rsidRPr="0058428C">
        <w:rPr>
          <w:rFonts w:ascii="Consolas" w:hAnsi="Consolas"/>
        </w:rPr>
        <w:t>String name</w:t>
      </w:r>
      <w:r w:rsidR="00367077" w:rsidRPr="00367077">
        <w:t xml:space="preserve"> </w:t>
      </w:r>
      <w:r w:rsidR="00367077" w:rsidRPr="00367077">
        <w:rPr>
          <w:rFonts w:ascii="Consolas" w:hAnsi="Consolas"/>
        </w:rPr>
        <w:t>, String brand</w:t>
      </w:r>
      <w:r w:rsidRPr="0058428C">
        <w:rPr>
          <w:rFonts w:ascii="Consolas" w:hAnsi="Consolas"/>
        </w:rPr>
        <w:t>)</w:t>
      </w:r>
    </w:p>
    <w:p w14:paraId="76E11530" w14:textId="77777777" w:rsidR="0058428C" w:rsidRDefault="0058428C" w:rsidP="0058428C">
      <w:r>
        <w:t>Returns an entity with that name.</w:t>
      </w:r>
    </w:p>
    <w:p w14:paraId="33F6B98A" w14:textId="77777777" w:rsidR="0058428C" w:rsidRDefault="0058428C" w:rsidP="0058428C">
      <w:pPr>
        <w:pStyle w:val="Heading4"/>
      </w:pPr>
      <w:r>
        <w:lastRenderedPageBreak/>
        <w:t>Child Classes</w:t>
      </w:r>
    </w:p>
    <w:p w14:paraId="6A5A7244" w14:textId="371C9C0D" w:rsidR="0058428C" w:rsidRPr="00DB2BEF" w:rsidRDefault="0058428C" w:rsidP="0058428C">
      <w:r>
        <w:t xml:space="preserve">Create </w:t>
      </w:r>
      <w:proofErr w:type="spellStart"/>
      <w:r w:rsidRPr="0058428C">
        <w:rPr>
          <w:rFonts w:ascii="Consolas" w:hAnsi="Consolas"/>
          <w:b/>
        </w:rPr>
        <w:t>TableRepositoryImpl</w:t>
      </w:r>
      <w:proofErr w:type="spellEnd"/>
      <w:r>
        <w:t xml:space="preserve">, </w:t>
      </w:r>
      <w:proofErr w:type="spellStart"/>
      <w:r w:rsidRPr="0058428C">
        <w:rPr>
          <w:rFonts w:ascii="Consolas" w:hAnsi="Consolas"/>
          <w:b/>
        </w:rPr>
        <w:t>HealthFoodRepositoryImpl</w:t>
      </w:r>
      <w:proofErr w:type="spellEnd"/>
      <w:r>
        <w:t xml:space="preserve"> and </w:t>
      </w:r>
      <w:proofErr w:type="spellStart"/>
      <w:r w:rsidRPr="0058428C">
        <w:rPr>
          <w:rFonts w:ascii="Consolas" w:hAnsi="Consolas"/>
          <w:b/>
        </w:rPr>
        <w:t>BeverageRepositoryImpl</w:t>
      </w:r>
      <w:proofErr w:type="spellEnd"/>
      <w:r>
        <w:t xml:space="preserve"> repositories.</w:t>
      </w:r>
    </w:p>
    <w:p w14:paraId="2ADE84E1" w14:textId="77777777" w:rsidR="0058428C" w:rsidRDefault="0058428C" w:rsidP="0058428C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359C6DFA" w14:textId="77777777" w:rsidR="0058428C" w:rsidRPr="006D7B4A" w:rsidRDefault="0058428C" w:rsidP="0058428C">
      <w:pPr>
        <w:pStyle w:val="Heading3"/>
        <w:jc w:val="both"/>
        <w:rPr>
          <w:lang w:val="bg-BG"/>
        </w:rPr>
      </w:pPr>
      <w:r>
        <w:t>The Controller Class</w:t>
      </w:r>
    </w:p>
    <w:p w14:paraId="4D33D92D" w14:textId="77777777" w:rsidR="0058428C" w:rsidRDefault="0058428C" w:rsidP="0058428C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must implement in the correct classes.</w:t>
      </w:r>
    </w:p>
    <w:p w14:paraId="591F6684" w14:textId="77777777" w:rsidR="0058428C" w:rsidRDefault="0058428C" w:rsidP="0058428C">
      <w:pPr>
        <w:jc w:val="both"/>
        <w:rPr>
          <w:b/>
          <w:bCs/>
          <w:iCs/>
        </w:rPr>
      </w:pPr>
      <w:r>
        <w:rPr>
          <w:b/>
          <w:bCs/>
          <w:iCs/>
        </w:rPr>
        <w:t xml:space="preserve">Note: The </w:t>
      </w:r>
      <w:r w:rsidRPr="006D7B4A">
        <w:rPr>
          <w:rStyle w:val="CodeChar"/>
        </w:rPr>
        <w:t>Controller</w:t>
      </w:r>
      <w:r>
        <w:rPr>
          <w:b/>
          <w:bCs/>
          <w:iCs/>
        </w:rPr>
        <w:t xml:space="preserve"> class SHOULD NOT handle exceptions! The tests are designed to expect exceptions, not messages!</w:t>
      </w:r>
    </w:p>
    <w:p w14:paraId="24ACC79F" w14:textId="77777777" w:rsidR="0058428C" w:rsidRDefault="0058428C" w:rsidP="0058428C">
      <w:pPr>
        <w:jc w:val="both"/>
      </w:pPr>
      <w:r>
        <w:t xml:space="preserve">The first </w:t>
      </w:r>
      <w:r>
        <w:rPr>
          <w:noProof/>
        </w:rPr>
        <w:t xml:space="preserve">interface is </w:t>
      </w:r>
      <w:r w:rsidRPr="005F2B1C">
        <w:rPr>
          <w:rStyle w:val="CodeChar"/>
        </w:rPr>
        <w:t>Controller</w:t>
      </w:r>
      <w:r>
        <w:rPr>
          <w:noProof/>
        </w:rPr>
        <w:t>. Yo</w:t>
      </w:r>
      <w:r>
        <w:t xml:space="preserve">u must implement a </w:t>
      </w:r>
      <w:r>
        <w:rPr>
          <w:rStyle w:val="CodeChar"/>
        </w:rPr>
        <w:t>ControllerImpl</w:t>
      </w:r>
      <w:r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1372E74C" w14:textId="77777777" w:rsidR="00DA0F19" w:rsidRPr="00BB05A2" w:rsidRDefault="00DA0F19" w:rsidP="00DA0F19">
      <w:pPr>
        <w:pStyle w:val="Heading3"/>
        <w:rPr>
          <w:lang w:val="bg-BG"/>
        </w:rPr>
      </w:pPr>
      <w:r>
        <w:t>Commands</w:t>
      </w:r>
    </w:p>
    <w:p w14:paraId="3A1FFB7E" w14:textId="77777777" w:rsidR="00DA0F19" w:rsidRDefault="00DA0F19" w:rsidP="00DA0F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77FFE30B" w14:textId="77777777" w:rsidR="00DA0F19" w:rsidRDefault="00164CFC" w:rsidP="00DA0F19">
      <w:pPr>
        <w:pStyle w:val="Heading4"/>
        <w:rPr>
          <w:noProof/>
        </w:rPr>
      </w:pPr>
      <w:r>
        <w:rPr>
          <w:noProof/>
        </w:rPr>
        <w:t>a</w:t>
      </w:r>
      <w:r w:rsidR="00DA0F19">
        <w:rPr>
          <w:noProof/>
        </w:rPr>
        <w:t>ddHealthyFood Command</w:t>
      </w:r>
    </w:p>
    <w:p w14:paraId="2EB607C5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proofErr w:type="gramStart"/>
      <w:r w:rsidRPr="0078737F">
        <w:rPr>
          <w:b/>
        </w:rPr>
        <w:t>Firstly</w:t>
      </w:r>
      <w:proofErr w:type="gramEnd"/>
      <w:r w:rsidRPr="0078737F">
        <w:rPr>
          <w:b/>
        </w:rPr>
        <w:t xml:space="preserve"> create the corresponding object, if possible, and then check if it exists in the records.</w:t>
      </w:r>
    </w:p>
    <w:p w14:paraId="1854E444" w14:textId="77777777" w:rsidR="00DA0F19" w:rsidRDefault="00DA0F19" w:rsidP="00DA0F19">
      <w:pPr>
        <w:pStyle w:val="Heading5"/>
      </w:pPr>
      <w:r>
        <w:t>Parameters</w:t>
      </w:r>
    </w:p>
    <w:p w14:paraId="0BC5B410" w14:textId="77777777" w:rsidR="00DA0F19" w:rsidRPr="001970D5" w:rsidRDefault="001970D5" w:rsidP="00DA0F19">
      <w:pPr>
        <w:pStyle w:val="ListParagraph"/>
        <w:numPr>
          <w:ilvl w:val="0"/>
          <w:numId w:val="11"/>
        </w:numPr>
        <w:spacing w:before="0" w:after="0"/>
        <w:rPr>
          <w:bCs/>
        </w:rPr>
      </w:pPr>
      <w:r>
        <w:rPr>
          <w:rStyle w:val="CodeChar"/>
        </w:rPr>
        <w:t>type</w:t>
      </w:r>
      <w:r>
        <w:rPr>
          <w:rStyle w:val="CodeChar"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DA0F19" w:rsidRPr="001970D5">
        <w:rPr>
          <w:rStyle w:val="CodeChar"/>
        </w:rPr>
        <w:t>String</w:t>
      </w:r>
    </w:p>
    <w:p w14:paraId="3A99757F" w14:textId="77777777" w:rsidR="00DA0F19" w:rsidRPr="001970D5" w:rsidRDefault="00DA0F19" w:rsidP="001970D5">
      <w:pPr>
        <w:pStyle w:val="ListParagraph"/>
        <w:numPr>
          <w:ilvl w:val="0"/>
          <w:numId w:val="11"/>
        </w:numPr>
        <w:spacing w:before="0" w:after="0"/>
        <w:rPr>
          <w:rStyle w:val="CodeChar"/>
          <w:bCs/>
        </w:rPr>
      </w:pPr>
      <w:r w:rsidRPr="001970D5">
        <w:rPr>
          <w:rStyle w:val="CodeChar"/>
        </w:rPr>
        <w:t>price</w:t>
      </w:r>
      <w:r w:rsidR="001970D5">
        <w:rPr>
          <w:rStyle w:val="CodeChar"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1970D5">
        <w:rPr>
          <w:rStyle w:val="CodeChar"/>
        </w:rPr>
        <w:t>double</w:t>
      </w:r>
    </w:p>
    <w:p w14:paraId="2C3D5F02" w14:textId="77777777" w:rsidR="00164CFC" w:rsidRPr="001970D5" w:rsidRDefault="001970D5" w:rsidP="00DA0F19">
      <w:pPr>
        <w:pStyle w:val="ListParagraph"/>
        <w:numPr>
          <w:ilvl w:val="0"/>
          <w:numId w:val="11"/>
        </w:numPr>
        <w:spacing w:before="0" w:after="0"/>
        <w:rPr>
          <w:rStyle w:val="CodeChar"/>
          <w:bCs/>
        </w:rPr>
      </w:pPr>
      <w:r>
        <w:rPr>
          <w:rStyle w:val="CodeChar"/>
        </w:rPr>
        <w:t>name</w:t>
      </w:r>
      <w:r w:rsidRPr="001970D5">
        <w:rPr>
          <w:rStyle w:val="CodeChar"/>
        </w:rPr>
        <w:t xml:space="preserve"> -</w:t>
      </w:r>
      <w:r w:rsidR="00164CFC" w:rsidRPr="001970D5">
        <w:rPr>
          <w:rStyle w:val="CodeChar"/>
        </w:rPr>
        <w:t xml:space="preserve"> String </w:t>
      </w:r>
    </w:p>
    <w:p w14:paraId="49728959" w14:textId="77777777" w:rsidR="00DA0F19" w:rsidRDefault="00DA0F19" w:rsidP="00DA0F19">
      <w:pPr>
        <w:pStyle w:val="Heading5"/>
      </w:pPr>
      <w:r>
        <w:t>Functionality</w:t>
      </w:r>
    </w:p>
    <w:p w14:paraId="4A0BE8F5" w14:textId="7D5A5465" w:rsidR="00DA0F19" w:rsidRDefault="00DA0F19" w:rsidP="00DA0F19">
      <w:r>
        <w:t xml:space="preserve">Creates food </w:t>
      </w:r>
      <w:r w:rsidR="00645D92">
        <w:t xml:space="preserve">with the correct type. </w:t>
      </w:r>
      <w:r w:rsidR="00645D92" w:rsidRPr="00645D92">
        <w:t xml:space="preserve">If the food is created successfully </w:t>
      </w:r>
      <w:r w:rsidR="00645D92" w:rsidRPr="00645D92">
        <w:rPr>
          <w:b/>
        </w:rPr>
        <w:t>add it to the</w:t>
      </w:r>
      <w:r w:rsidR="00645D92">
        <w:rPr>
          <w:b/>
        </w:rPr>
        <w:t xml:space="preserve"> food</w:t>
      </w:r>
      <w:r w:rsidR="00645D92" w:rsidRPr="00645D92">
        <w:rPr>
          <w:b/>
        </w:rPr>
        <w:t xml:space="preserve"> repository</w:t>
      </w:r>
      <w:r w:rsidR="00645D92" w:rsidRPr="00645D92">
        <w:t xml:space="preserve"> and return</w:t>
      </w:r>
      <w:r w:rsidR="00645D92">
        <w:t>s:</w:t>
      </w:r>
    </w:p>
    <w:p w14:paraId="45F4DFBC" w14:textId="77777777" w:rsidR="00DA0F19" w:rsidRDefault="00DA0F19" w:rsidP="00DA0F19">
      <w:pPr>
        <w:pStyle w:val="Code"/>
      </w:pPr>
      <w:r w:rsidRPr="001139EC">
        <w:t>"Added {</w:t>
      </w:r>
      <w:r>
        <w:t xml:space="preserve">name} </w:t>
      </w:r>
      <w:r w:rsidRPr="001139EC">
        <w:t>to the</w:t>
      </w:r>
      <w:r>
        <w:t xml:space="preserve"> healthy menu!</w:t>
      </w:r>
      <w:r w:rsidRPr="001139EC">
        <w:t xml:space="preserve">" </w:t>
      </w:r>
    </w:p>
    <w:p w14:paraId="5E381C3E" w14:textId="77D96A91" w:rsidR="00DA0F19" w:rsidRPr="007D5B7C" w:rsidRDefault="00DA0F19" w:rsidP="00DA0F19">
      <w:r w:rsidRPr="00DA0F19">
        <w:rPr>
          <w:rStyle w:val="Strong"/>
          <w:rFonts w:cstheme="minorHAnsi"/>
          <w:b w:val="0"/>
        </w:rPr>
        <w:t xml:space="preserve">If a </w:t>
      </w:r>
      <w:r>
        <w:rPr>
          <w:rStyle w:val="Strong"/>
          <w:rFonts w:cstheme="minorHAnsi"/>
          <w:b w:val="0"/>
        </w:rPr>
        <w:t>healthy</w:t>
      </w:r>
      <w:r w:rsidRPr="00DA0F19">
        <w:rPr>
          <w:rStyle w:val="Strong"/>
          <w:rFonts w:cstheme="minorHAnsi"/>
          <w:b w:val="0"/>
        </w:rPr>
        <w:t xml:space="preserve"> food with the given name already exists in the food repository, throw </w:t>
      </w:r>
      <w:r w:rsidRPr="00DA0F19">
        <w:rPr>
          <w:rStyle w:val="CodeChar"/>
          <w:rFonts w:asciiTheme="minorHAnsi" w:hAnsiTheme="minorHAnsi" w:cstheme="minorHAnsi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</w:rPr>
        <w:t xml:space="preserve"> </w:t>
      </w:r>
      <w:r w:rsidRPr="00DA0F19">
        <w:rPr>
          <w:rStyle w:val="Strong"/>
          <w:b w:val="0"/>
        </w:rPr>
        <w:t xml:space="preserve">with </w:t>
      </w:r>
      <w:r w:rsidR="008B2B80">
        <w:rPr>
          <w:rStyle w:val="Strong"/>
          <w:b w:val="0"/>
        </w:rPr>
        <w:t xml:space="preserve">the </w:t>
      </w:r>
      <w:r w:rsidRPr="00DA0F19">
        <w:rPr>
          <w:rStyle w:val="Strong"/>
          <w:b w:val="0"/>
        </w:rPr>
        <w:t>message</w:t>
      </w:r>
      <w:r>
        <w:rPr>
          <w:rStyle w:val="Strong"/>
        </w:rPr>
        <w:t xml:space="preserve"> </w:t>
      </w:r>
      <w:r w:rsidRPr="003D2FB6">
        <w:rPr>
          <w:rStyle w:val="CodeChar"/>
        </w:rPr>
        <w:t>"</w:t>
      </w:r>
      <w:bookmarkStart w:id="1" w:name="OLE_LINK30"/>
      <w:bookmarkStart w:id="2" w:name="OLE_LINK31"/>
      <w:r w:rsidRPr="003D2FB6">
        <w:rPr>
          <w:rStyle w:val="CodeChar"/>
        </w:rPr>
        <w:t xml:space="preserve">{name} </w:t>
      </w:r>
      <w:bookmarkEnd w:id="1"/>
      <w:bookmarkEnd w:id="2"/>
      <w:r w:rsidRPr="003D2FB6">
        <w:rPr>
          <w:rStyle w:val="CodeChar"/>
        </w:rPr>
        <w:t xml:space="preserve">is already in the </w:t>
      </w:r>
      <w:r>
        <w:rPr>
          <w:rStyle w:val="CodeChar"/>
        </w:rPr>
        <w:t xml:space="preserve">healthy </w:t>
      </w:r>
      <w:r w:rsidRPr="003D2FB6">
        <w:rPr>
          <w:rStyle w:val="CodeChar"/>
        </w:rPr>
        <w:t>menu</w:t>
      </w:r>
      <w:r>
        <w:rPr>
          <w:rStyle w:val="CodeChar"/>
        </w:rPr>
        <w:t>!</w:t>
      </w:r>
      <w:r w:rsidRPr="003D2FB6">
        <w:rPr>
          <w:rStyle w:val="CodeChar"/>
        </w:rPr>
        <w:t>"</w:t>
      </w:r>
    </w:p>
    <w:p w14:paraId="29A05469" w14:textId="77777777" w:rsidR="00164CFC" w:rsidRDefault="00164CFC" w:rsidP="00164CFC">
      <w:pPr>
        <w:pStyle w:val="Heading4"/>
        <w:rPr>
          <w:noProof/>
        </w:rPr>
      </w:pPr>
      <w:r>
        <w:rPr>
          <w:noProof/>
        </w:rPr>
        <w:t>addBeverage Command</w:t>
      </w:r>
    </w:p>
    <w:p w14:paraId="06D30A7A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proofErr w:type="gramStart"/>
      <w:r w:rsidRPr="0078737F">
        <w:rPr>
          <w:b/>
        </w:rPr>
        <w:t>Firstly</w:t>
      </w:r>
      <w:proofErr w:type="gramEnd"/>
      <w:r w:rsidRPr="0078737F">
        <w:rPr>
          <w:b/>
        </w:rPr>
        <w:t xml:space="preserve"> create the corresponding object, if possible, and then check if it exists in the records.</w:t>
      </w:r>
    </w:p>
    <w:p w14:paraId="6945A4FD" w14:textId="77777777" w:rsidR="00164CFC" w:rsidRDefault="00164CFC" w:rsidP="00164CFC">
      <w:pPr>
        <w:pStyle w:val="Heading5"/>
      </w:pPr>
      <w:r>
        <w:t>Parameters</w:t>
      </w:r>
    </w:p>
    <w:p w14:paraId="2FD7605E" w14:textId="77777777" w:rsidR="00164CFC" w:rsidRPr="00164CFC" w:rsidRDefault="00C93191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164CFC" w:rsidRPr="00164CFC">
        <w:rPr>
          <w:rFonts w:ascii="Consolas" w:hAnsi="Consolas"/>
          <w:b/>
        </w:rPr>
        <w:t>String</w:t>
      </w:r>
    </w:p>
    <w:p w14:paraId="7498C38C" w14:textId="77777777" w:rsidR="00164CFC" w:rsidRPr="00164CFC" w:rsidRDefault="001970D5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counter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164CFC" w:rsidRPr="00164CFC">
        <w:rPr>
          <w:rFonts w:ascii="Consolas" w:hAnsi="Consolas"/>
          <w:b/>
        </w:rPr>
        <w:t>int</w:t>
      </w:r>
    </w:p>
    <w:p w14:paraId="2392C40D" w14:textId="77777777" w:rsidR="00164CFC" w:rsidRDefault="001970D5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brand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164CFC" w:rsidRPr="00164CFC">
        <w:rPr>
          <w:rFonts w:ascii="Consolas" w:hAnsi="Consolas"/>
          <w:b/>
        </w:rPr>
        <w:t>String</w:t>
      </w:r>
    </w:p>
    <w:p w14:paraId="5077F9AB" w14:textId="77777777" w:rsidR="00164CFC" w:rsidRPr="00164CFC" w:rsidRDefault="00C93191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nam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164CFC">
        <w:rPr>
          <w:rFonts w:ascii="Consolas" w:hAnsi="Consolas"/>
          <w:b/>
        </w:rPr>
        <w:t>String</w:t>
      </w:r>
    </w:p>
    <w:p w14:paraId="25B1F1E2" w14:textId="77777777" w:rsidR="00164CFC" w:rsidRDefault="00164CFC" w:rsidP="00164CFC">
      <w:pPr>
        <w:pStyle w:val="Heading5"/>
      </w:pPr>
      <w:r>
        <w:t>Functionality</w:t>
      </w:r>
    </w:p>
    <w:p w14:paraId="36993FFF" w14:textId="77777777" w:rsidR="00164CFC" w:rsidRDefault="00164CFC" w:rsidP="00164CFC">
      <w:pPr>
        <w:jc w:val="both"/>
      </w:pPr>
      <w:r>
        <w:t>Creates a beverage with the correct type. If the beverage is created successful, returns:</w:t>
      </w:r>
    </w:p>
    <w:p w14:paraId="3038EBC2" w14:textId="77777777" w:rsidR="00164CFC" w:rsidRPr="00164CFC" w:rsidRDefault="00701D9C" w:rsidP="00164CF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Added {</w:t>
      </w:r>
      <w:r w:rsidR="00C93191">
        <w:rPr>
          <w:rFonts w:ascii="Consolas" w:hAnsi="Consolas"/>
          <w:b/>
        </w:rPr>
        <w:t>type</w:t>
      </w:r>
      <w:r>
        <w:rPr>
          <w:rFonts w:ascii="Consolas" w:hAnsi="Consolas"/>
          <w:b/>
        </w:rPr>
        <w:t>} -</w:t>
      </w:r>
      <w:r w:rsidR="00DC5FCA">
        <w:rPr>
          <w:rFonts w:ascii="Consolas" w:hAnsi="Consolas"/>
          <w:b/>
        </w:rPr>
        <w:t xml:space="preserve"> </w:t>
      </w:r>
      <w:r w:rsidR="00164CFC" w:rsidRPr="00164CFC">
        <w:rPr>
          <w:rFonts w:ascii="Consolas" w:hAnsi="Consolas"/>
          <w:b/>
        </w:rPr>
        <w:t>{brand} to the beverage menu</w:t>
      </w:r>
      <w:r w:rsidR="00C83124">
        <w:rPr>
          <w:rFonts w:ascii="Consolas" w:hAnsi="Consolas"/>
          <w:b/>
        </w:rPr>
        <w:t>!</w:t>
      </w:r>
      <w:r w:rsidR="00164CFC" w:rsidRPr="00164CFC">
        <w:rPr>
          <w:rFonts w:ascii="Consolas" w:hAnsi="Consolas"/>
          <w:b/>
        </w:rPr>
        <w:t>"</w:t>
      </w:r>
    </w:p>
    <w:p w14:paraId="12B94E51" w14:textId="163EA3F9" w:rsidR="00DA0F19" w:rsidRDefault="00164CFC" w:rsidP="00164CFC">
      <w:pPr>
        <w:jc w:val="both"/>
      </w:pPr>
      <w:r>
        <w:t xml:space="preserve">If a beverage with the given name already exists in the beverage repository, throw an </w:t>
      </w:r>
      <w:proofErr w:type="spellStart"/>
      <w:r w:rsidRPr="00164CFC">
        <w:rPr>
          <w:rFonts w:ascii="Consolas" w:hAnsi="Consolas"/>
          <w:b/>
        </w:rPr>
        <w:t>IllegalArgumentException</w:t>
      </w:r>
      <w:proofErr w:type="spellEnd"/>
      <w:r>
        <w:t xml:space="preserve"> with </w:t>
      </w:r>
      <w:r w:rsidR="008B2B80">
        <w:t xml:space="preserve">the </w:t>
      </w:r>
      <w:r>
        <w:t xml:space="preserve">message </w:t>
      </w:r>
      <w:r w:rsidRPr="00164CFC">
        <w:rPr>
          <w:rFonts w:ascii="Consolas" w:hAnsi="Consolas"/>
          <w:b/>
        </w:rPr>
        <w:t>"{</w:t>
      </w:r>
      <w:r w:rsidR="00C93191">
        <w:rPr>
          <w:rFonts w:ascii="Consolas" w:hAnsi="Consolas"/>
          <w:b/>
        </w:rPr>
        <w:t>name</w:t>
      </w:r>
      <w:r w:rsidRPr="00164CFC">
        <w:rPr>
          <w:rFonts w:ascii="Consolas" w:hAnsi="Consolas"/>
          <w:b/>
        </w:rPr>
        <w:t>} is already in the beverage menu</w:t>
      </w:r>
      <w:r>
        <w:rPr>
          <w:rFonts w:ascii="Consolas" w:hAnsi="Consolas"/>
          <w:b/>
        </w:rPr>
        <w:t>!</w:t>
      </w:r>
      <w:r w:rsidRPr="00164CFC">
        <w:rPr>
          <w:rFonts w:ascii="Consolas" w:hAnsi="Consolas"/>
          <w:b/>
        </w:rPr>
        <w:t>"</w:t>
      </w:r>
    </w:p>
    <w:p w14:paraId="69FE2EEC" w14:textId="77777777" w:rsidR="00C83124" w:rsidRDefault="00C83124" w:rsidP="00C83124">
      <w:pPr>
        <w:pStyle w:val="Heading4"/>
      </w:pPr>
      <w:proofErr w:type="spellStart"/>
      <w:r>
        <w:t>addTable</w:t>
      </w:r>
      <w:proofErr w:type="spellEnd"/>
      <w:r>
        <w:t xml:space="preserve"> Command</w:t>
      </w:r>
    </w:p>
    <w:p w14:paraId="575B0819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proofErr w:type="gramStart"/>
      <w:r w:rsidRPr="0078737F">
        <w:rPr>
          <w:b/>
        </w:rPr>
        <w:t>Firstly</w:t>
      </w:r>
      <w:proofErr w:type="gramEnd"/>
      <w:r w:rsidRPr="0078737F">
        <w:rPr>
          <w:b/>
        </w:rPr>
        <w:t xml:space="preserve"> create the corresponding object, if possible, and then check if it exists in the records.</w:t>
      </w:r>
    </w:p>
    <w:p w14:paraId="5A52844B" w14:textId="77777777" w:rsidR="00C83124" w:rsidRDefault="00C83124" w:rsidP="00C83124">
      <w:pPr>
        <w:pStyle w:val="Heading5"/>
      </w:pPr>
      <w:r>
        <w:t>Parameters</w:t>
      </w:r>
    </w:p>
    <w:p w14:paraId="2AAA0997" w14:textId="77777777" w:rsidR="00C83124" w:rsidRPr="00C83124" w:rsidRDefault="001970D5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C83124" w:rsidRPr="00C83124">
        <w:rPr>
          <w:rFonts w:ascii="Consolas" w:hAnsi="Consolas"/>
          <w:b/>
        </w:rPr>
        <w:t>String</w:t>
      </w:r>
    </w:p>
    <w:p w14:paraId="583E9F40" w14:textId="77777777" w:rsidR="00C83124" w:rsidRPr="00C83124" w:rsidRDefault="00645D92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ableN</w:t>
      </w:r>
      <w:r w:rsidR="00C83124" w:rsidRPr="00C83124">
        <w:rPr>
          <w:rFonts w:ascii="Consolas" w:hAnsi="Consolas"/>
          <w:b/>
        </w:rPr>
        <w:t>umber</w:t>
      </w:r>
      <w:proofErr w:type="spellEnd"/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C83124" w:rsidRPr="00C83124">
        <w:rPr>
          <w:rFonts w:ascii="Consolas" w:hAnsi="Consolas"/>
          <w:b/>
        </w:rPr>
        <w:t>int</w:t>
      </w:r>
    </w:p>
    <w:p w14:paraId="75703955" w14:textId="77777777" w:rsidR="00C83124" w:rsidRPr="00C83124" w:rsidRDefault="00645D92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capacity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C83124" w:rsidRPr="00C83124">
        <w:rPr>
          <w:rFonts w:ascii="Consolas" w:hAnsi="Consolas"/>
          <w:b/>
        </w:rPr>
        <w:t>int</w:t>
      </w:r>
    </w:p>
    <w:p w14:paraId="6D545EF9" w14:textId="77777777" w:rsidR="00C83124" w:rsidRDefault="00C83124" w:rsidP="00C83124">
      <w:pPr>
        <w:pStyle w:val="Heading5"/>
      </w:pPr>
      <w:r>
        <w:t>Functionality</w:t>
      </w:r>
    </w:p>
    <w:p w14:paraId="58CC6247" w14:textId="77777777" w:rsidR="00C83124" w:rsidRDefault="00C83124" w:rsidP="00C83124">
      <w:r>
        <w:t>Creates a table with the correct type and returns:</w:t>
      </w:r>
    </w:p>
    <w:p w14:paraId="33E32652" w14:textId="77777777" w:rsidR="00C83124" w:rsidRPr="00C83124" w:rsidRDefault="00C83124" w:rsidP="00C83124">
      <w:pPr>
        <w:rPr>
          <w:rFonts w:ascii="Consolas" w:hAnsi="Consolas"/>
          <w:b/>
        </w:rPr>
      </w:pPr>
      <w:r w:rsidRPr="00C83124">
        <w:rPr>
          <w:rFonts w:ascii="Consolas" w:hAnsi="Consolas"/>
          <w:b/>
        </w:rPr>
        <w:t>"Added table number {number} in the healthy restaurant!"</w:t>
      </w:r>
    </w:p>
    <w:p w14:paraId="2C41DA2D" w14:textId="2D3756C9" w:rsidR="0058428C" w:rsidRDefault="00C83124" w:rsidP="00C83124">
      <w:pPr>
        <w:rPr>
          <w:rFonts w:ascii="Consolas" w:hAnsi="Consolas"/>
          <w:b/>
        </w:rPr>
      </w:pPr>
      <w:r>
        <w:t xml:space="preserve">If a table with the given </w:t>
      </w:r>
      <w:r w:rsidR="006241E1">
        <w:t>number</w:t>
      </w:r>
      <w:r>
        <w:t xml:space="preserve"> already exists in the table repository, throw </w:t>
      </w:r>
      <w:r w:rsidRPr="00C83124">
        <w:rPr>
          <w:rFonts w:cstheme="minorHAnsi"/>
        </w:rPr>
        <w:t>an</w:t>
      </w:r>
      <w:r w:rsidRPr="00C83124">
        <w:rPr>
          <w:rFonts w:ascii="Consolas" w:hAnsi="Consolas"/>
          <w:b/>
        </w:rPr>
        <w:t xml:space="preserve"> </w:t>
      </w:r>
      <w:proofErr w:type="spellStart"/>
      <w:r w:rsidRPr="00C83124">
        <w:rPr>
          <w:rFonts w:ascii="Consolas" w:hAnsi="Consolas"/>
          <w:b/>
        </w:rPr>
        <w:t>IllegalArgumentException</w:t>
      </w:r>
      <w:proofErr w:type="spellEnd"/>
      <w:r w:rsidRPr="00C83124">
        <w:rPr>
          <w:rFonts w:ascii="Consolas" w:hAnsi="Consolas"/>
          <w:b/>
        </w:rPr>
        <w:t xml:space="preserve"> </w:t>
      </w:r>
      <w:r>
        <w:t xml:space="preserve">with </w:t>
      </w:r>
      <w:r w:rsidR="008B2B80">
        <w:t xml:space="preserve">the </w:t>
      </w:r>
      <w:r>
        <w:t xml:space="preserve">message </w:t>
      </w:r>
      <w:r w:rsidRPr="00C83124">
        <w:rPr>
          <w:rFonts w:ascii="Consolas" w:hAnsi="Consolas"/>
          <w:b/>
        </w:rPr>
        <w:t>"Table {number} is already added to the healthy restaurant!"</w:t>
      </w:r>
    </w:p>
    <w:p w14:paraId="755BC7A3" w14:textId="77777777" w:rsidR="009E73F7" w:rsidRDefault="009E73F7" w:rsidP="009E73F7">
      <w:pPr>
        <w:pStyle w:val="Heading4"/>
      </w:pPr>
      <w:r>
        <w:t>reserve Command</w:t>
      </w:r>
    </w:p>
    <w:p w14:paraId="5D06A981" w14:textId="77777777" w:rsidR="009E73F7" w:rsidRDefault="009E73F7" w:rsidP="009E73F7">
      <w:pPr>
        <w:pStyle w:val="Heading5"/>
      </w:pPr>
      <w:r>
        <w:t>Parameters</w:t>
      </w:r>
    </w:p>
    <w:p w14:paraId="63A1AC47" w14:textId="77777777" w:rsidR="009E73F7" w:rsidRPr="009E73F7" w:rsidRDefault="001970D5" w:rsidP="009E73F7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numberOfPeople</w:t>
      </w:r>
      <w:proofErr w:type="spellEnd"/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9E73F7" w:rsidRPr="009E73F7">
        <w:rPr>
          <w:rFonts w:ascii="Consolas" w:hAnsi="Consolas"/>
          <w:b/>
        </w:rPr>
        <w:t>int</w:t>
      </w:r>
    </w:p>
    <w:p w14:paraId="4C5B07A5" w14:textId="77777777" w:rsidR="009E73F7" w:rsidRDefault="009E73F7" w:rsidP="009E73F7">
      <w:pPr>
        <w:pStyle w:val="Heading5"/>
      </w:pPr>
      <w:r>
        <w:t>Functionality</w:t>
      </w:r>
    </w:p>
    <w:p w14:paraId="5B411557" w14:textId="77777777" w:rsidR="009E73F7" w:rsidRDefault="009E73F7" w:rsidP="009E73F7">
      <w:r>
        <w:t xml:space="preserve">Finds a table which is not reserved, and its </w:t>
      </w:r>
      <w:r w:rsidR="00BF32D0">
        <w:t>size</w:t>
      </w:r>
      <w:r>
        <w:t xml:space="preserve"> is enough for the number of people provided. If there is no such table returns:</w:t>
      </w:r>
    </w:p>
    <w:p w14:paraId="6ADC809F" w14:textId="77777777" w:rsidR="009E73F7" w:rsidRPr="009E73F7" w:rsidRDefault="009E73F7" w:rsidP="009E73F7">
      <w:pPr>
        <w:rPr>
          <w:rFonts w:ascii="Consolas" w:hAnsi="Consolas"/>
          <w:b/>
        </w:rPr>
      </w:pPr>
      <w:r w:rsidRPr="009E73F7">
        <w:rPr>
          <w:rFonts w:ascii="Consolas" w:hAnsi="Consolas"/>
          <w:b/>
        </w:rPr>
        <w:t>"There is no such table for {</w:t>
      </w:r>
      <w:proofErr w:type="spellStart"/>
      <w:r w:rsidRPr="009E73F7">
        <w:rPr>
          <w:rFonts w:ascii="Consolas" w:hAnsi="Consolas"/>
          <w:b/>
        </w:rPr>
        <w:t>numberOfPeople</w:t>
      </w:r>
      <w:proofErr w:type="spellEnd"/>
      <w:r w:rsidRPr="009E73F7">
        <w:rPr>
          <w:rFonts w:ascii="Consolas" w:hAnsi="Consolas"/>
          <w:b/>
        </w:rPr>
        <w:t>} people."</w:t>
      </w:r>
    </w:p>
    <w:p w14:paraId="283F41AF" w14:textId="77777777" w:rsidR="009E73F7" w:rsidRDefault="009E73F7" w:rsidP="009E73F7">
      <w:r>
        <w:t>In the other case reserves the table and returns:</w:t>
      </w:r>
    </w:p>
    <w:p w14:paraId="1DC79C09" w14:textId="77777777" w:rsidR="008D15F6" w:rsidRDefault="009E73F7" w:rsidP="009E73F7">
      <w:pPr>
        <w:rPr>
          <w:rFonts w:ascii="Consolas" w:hAnsi="Consolas"/>
          <w:b/>
        </w:rPr>
      </w:pPr>
      <w:r w:rsidRPr="009E73F7">
        <w:rPr>
          <w:rFonts w:ascii="Consolas" w:hAnsi="Consolas"/>
          <w:b/>
        </w:rPr>
        <w:t>"Table {number} has been reserved for {</w:t>
      </w:r>
      <w:proofErr w:type="spellStart"/>
      <w:r w:rsidRPr="009E73F7">
        <w:rPr>
          <w:rFonts w:ascii="Consolas" w:hAnsi="Consolas"/>
          <w:b/>
        </w:rPr>
        <w:t>numberOfPeople</w:t>
      </w:r>
      <w:proofErr w:type="spellEnd"/>
      <w:r w:rsidRPr="009E73F7">
        <w:rPr>
          <w:rFonts w:ascii="Consolas" w:hAnsi="Consolas"/>
          <w:b/>
        </w:rPr>
        <w:t>} people."</w:t>
      </w:r>
    </w:p>
    <w:p w14:paraId="0DB9C75C" w14:textId="77777777" w:rsidR="008D15F6" w:rsidRDefault="00481236" w:rsidP="008D15F6">
      <w:pPr>
        <w:pStyle w:val="Heading4"/>
      </w:pPr>
      <w:proofErr w:type="spellStart"/>
      <w:r>
        <w:lastRenderedPageBreak/>
        <w:t>o</w:t>
      </w:r>
      <w:r w:rsidR="008D15F6">
        <w:t>rderHealthyFood</w:t>
      </w:r>
      <w:proofErr w:type="spellEnd"/>
      <w:r w:rsidR="008D15F6">
        <w:t xml:space="preserve"> Command</w:t>
      </w:r>
    </w:p>
    <w:p w14:paraId="2B21CFD7" w14:textId="77777777" w:rsidR="008D15F6" w:rsidRDefault="008D15F6" w:rsidP="0022364E">
      <w:pPr>
        <w:pStyle w:val="Heading5"/>
      </w:pPr>
      <w:r>
        <w:t>Parameters</w:t>
      </w:r>
    </w:p>
    <w:p w14:paraId="4B2F4685" w14:textId="77777777" w:rsidR="008D15F6" w:rsidRPr="0022364E" w:rsidRDefault="001970D5" w:rsidP="0022364E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ableNumber</w:t>
      </w:r>
      <w:proofErr w:type="spellEnd"/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8D15F6" w:rsidRPr="0022364E">
        <w:rPr>
          <w:rFonts w:ascii="Consolas" w:hAnsi="Consolas"/>
          <w:b/>
        </w:rPr>
        <w:t>int</w:t>
      </w:r>
    </w:p>
    <w:p w14:paraId="6FB126DE" w14:textId="77777777" w:rsidR="008D15F6" w:rsidRPr="0022364E" w:rsidRDefault="001970D5" w:rsidP="0022364E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healthyFoodName</w:t>
      </w:r>
      <w:proofErr w:type="spellEnd"/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8D15F6" w:rsidRPr="0022364E">
        <w:rPr>
          <w:rFonts w:ascii="Consolas" w:hAnsi="Consolas"/>
          <w:b/>
        </w:rPr>
        <w:t>String</w:t>
      </w:r>
    </w:p>
    <w:p w14:paraId="7A2D0895" w14:textId="77777777" w:rsidR="008D15F6" w:rsidRDefault="008D15F6" w:rsidP="0022364E">
      <w:pPr>
        <w:pStyle w:val="Heading5"/>
      </w:pPr>
      <w:r>
        <w:t>Functionality</w:t>
      </w:r>
    </w:p>
    <w:p w14:paraId="2CAF38BC" w14:textId="1DBC62B5" w:rsidR="008D15F6" w:rsidRDefault="008D15F6" w:rsidP="008D15F6">
      <w:r>
        <w:t xml:space="preserve">Finds the table with that number and the food with that name </w:t>
      </w:r>
      <w:r w:rsidR="008B2B80">
        <w:t>o</w:t>
      </w:r>
      <w:r>
        <w:t>n the menu.</w:t>
      </w:r>
      <w:r w:rsidR="00D014E1">
        <w:t xml:space="preserve"> </w:t>
      </w:r>
      <w:r w:rsidR="00D014E1" w:rsidRPr="00D014E1">
        <w:rPr>
          <w:b/>
        </w:rPr>
        <w:t>You first check if the table exists.</w:t>
      </w:r>
      <w:r>
        <w:t xml:space="preserve"> If there </w:t>
      </w:r>
      <w:r w:rsidR="008B2B80">
        <w:t>are</w:t>
      </w:r>
      <w:r>
        <w:t xml:space="preserve"> no such table returns:</w:t>
      </w:r>
    </w:p>
    <w:p w14:paraId="592060D5" w14:textId="77777777" w:rsidR="008D15F6" w:rsidRPr="0022364E" w:rsidRDefault="00A47E03" w:rsidP="008D15F6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Could not find table </w:t>
      </w:r>
      <w:r w:rsidR="008D15F6" w:rsidRPr="0022364E">
        <w:rPr>
          <w:rFonts w:ascii="Consolas" w:hAnsi="Consolas"/>
          <w:b/>
        </w:rPr>
        <w:t>{</w:t>
      </w:r>
      <w:proofErr w:type="spellStart"/>
      <w:r w:rsidR="008D15F6" w:rsidRPr="0022364E">
        <w:rPr>
          <w:rFonts w:ascii="Consolas" w:hAnsi="Consolas"/>
          <w:b/>
        </w:rPr>
        <w:t>tableNumber</w:t>
      </w:r>
      <w:proofErr w:type="spellEnd"/>
      <w:r w:rsidR="008D15F6" w:rsidRPr="0022364E">
        <w:rPr>
          <w:rFonts w:ascii="Consolas" w:hAnsi="Consolas"/>
          <w:b/>
        </w:rPr>
        <w:t>}</w:t>
      </w:r>
      <w:r w:rsidR="0022364E">
        <w:rPr>
          <w:rFonts w:ascii="Consolas" w:hAnsi="Consolas"/>
          <w:b/>
        </w:rPr>
        <w:t>.</w:t>
      </w:r>
      <w:r w:rsidR="008D15F6" w:rsidRPr="0022364E">
        <w:rPr>
          <w:rFonts w:ascii="Consolas" w:hAnsi="Consolas"/>
          <w:b/>
        </w:rPr>
        <w:t>"</w:t>
      </w:r>
    </w:p>
    <w:p w14:paraId="4A2FB1BB" w14:textId="72D6CBB0" w:rsidR="008D15F6" w:rsidRPr="0022364E" w:rsidRDefault="008D15F6" w:rsidP="008D15F6">
      <w:pPr>
        <w:rPr>
          <w:lang w:val="bg-BG"/>
        </w:rPr>
      </w:pPr>
      <w:r>
        <w:t xml:space="preserve">If there </w:t>
      </w:r>
      <w:r w:rsidR="008B2B80">
        <w:t>are</w:t>
      </w:r>
      <w:r>
        <w:t xml:space="preserve"> no such food returns:</w:t>
      </w:r>
    </w:p>
    <w:p w14:paraId="22C2316C" w14:textId="77777777" w:rsidR="008D15F6" w:rsidRPr="0022364E" w:rsidRDefault="008D15F6" w:rsidP="008D15F6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No {</w:t>
      </w:r>
      <w:proofErr w:type="spellStart"/>
      <w:r w:rsidRPr="0022364E">
        <w:rPr>
          <w:rFonts w:ascii="Consolas" w:hAnsi="Consolas"/>
          <w:b/>
        </w:rPr>
        <w:t>healthyFoodName</w:t>
      </w:r>
      <w:proofErr w:type="spellEnd"/>
      <w:r w:rsidRPr="0022364E">
        <w:rPr>
          <w:rFonts w:ascii="Consolas" w:hAnsi="Consolas"/>
          <w:b/>
        </w:rPr>
        <w:t>} in the healthy menu."</w:t>
      </w:r>
    </w:p>
    <w:p w14:paraId="0EEEB196" w14:textId="560D0102" w:rsidR="008D15F6" w:rsidRDefault="008D15F6" w:rsidP="008D15F6">
      <w:r>
        <w:t xml:space="preserve">In other </w:t>
      </w:r>
      <w:proofErr w:type="gramStart"/>
      <w:r>
        <w:t>case</w:t>
      </w:r>
      <w:r w:rsidR="008B2B80">
        <w:t>s</w:t>
      </w:r>
      <w:proofErr w:type="gramEnd"/>
      <w:r>
        <w:t xml:space="preserve"> orders the food for that table and returns:</w:t>
      </w:r>
    </w:p>
    <w:p w14:paraId="761F878E" w14:textId="77777777" w:rsidR="008D15F6" w:rsidRDefault="008D15F6" w:rsidP="008D15F6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{</w:t>
      </w:r>
      <w:proofErr w:type="spellStart"/>
      <w:r w:rsidRPr="0022364E">
        <w:rPr>
          <w:rFonts w:ascii="Consolas" w:hAnsi="Consolas"/>
          <w:b/>
        </w:rPr>
        <w:t>healthyFoodName</w:t>
      </w:r>
      <w:proofErr w:type="spellEnd"/>
      <w:r w:rsidRPr="0022364E">
        <w:rPr>
          <w:rFonts w:ascii="Consolas" w:hAnsi="Consolas"/>
          <w:b/>
        </w:rPr>
        <w:t>} ordered from table {</w:t>
      </w:r>
      <w:proofErr w:type="spellStart"/>
      <w:r w:rsidRPr="0022364E">
        <w:rPr>
          <w:rFonts w:ascii="Consolas" w:hAnsi="Consolas"/>
          <w:b/>
        </w:rPr>
        <w:t>tableNumber</w:t>
      </w:r>
      <w:proofErr w:type="spellEnd"/>
      <w:r w:rsidRPr="0022364E">
        <w:rPr>
          <w:rFonts w:ascii="Consolas" w:hAnsi="Consolas"/>
          <w:b/>
        </w:rPr>
        <w:t>}."</w:t>
      </w:r>
    </w:p>
    <w:p w14:paraId="32A0380A" w14:textId="77777777" w:rsidR="0022364E" w:rsidRDefault="0022364E" w:rsidP="0022364E">
      <w:pPr>
        <w:pStyle w:val="Heading4"/>
      </w:pPr>
      <w:proofErr w:type="spellStart"/>
      <w:r>
        <w:t>orderBeverage</w:t>
      </w:r>
      <w:proofErr w:type="spellEnd"/>
      <w:r>
        <w:t xml:space="preserve"> Command</w:t>
      </w:r>
    </w:p>
    <w:p w14:paraId="4792AF60" w14:textId="77777777" w:rsidR="0022364E" w:rsidRDefault="0022364E" w:rsidP="0022364E">
      <w:pPr>
        <w:pStyle w:val="Heading5"/>
      </w:pPr>
      <w:r>
        <w:t>Parameters</w:t>
      </w:r>
    </w:p>
    <w:p w14:paraId="615EC440" w14:textId="77777777" w:rsidR="0022364E" w:rsidRPr="0022364E" w:rsidRDefault="0022364E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22364E">
        <w:rPr>
          <w:rFonts w:ascii="Consolas" w:hAnsi="Consolas"/>
          <w:b/>
        </w:rPr>
        <w:t>tableNumber</w:t>
      </w:r>
      <w:proofErr w:type="spellEnd"/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22364E">
        <w:rPr>
          <w:rFonts w:ascii="Consolas" w:hAnsi="Consolas"/>
          <w:b/>
        </w:rPr>
        <w:t>int</w:t>
      </w:r>
    </w:p>
    <w:p w14:paraId="0B9BA4F1" w14:textId="77777777" w:rsidR="0022364E" w:rsidRPr="0022364E" w:rsidRDefault="0022364E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nam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22364E">
        <w:rPr>
          <w:rFonts w:ascii="Consolas" w:hAnsi="Consolas"/>
          <w:b/>
        </w:rPr>
        <w:t>String</w:t>
      </w:r>
    </w:p>
    <w:p w14:paraId="6D137549" w14:textId="77777777" w:rsidR="0022364E" w:rsidRPr="0022364E" w:rsidRDefault="001970D5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brand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22364E" w:rsidRPr="0022364E">
        <w:rPr>
          <w:rFonts w:ascii="Consolas" w:hAnsi="Consolas"/>
          <w:b/>
        </w:rPr>
        <w:t>String</w:t>
      </w:r>
    </w:p>
    <w:p w14:paraId="1E875327" w14:textId="77777777" w:rsidR="0022364E" w:rsidRDefault="0022364E" w:rsidP="0022364E">
      <w:pPr>
        <w:pStyle w:val="Heading5"/>
      </w:pPr>
      <w:r>
        <w:t>Functionality</w:t>
      </w:r>
    </w:p>
    <w:p w14:paraId="488DCCB8" w14:textId="28E308A2" w:rsidR="0022364E" w:rsidRDefault="0022364E" w:rsidP="0022364E">
      <w:r>
        <w:t xml:space="preserve">Finds the table with that number and find the beverage with that name and brand. </w:t>
      </w:r>
      <w:r w:rsidR="00D014E1" w:rsidRPr="00D014E1">
        <w:rPr>
          <w:b/>
        </w:rPr>
        <w:t>You first check if the table exists.</w:t>
      </w:r>
      <w:r w:rsidR="00D014E1">
        <w:rPr>
          <w:b/>
          <w:lang w:val="bg-BG"/>
        </w:rPr>
        <w:t xml:space="preserve"> </w:t>
      </w:r>
      <w:r>
        <w:t>If there is no such table, it returns:</w:t>
      </w:r>
    </w:p>
    <w:p w14:paraId="02F3889D" w14:textId="77777777" w:rsidR="0022364E" w:rsidRPr="0022364E" w:rsidRDefault="0022364E" w:rsidP="0022364E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Could not find table {</w:t>
      </w:r>
      <w:proofErr w:type="spellStart"/>
      <w:r w:rsidRPr="0022364E">
        <w:rPr>
          <w:rFonts w:ascii="Consolas" w:hAnsi="Consolas"/>
          <w:b/>
        </w:rPr>
        <w:t>tableNumber</w:t>
      </w:r>
      <w:proofErr w:type="spellEnd"/>
      <w:r w:rsidRPr="0022364E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.</w:t>
      </w:r>
      <w:r w:rsidRPr="0022364E">
        <w:rPr>
          <w:rFonts w:ascii="Consolas" w:hAnsi="Consolas"/>
          <w:b/>
        </w:rPr>
        <w:t>"</w:t>
      </w:r>
    </w:p>
    <w:p w14:paraId="53CC9360" w14:textId="77777777" w:rsidR="0022364E" w:rsidRDefault="0022364E" w:rsidP="0022364E">
      <w:r>
        <w:t xml:space="preserve">If there isn’t such </w:t>
      </w:r>
      <w:r w:rsidR="00CF2731">
        <w:t>beverage</w:t>
      </w:r>
      <w:r>
        <w:t>, it returns:</w:t>
      </w:r>
    </w:p>
    <w:p w14:paraId="6A3EA763" w14:textId="77777777" w:rsidR="0022364E" w:rsidRPr="0022364E" w:rsidRDefault="0022364E" w:rsidP="0022364E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No {</w:t>
      </w:r>
      <w:r>
        <w:rPr>
          <w:rFonts w:ascii="Consolas" w:hAnsi="Consolas"/>
          <w:b/>
        </w:rPr>
        <w:t>name</w:t>
      </w:r>
      <w:r w:rsidRPr="0022364E">
        <w:rPr>
          <w:rFonts w:ascii="Consolas" w:hAnsi="Consolas"/>
          <w:b/>
        </w:rPr>
        <w:t>}</w:t>
      </w:r>
      <w:r w:rsidR="00645D92">
        <w:rPr>
          <w:rFonts w:ascii="Consolas" w:hAnsi="Consolas"/>
          <w:b/>
        </w:rPr>
        <w:t xml:space="preserve"> </w:t>
      </w:r>
      <w:r w:rsidR="00701D9C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brand}</w:t>
      </w:r>
      <w:r w:rsidRPr="0022364E">
        <w:rPr>
          <w:rFonts w:ascii="Consolas" w:hAnsi="Consolas"/>
          <w:b/>
        </w:rPr>
        <w:t xml:space="preserve"> in the </w:t>
      </w:r>
      <w:r w:rsidR="00CF2731">
        <w:rPr>
          <w:rFonts w:ascii="Consolas" w:hAnsi="Consolas"/>
          <w:b/>
        </w:rPr>
        <w:t xml:space="preserve">beverage </w:t>
      </w:r>
      <w:r w:rsidRPr="0022364E">
        <w:rPr>
          <w:rFonts w:ascii="Consolas" w:hAnsi="Consolas"/>
          <w:b/>
        </w:rPr>
        <w:t>menu."</w:t>
      </w:r>
    </w:p>
    <w:p w14:paraId="00A865D3" w14:textId="606B6858" w:rsidR="0022364E" w:rsidRDefault="0022364E" w:rsidP="0022364E">
      <w:r>
        <w:t xml:space="preserve">In </w:t>
      </w:r>
      <w:r w:rsidR="008B2B80">
        <w:t>an</w:t>
      </w:r>
      <w:r>
        <w:t xml:space="preserve">other case, it orders the </w:t>
      </w:r>
      <w:r w:rsidR="00CF2731">
        <w:t>beverage</w:t>
      </w:r>
      <w:r>
        <w:t xml:space="preserve"> for that table and returns:</w:t>
      </w:r>
    </w:p>
    <w:p w14:paraId="5756EF7F" w14:textId="77777777" w:rsidR="0022364E" w:rsidRDefault="0022364E" w:rsidP="0022364E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name</w:t>
      </w:r>
      <w:r w:rsidRPr="0022364E">
        <w:rPr>
          <w:rFonts w:ascii="Consolas" w:hAnsi="Consolas"/>
          <w:b/>
        </w:rPr>
        <w:t>} ordered from table {</w:t>
      </w:r>
      <w:proofErr w:type="spellStart"/>
      <w:r w:rsidRPr="0022364E">
        <w:rPr>
          <w:rFonts w:ascii="Consolas" w:hAnsi="Consolas"/>
          <w:b/>
        </w:rPr>
        <w:t>tableNumber</w:t>
      </w:r>
      <w:proofErr w:type="spellEnd"/>
      <w:r w:rsidRPr="0022364E">
        <w:rPr>
          <w:rFonts w:ascii="Consolas" w:hAnsi="Consolas"/>
          <w:b/>
        </w:rPr>
        <w:t>}."</w:t>
      </w:r>
    </w:p>
    <w:p w14:paraId="3D2EBC8C" w14:textId="77777777" w:rsidR="00CF2731" w:rsidRDefault="00CF2731" w:rsidP="00CF2731">
      <w:pPr>
        <w:pStyle w:val="Heading4"/>
      </w:pPr>
      <w:proofErr w:type="spellStart"/>
      <w:r>
        <w:t>closedBill</w:t>
      </w:r>
      <w:proofErr w:type="spellEnd"/>
      <w:r>
        <w:t xml:space="preserve"> Command</w:t>
      </w:r>
    </w:p>
    <w:p w14:paraId="45040AE5" w14:textId="77777777" w:rsidR="00CF2731" w:rsidRDefault="00CF2731" w:rsidP="00CF2731">
      <w:pPr>
        <w:pStyle w:val="Heading5"/>
      </w:pPr>
      <w:r>
        <w:t>Parameters</w:t>
      </w:r>
    </w:p>
    <w:p w14:paraId="4722CA55" w14:textId="77777777" w:rsidR="00CF2731" w:rsidRPr="00CF2731" w:rsidRDefault="00CF2731" w:rsidP="00CF2731">
      <w:pPr>
        <w:rPr>
          <w:rFonts w:ascii="Consolas" w:hAnsi="Consolas"/>
          <w:b/>
        </w:rPr>
      </w:pPr>
      <w:proofErr w:type="spellStart"/>
      <w:r w:rsidRPr="00CF2731">
        <w:rPr>
          <w:rFonts w:ascii="Consolas" w:hAnsi="Consolas"/>
          <w:b/>
        </w:rPr>
        <w:t>tableNumber</w:t>
      </w:r>
      <w:proofErr w:type="spellEnd"/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CF2731">
        <w:rPr>
          <w:rFonts w:ascii="Consolas" w:hAnsi="Consolas"/>
          <w:b/>
        </w:rPr>
        <w:t>int</w:t>
      </w:r>
    </w:p>
    <w:p w14:paraId="1CB9023C" w14:textId="77777777" w:rsidR="00CF2731" w:rsidRDefault="00CF2731" w:rsidP="00CF2731">
      <w:pPr>
        <w:pStyle w:val="Heading5"/>
      </w:pPr>
      <w:r>
        <w:t>Functionality</w:t>
      </w:r>
    </w:p>
    <w:p w14:paraId="00978C18" w14:textId="77777777" w:rsidR="00CF2731" w:rsidRDefault="00CF2731" w:rsidP="00CF2731">
      <w:r>
        <w:t>Finds the table with the same table number. Gets the bill for that table and clears it. Finally returns:</w:t>
      </w:r>
    </w:p>
    <w:p w14:paraId="50E63575" w14:textId="77777777" w:rsidR="00CF2731" w:rsidRDefault="00CF2731" w:rsidP="00CF2731">
      <w:pPr>
        <w:rPr>
          <w:rFonts w:ascii="Consolas" w:hAnsi="Consolas"/>
          <w:b/>
        </w:rPr>
      </w:pPr>
      <w:r w:rsidRPr="00CF2731">
        <w:rPr>
          <w:rFonts w:ascii="Consolas" w:hAnsi="Consolas"/>
          <w:b/>
        </w:rPr>
        <w:t>"Table: {</w:t>
      </w:r>
      <w:proofErr w:type="spellStart"/>
      <w:r w:rsidRPr="00CF2731">
        <w:rPr>
          <w:rFonts w:ascii="Consolas" w:hAnsi="Consolas"/>
          <w:b/>
        </w:rPr>
        <w:t>tableNumber</w:t>
      </w:r>
      <w:proofErr w:type="spellEnd"/>
      <w:r w:rsidRPr="00CF2731">
        <w:rPr>
          <w:rFonts w:ascii="Consolas" w:hAnsi="Consolas"/>
          <w:b/>
        </w:rPr>
        <w:t>} with bill: {table bill formatted to the second digit}."</w:t>
      </w:r>
    </w:p>
    <w:p w14:paraId="2A9DA0F3" w14:textId="77777777" w:rsidR="00CF2731" w:rsidRDefault="00CF2731" w:rsidP="00CF2731">
      <w:pPr>
        <w:pStyle w:val="Heading4"/>
      </w:pPr>
      <w:proofErr w:type="spellStart"/>
      <w:r>
        <w:lastRenderedPageBreak/>
        <w:t>totalMoney</w:t>
      </w:r>
      <w:proofErr w:type="spellEnd"/>
      <w:r>
        <w:t xml:space="preserve"> Command</w:t>
      </w:r>
    </w:p>
    <w:p w14:paraId="7C34483D" w14:textId="77777777" w:rsidR="00CF2731" w:rsidRDefault="00CF2731" w:rsidP="00CF2731">
      <w:r>
        <w:t>Returns the money earned for the restaurant for all completed bills.</w:t>
      </w:r>
    </w:p>
    <w:p w14:paraId="7CC454AD" w14:textId="77777777" w:rsidR="00CF2731" w:rsidRPr="00CF2731" w:rsidRDefault="00CF2731" w:rsidP="00CF2731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money for the restaurant</w:t>
      </w:r>
      <w:r w:rsidRPr="00CF2731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 xml:space="preserve">money </w:t>
      </w:r>
      <w:r w:rsidRPr="00CF2731">
        <w:rPr>
          <w:rFonts w:ascii="Consolas" w:hAnsi="Consolas"/>
          <w:b/>
        </w:rPr>
        <w:t xml:space="preserve">formatted to the second </w:t>
      </w:r>
      <w:proofErr w:type="gramStart"/>
      <w:r w:rsidRPr="00CF2731">
        <w:rPr>
          <w:rFonts w:ascii="Consolas" w:hAnsi="Consolas"/>
          <w:b/>
        </w:rPr>
        <w:t>digit</w:t>
      </w:r>
      <w:r>
        <w:rPr>
          <w:rFonts w:ascii="Consolas" w:hAnsi="Consolas"/>
          <w:b/>
        </w:rPr>
        <w:t>}lv.</w:t>
      </w:r>
      <w:proofErr w:type="gramEnd"/>
      <w:r w:rsidRPr="00CF2731">
        <w:rPr>
          <w:rFonts w:ascii="Consolas" w:hAnsi="Consolas"/>
          <w:b/>
        </w:rPr>
        <w:t>"</w:t>
      </w:r>
    </w:p>
    <w:p w14:paraId="12F16F41" w14:textId="77777777" w:rsidR="007C38B8" w:rsidRDefault="007C38B8" w:rsidP="007C38B8">
      <w:pPr>
        <w:pStyle w:val="Heading3"/>
        <w:jc w:val="both"/>
      </w:pPr>
      <w:r>
        <w:t>Input / Output</w:t>
      </w:r>
    </w:p>
    <w:p w14:paraId="5345D493" w14:textId="77777777" w:rsidR="007C38B8" w:rsidRDefault="007C38B8" w:rsidP="007C38B8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38F8DB94" w14:textId="77777777" w:rsidR="007C38B8" w:rsidRDefault="007C38B8" w:rsidP="007C38B8">
      <w:pPr>
        <w:pStyle w:val="Heading4"/>
        <w:jc w:val="both"/>
        <w:rPr>
          <w:lang w:val="bg-BG"/>
        </w:rPr>
      </w:pPr>
      <w:r>
        <w:t>Input</w:t>
      </w:r>
    </w:p>
    <w:p w14:paraId="3E0C7DE1" w14:textId="77777777" w:rsidR="007C38B8" w:rsidRDefault="007C38B8" w:rsidP="007C38B8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045F4AA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</w:t>
      </w:r>
      <w:r w:rsidRPr="00352019">
        <w:rPr>
          <w:rFonts w:ascii="Consolas" w:hAnsi="Consolas"/>
          <w:b/>
        </w:rPr>
        <w:t>dd</w:t>
      </w:r>
      <w:r>
        <w:rPr>
          <w:rFonts w:ascii="Consolas" w:hAnsi="Consolas"/>
          <w:b/>
        </w:rPr>
        <w:t>Healthy</w:t>
      </w:r>
      <w:r w:rsidR="00351645">
        <w:rPr>
          <w:rFonts w:ascii="Consolas" w:hAnsi="Consolas"/>
          <w:b/>
        </w:rPr>
        <w:t>Food</w:t>
      </w:r>
      <w:proofErr w:type="spellEnd"/>
      <w:r w:rsidR="00351645">
        <w:rPr>
          <w:rFonts w:ascii="Consolas" w:hAnsi="Consolas"/>
          <w:b/>
        </w:rPr>
        <w:t xml:space="preserve"> {type} {price} {name</w:t>
      </w:r>
      <w:r w:rsidRPr="00352019">
        <w:rPr>
          <w:rFonts w:ascii="Consolas" w:hAnsi="Consolas"/>
          <w:b/>
        </w:rPr>
        <w:t>}</w:t>
      </w:r>
    </w:p>
    <w:p w14:paraId="16C7BBA8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Beverage</w:t>
      </w:r>
      <w:proofErr w:type="spellEnd"/>
      <w:r w:rsidRPr="00352019">
        <w:rPr>
          <w:rFonts w:ascii="Consolas" w:hAnsi="Consolas"/>
          <w:b/>
        </w:rPr>
        <w:t xml:space="preserve"> {type} {</w:t>
      </w:r>
      <w:r w:rsidR="00645D92">
        <w:rPr>
          <w:rFonts w:ascii="Consolas" w:hAnsi="Consolas"/>
          <w:b/>
        </w:rPr>
        <w:t>counter</w:t>
      </w:r>
      <w:r w:rsidRPr="00352019">
        <w:rPr>
          <w:rFonts w:ascii="Consolas" w:hAnsi="Consolas"/>
          <w:b/>
        </w:rPr>
        <w:t>} {</w:t>
      </w:r>
      <w:r w:rsidR="00351645">
        <w:rPr>
          <w:rFonts w:ascii="Consolas" w:hAnsi="Consolas"/>
          <w:b/>
        </w:rPr>
        <w:t>brand</w:t>
      </w:r>
      <w:r w:rsidRPr="00352019">
        <w:rPr>
          <w:rFonts w:ascii="Consolas" w:hAnsi="Consolas"/>
          <w:b/>
        </w:rPr>
        <w:t>} {</w:t>
      </w:r>
      <w:r w:rsidR="00351645">
        <w:rPr>
          <w:rFonts w:ascii="Consolas" w:hAnsi="Consolas"/>
          <w:b/>
        </w:rPr>
        <w:t>name</w:t>
      </w:r>
      <w:r w:rsidRPr="00352019">
        <w:rPr>
          <w:rFonts w:ascii="Consolas" w:hAnsi="Consolas"/>
          <w:b/>
        </w:rPr>
        <w:t>}</w:t>
      </w:r>
    </w:p>
    <w:p w14:paraId="0776E1B8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Table</w:t>
      </w:r>
      <w:proofErr w:type="spellEnd"/>
      <w:r>
        <w:rPr>
          <w:rFonts w:ascii="Consolas" w:hAnsi="Consolas"/>
          <w:b/>
        </w:rPr>
        <w:t xml:space="preserve"> {type} {n</w:t>
      </w:r>
      <w:r w:rsidRPr="00352019">
        <w:rPr>
          <w:rFonts w:ascii="Consolas" w:hAnsi="Consolas"/>
          <w:b/>
        </w:rPr>
        <w:t>umber} {</w:t>
      </w:r>
      <w:r w:rsidR="00684993">
        <w:rPr>
          <w:rFonts w:ascii="Consolas" w:hAnsi="Consolas"/>
          <w:b/>
        </w:rPr>
        <w:t>capacity</w:t>
      </w:r>
      <w:r w:rsidRPr="00352019">
        <w:rPr>
          <w:rFonts w:ascii="Consolas" w:hAnsi="Consolas"/>
          <w:b/>
        </w:rPr>
        <w:t>}</w:t>
      </w:r>
    </w:p>
    <w:p w14:paraId="76BE0ED6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Pr="00352019">
        <w:rPr>
          <w:rFonts w:ascii="Consolas" w:hAnsi="Consolas"/>
          <w:b/>
        </w:rPr>
        <w:t>eserv</w:t>
      </w:r>
      <w:r>
        <w:rPr>
          <w:rFonts w:ascii="Consolas" w:hAnsi="Consolas"/>
          <w:b/>
        </w:rPr>
        <w:t>e</w:t>
      </w:r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numberOfPeople</w:t>
      </w:r>
      <w:proofErr w:type="spellEnd"/>
      <w:r w:rsidRPr="00352019">
        <w:rPr>
          <w:rFonts w:ascii="Consolas" w:hAnsi="Consolas"/>
          <w:b/>
        </w:rPr>
        <w:t>}</w:t>
      </w:r>
    </w:p>
    <w:p w14:paraId="744C2693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o</w:t>
      </w:r>
      <w:r w:rsidRPr="00352019">
        <w:rPr>
          <w:rFonts w:ascii="Consolas" w:hAnsi="Consolas"/>
          <w:b/>
        </w:rPr>
        <w:t>rder</w:t>
      </w:r>
      <w:r>
        <w:rPr>
          <w:rFonts w:ascii="Consolas" w:hAnsi="Consolas"/>
          <w:b/>
        </w:rPr>
        <w:t>Healthy</w:t>
      </w:r>
      <w:r w:rsidRPr="00352019">
        <w:rPr>
          <w:rFonts w:ascii="Consolas" w:hAnsi="Consolas"/>
          <w:b/>
        </w:rPr>
        <w:t>Food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tableNumber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healthyFoodName</w:t>
      </w:r>
      <w:proofErr w:type="spellEnd"/>
      <w:r w:rsidRPr="00352019">
        <w:rPr>
          <w:rFonts w:ascii="Consolas" w:hAnsi="Consolas"/>
          <w:b/>
        </w:rPr>
        <w:t>}</w:t>
      </w:r>
    </w:p>
    <w:p w14:paraId="2870CAF7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orderBeverage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tableNumber</w:t>
      </w:r>
      <w:proofErr w:type="spellEnd"/>
      <w:r w:rsidRPr="00352019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{name} {b</w:t>
      </w:r>
      <w:r w:rsidRPr="00352019">
        <w:rPr>
          <w:rFonts w:ascii="Consolas" w:hAnsi="Consolas"/>
          <w:b/>
        </w:rPr>
        <w:t>rand}</w:t>
      </w:r>
    </w:p>
    <w:p w14:paraId="0A273F6C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losedBill</w:t>
      </w:r>
      <w:proofErr w:type="spellEnd"/>
      <w:r>
        <w:rPr>
          <w:rFonts w:ascii="Consolas" w:hAnsi="Consolas"/>
          <w:b/>
        </w:rPr>
        <w:t xml:space="preserve"> </w:t>
      </w:r>
      <w:r w:rsidRPr="00352019">
        <w:rPr>
          <w:rFonts w:ascii="Consolas" w:hAnsi="Consolas"/>
          <w:b/>
        </w:rPr>
        <w:t>{</w:t>
      </w:r>
      <w:proofErr w:type="spellStart"/>
      <w:r w:rsidRPr="00352019">
        <w:rPr>
          <w:rFonts w:ascii="Consolas" w:hAnsi="Consolas"/>
          <w:b/>
        </w:rPr>
        <w:t>tableNumber</w:t>
      </w:r>
      <w:proofErr w:type="spellEnd"/>
      <w:r w:rsidRPr="00352019">
        <w:rPr>
          <w:rFonts w:ascii="Consolas" w:hAnsi="Consolas"/>
          <w:b/>
        </w:rPr>
        <w:t>}</w:t>
      </w:r>
    </w:p>
    <w:p w14:paraId="1EB8D5F9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otalMoney</w:t>
      </w:r>
      <w:proofErr w:type="spellEnd"/>
    </w:p>
    <w:p w14:paraId="33F56CBA" w14:textId="77777777" w:rsidR="007C38B8" w:rsidRPr="00785754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ND</w:t>
      </w:r>
    </w:p>
    <w:p w14:paraId="6958E90B" w14:textId="77777777" w:rsidR="007C38B8" w:rsidRDefault="007C38B8" w:rsidP="007C38B8">
      <w:pPr>
        <w:pStyle w:val="Heading4"/>
        <w:jc w:val="both"/>
      </w:pPr>
      <w:r>
        <w:t>Output</w:t>
      </w:r>
    </w:p>
    <w:p w14:paraId="12F14429" w14:textId="77777777" w:rsidR="007C38B8" w:rsidRDefault="007C38B8" w:rsidP="007C38B8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CD0815B" w14:textId="77777777" w:rsidR="00D60F8F" w:rsidRDefault="00D60F8F" w:rsidP="00D60F8F">
      <w:pPr>
        <w:pStyle w:val="Heading3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D60F8F" w14:paraId="60A7188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FF5D31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60F8F" w14:paraId="165128A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523CD" w14:textId="77777777" w:rsidR="00D60F8F" w:rsidRDefault="00D60F8F" w:rsidP="00BC6F2C">
            <w:pPr>
              <w:pStyle w:val="Code"/>
            </w:pPr>
            <w:r>
              <w:t>addHealthyFood Salad 2.90 Greece</w:t>
            </w:r>
          </w:p>
          <w:p w14:paraId="141B35C2" w14:textId="77777777" w:rsidR="00D60F8F" w:rsidRDefault="00D60F8F" w:rsidP="00BC6F2C">
            <w:pPr>
              <w:pStyle w:val="Code"/>
            </w:pPr>
            <w:r>
              <w:t>addBeverage Smoothie 3 Summer Sugar</w:t>
            </w:r>
          </w:p>
          <w:p w14:paraId="72EA157C" w14:textId="77777777" w:rsidR="00D60F8F" w:rsidRDefault="00D60F8F" w:rsidP="00BC6F2C">
            <w:pPr>
              <w:pStyle w:val="Code"/>
            </w:pPr>
            <w:r>
              <w:t>addTable Indoors 1 10</w:t>
            </w:r>
          </w:p>
          <w:p w14:paraId="1947373A" w14:textId="77777777" w:rsidR="00D60F8F" w:rsidRDefault="00D60F8F" w:rsidP="00BC6F2C">
            <w:pPr>
              <w:pStyle w:val="Code"/>
            </w:pPr>
            <w:r>
              <w:t>addTable InGarden 2 20</w:t>
            </w:r>
          </w:p>
          <w:p w14:paraId="5C1E653D" w14:textId="77777777" w:rsidR="00D60F8F" w:rsidRDefault="00D60F8F" w:rsidP="00BC6F2C">
            <w:pPr>
              <w:pStyle w:val="Code"/>
            </w:pPr>
            <w:r>
              <w:t>reserve 5</w:t>
            </w:r>
          </w:p>
          <w:p w14:paraId="151EC5B5" w14:textId="77777777" w:rsidR="00D60F8F" w:rsidRDefault="00D60F8F" w:rsidP="00BC6F2C">
            <w:pPr>
              <w:pStyle w:val="Code"/>
            </w:pPr>
            <w:r>
              <w:t xml:space="preserve">orderHealthyFood 1 </w:t>
            </w:r>
            <w:r w:rsidR="000E3484">
              <w:t>Burger</w:t>
            </w:r>
          </w:p>
          <w:p w14:paraId="58935D7C" w14:textId="77777777" w:rsidR="00D60F8F" w:rsidRDefault="00D60F8F" w:rsidP="00BC6F2C">
            <w:pPr>
              <w:pStyle w:val="Code"/>
            </w:pPr>
            <w:r>
              <w:t xml:space="preserve">orderBeverage 1 </w:t>
            </w:r>
            <w:r w:rsidR="000E3484">
              <w:t>Cola Coca-Cola</w:t>
            </w:r>
          </w:p>
          <w:p w14:paraId="287648BF" w14:textId="77777777" w:rsidR="00D60F8F" w:rsidRDefault="00D60F8F" w:rsidP="00BC6F2C">
            <w:pPr>
              <w:pStyle w:val="Code"/>
            </w:pPr>
            <w:r>
              <w:t>closedBill 1</w:t>
            </w:r>
          </w:p>
          <w:p w14:paraId="5CD19409" w14:textId="77777777" w:rsidR="00D60F8F" w:rsidRDefault="00D60F8F" w:rsidP="00BC6F2C">
            <w:pPr>
              <w:pStyle w:val="Code"/>
            </w:pPr>
            <w:r>
              <w:t>totalMoney</w:t>
            </w:r>
          </w:p>
          <w:p w14:paraId="6F291680" w14:textId="77777777" w:rsidR="00D60F8F" w:rsidRPr="009F56AC" w:rsidRDefault="00D60F8F" w:rsidP="00BC6F2C">
            <w:pPr>
              <w:pStyle w:val="Code"/>
            </w:pPr>
            <w:r>
              <w:lastRenderedPageBreak/>
              <w:t>END</w:t>
            </w:r>
          </w:p>
        </w:tc>
      </w:tr>
      <w:tr w:rsidR="00D60F8F" w14:paraId="650613FA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918E1F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60F8F" w14:paraId="27126C7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393A0F" w14:textId="77777777" w:rsidR="000E3484" w:rsidRPr="000E3484" w:rsidRDefault="00351645" w:rsidP="000E3484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ed Greece to the healthy menu!</w:t>
            </w:r>
          </w:p>
          <w:p w14:paraId="6F751BED" w14:textId="77777777" w:rsidR="00682288" w:rsidRPr="00164CFC" w:rsidRDefault="00682288" w:rsidP="00682288">
            <w:pPr>
              <w:jc w:val="both"/>
              <w:rPr>
                <w:rFonts w:ascii="Consolas" w:hAnsi="Consolas"/>
                <w:b/>
              </w:rPr>
            </w:pPr>
            <w:r w:rsidRPr="00164CFC">
              <w:rPr>
                <w:rFonts w:ascii="Consolas" w:hAnsi="Consolas"/>
                <w:b/>
              </w:rPr>
              <w:t xml:space="preserve">Added </w:t>
            </w:r>
            <w:r>
              <w:rPr>
                <w:rFonts w:ascii="Consolas" w:hAnsi="Consolas"/>
                <w:b/>
              </w:rPr>
              <w:t>Smoothie</w:t>
            </w:r>
            <w:r w:rsidRPr="00164CFC">
              <w:rPr>
                <w:rFonts w:ascii="Consolas" w:hAnsi="Consolas"/>
                <w:b/>
              </w:rPr>
              <w:t xml:space="preserve"> - </w:t>
            </w:r>
            <w:r>
              <w:rPr>
                <w:rFonts w:ascii="Consolas" w:hAnsi="Consolas"/>
                <w:b/>
              </w:rPr>
              <w:t>Summer</w:t>
            </w:r>
            <w:r w:rsidRPr="00164CFC">
              <w:rPr>
                <w:rFonts w:ascii="Consolas" w:hAnsi="Consolas"/>
                <w:b/>
              </w:rPr>
              <w:t xml:space="preserve"> to the beverage menu</w:t>
            </w:r>
            <w:r>
              <w:rPr>
                <w:rFonts w:ascii="Consolas" w:hAnsi="Consolas"/>
                <w:b/>
              </w:rPr>
              <w:t>!</w:t>
            </w:r>
          </w:p>
          <w:p w14:paraId="7ABD4210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Added table number 1 in the healthy restaurant!</w:t>
            </w:r>
          </w:p>
          <w:p w14:paraId="499C6077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Added table number 2 in the healthy restaurant!</w:t>
            </w:r>
          </w:p>
          <w:p w14:paraId="0F2D8A6D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Table 1 has been reserved for 5 people.</w:t>
            </w:r>
          </w:p>
          <w:p w14:paraId="61243F3A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No Burger in the healthy menu.</w:t>
            </w:r>
          </w:p>
          <w:p w14:paraId="469A86C9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No Cola – Coca-Cola in the beverage menu.</w:t>
            </w:r>
          </w:p>
          <w:p w14:paraId="3131AA62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Table: 1 with bill: 17.50</w:t>
            </w:r>
          </w:p>
          <w:p w14:paraId="59623184" w14:textId="77777777" w:rsidR="00D60F8F" w:rsidRPr="000E3484" w:rsidRDefault="000E3484" w:rsidP="000E3484">
            <w:pPr>
              <w:pStyle w:val="Code"/>
              <w:rPr>
                <w:lang w:val="bg-BG"/>
              </w:rPr>
            </w:pPr>
            <w:r w:rsidRPr="000E3484">
              <w:rPr>
                <w:lang w:val="en-GB"/>
              </w:rPr>
              <w:t>Total money for the restaurant: 17.50lv.</w:t>
            </w:r>
          </w:p>
        </w:tc>
      </w:tr>
    </w:tbl>
    <w:p w14:paraId="08D8176E" w14:textId="77777777" w:rsidR="00D60F8F" w:rsidRDefault="00D60F8F" w:rsidP="00D60F8F">
      <w:pPr>
        <w:jc w:val="both"/>
      </w:pPr>
    </w:p>
    <w:tbl>
      <w:tblPr>
        <w:tblStyle w:val="TableGrid"/>
        <w:tblW w:w="711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10"/>
      </w:tblGrid>
      <w:tr w:rsidR="00D60F8F" w14:paraId="6F2B4747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796A6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60F8F" w14:paraId="2585FA40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A5AFD" w14:textId="77777777" w:rsidR="00070324" w:rsidRDefault="00070324" w:rsidP="00070324">
            <w:pPr>
              <w:pStyle w:val="Code"/>
            </w:pPr>
            <w:r>
              <w:t>addHealthyFood Salad 2.90 Greece</w:t>
            </w:r>
          </w:p>
          <w:p w14:paraId="276180D7" w14:textId="77777777" w:rsidR="00070324" w:rsidRDefault="00070324" w:rsidP="00070324">
            <w:pPr>
              <w:pStyle w:val="Code"/>
            </w:pPr>
            <w:r>
              <w:t>addHealthyFood VeganBiscuits 5.90 Abi</w:t>
            </w:r>
          </w:p>
          <w:p w14:paraId="62988548" w14:textId="77777777" w:rsidR="00070324" w:rsidRDefault="00070324" w:rsidP="00070324">
            <w:pPr>
              <w:pStyle w:val="Code"/>
            </w:pPr>
            <w:r>
              <w:t>addHealthyFood Salad 4.90 Caezar</w:t>
            </w:r>
          </w:p>
          <w:p w14:paraId="103DF872" w14:textId="77777777" w:rsidR="00070324" w:rsidRDefault="00070324" w:rsidP="00070324">
            <w:pPr>
              <w:pStyle w:val="Code"/>
            </w:pPr>
            <w:r>
              <w:t>addHealthyFood VeganBiscuits -5.40 Lemonsy</w:t>
            </w:r>
          </w:p>
          <w:p w14:paraId="3470E65C" w14:textId="77777777" w:rsidR="00070324" w:rsidRDefault="00070324" w:rsidP="00070324">
            <w:pPr>
              <w:pStyle w:val="Code"/>
            </w:pPr>
            <w:r>
              <w:t xml:space="preserve">addBeverage Smoothie 3 Summer Sugar </w:t>
            </w:r>
          </w:p>
          <w:p w14:paraId="6A42330F" w14:textId="77777777" w:rsidR="00070324" w:rsidRDefault="00070324" w:rsidP="00070324">
            <w:pPr>
              <w:pStyle w:val="Code"/>
            </w:pPr>
            <w:r>
              <w:t>addBeverage Fresh 5 Orange original</w:t>
            </w:r>
          </w:p>
          <w:p w14:paraId="08ADA5E9" w14:textId="77777777" w:rsidR="00070324" w:rsidRDefault="00070324" w:rsidP="00070324">
            <w:pPr>
              <w:pStyle w:val="Code"/>
            </w:pPr>
            <w:r>
              <w:t>addBeverage Fresh -22 Strawberry herbal</w:t>
            </w:r>
          </w:p>
          <w:p w14:paraId="08C29EDC" w14:textId="77777777" w:rsidR="00070324" w:rsidRDefault="00070324" w:rsidP="00070324">
            <w:pPr>
              <w:pStyle w:val="Code"/>
            </w:pPr>
            <w:r>
              <w:t>addBeverage Fresh 7 Natural original</w:t>
            </w:r>
          </w:p>
          <w:p w14:paraId="2D550EC7" w14:textId="77777777" w:rsidR="00070324" w:rsidRDefault="00070324" w:rsidP="00070324">
            <w:pPr>
              <w:pStyle w:val="Code"/>
            </w:pPr>
            <w:r>
              <w:t>addTable Indoors 1 12</w:t>
            </w:r>
          </w:p>
          <w:p w14:paraId="3324AC41" w14:textId="77777777" w:rsidR="00070324" w:rsidRDefault="00070324" w:rsidP="00070324">
            <w:pPr>
              <w:pStyle w:val="Code"/>
            </w:pPr>
            <w:r>
              <w:t>addTable Indoors 4 3</w:t>
            </w:r>
          </w:p>
          <w:p w14:paraId="20F109CA" w14:textId="77777777" w:rsidR="00070324" w:rsidRDefault="00070324" w:rsidP="00070324">
            <w:pPr>
              <w:pStyle w:val="Code"/>
            </w:pPr>
            <w:r>
              <w:t>addTable Indoors 2 2</w:t>
            </w:r>
          </w:p>
          <w:p w14:paraId="5A114B7F" w14:textId="77777777" w:rsidR="00070324" w:rsidRDefault="00070324" w:rsidP="00070324">
            <w:pPr>
              <w:pStyle w:val="Code"/>
            </w:pPr>
            <w:r>
              <w:t>addTable InGarden 2 -20</w:t>
            </w:r>
          </w:p>
          <w:p w14:paraId="648A1B0E" w14:textId="77777777" w:rsidR="00070324" w:rsidRDefault="00070324" w:rsidP="00070324">
            <w:pPr>
              <w:pStyle w:val="Code"/>
            </w:pPr>
            <w:r>
              <w:t>addTable InGarden 4 3</w:t>
            </w:r>
          </w:p>
          <w:p w14:paraId="213CD2B6" w14:textId="77777777" w:rsidR="00070324" w:rsidRDefault="00070324" w:rsidP="00070324">
            <w:pPr>
              <w:pStyle w:val="Code"/>
            </w:pPr>
            <w:r>
              <w:t>addTable InGarden 5 12</w:t>
            </w:r>
          </w:p>
          <w:p w14:paraId="356C55CD" w14:textId="77777777" w:rsidR="00070324" w:rsidRDefault="00070324" w:rsidP="00070324">
            <w:pPr>
              <w:pStyle w:val="Code"/>
            </w:pPr>
            <w:r>
              <w:t>reserve 5</w:t>
            </w:r>
          </w:p>
          <w:p w14:paraId="18247078" w14:textId="77777777" w:rsidR="00070324" w:rsidRDefault="00070324" w:rsidP="00070324">
            <w:pPr>
              <w:pStyle w:val="Code"/>
            </w:pPr>
            <w:r>
              <w:t>reserve 1</w:t>
            </w:r>
          </w:p>
          <w:p w14:paraId="48FB5AA6" w14:textId="77777777" w:rsidR="00070324" w:rsidRDefault="00070324" w:rsidP="00070324">
            <w:pPr>
              <w:pStyle w:val="Code"/>
            </w:pPr>
            <w:r>
              <w:lastRenderedPageBreak/>
              <w:t>reserve 4</w:t>
            </w:r>
          </w:p>
          <w:p w14:paraId="6DD16ED7" w14:textId="77777777" w:rsidR="00070324" w:rsidRDefault="00070324" w:rsidP="00070324">
            <w:pPr>
              <w:pStyle w:val="Code"/>
            </w:pPr>
            <w:r>
              <w:t>orderHealthyFood 1 Pasta</w:t>
            </w:r>
          </w:p>
          <w:p w14:paraId="16961476" w14:textId="77777777" w:rsidR="00070324" w:rsidRDefault="00070324" w:rsidP="00070324">
            <w:pPr>
              <w:pStyle w:val="Code"/>
            </w:pPr>
            <w:r>
              <w:t>orderHealthyFood 2 Pizza</w:t>
            </w:r>
          </w:p>
          <w:p w14:paraId="169BAB24" w14:textId="77777777" w:rsidR="00070324" w:rsidRDefault="00070324" w:rsidP="00070324">
            <w:pPr>
              <w:pStyle w:val="Code"/>
            </w:pPr>
            <w:r>
              <w:t>orderHealthyFood 3 VeganBuiscuits</w:t>
            </w:r>
          </w:p>
          <w:p w14:paraId="6D01475C" w14:textId="77777777" w:rsidR="00070324" w:rsidRDefault="00070324" w:rsidP="00070324">
            <w:pPr>
              <w:pStyle w:val="Code"/>
            </w:pPr>
            <w:r>
              <w:t>orderHealthyFood 5 Invalid</w:t>
            </w:r>
          </w:p>
          <w:p w14:paraId="651B98F8" w14:textId="77777777" w:rsidR="00070324" w:rsidRDefault="00070324" w:rsidP="00070324">
            <w:pPr>
              <w:pStyle w:val="Code"/>
            </w:pPr>
            <w:r>
              <w:t>orderBeverage 1 Fresh Natural</w:t>
            </w:r>
          </w:p>
          <w:p w14:paraId="6EC8485E" w14:textId="77777777" w:rsidR="00070324" w:rsidRDefault="00070324" w:rsidP="00070324">
            <w:pPr>
              <w:pStyle w:val="Code"/>
            </w:pPr>
            <w:r>
              <w:t>orderBeverage 4 Frape Sugar</w:t>
            </w:r>
          </w:p>
          <w:p w14:paraId="148D3C08" w14:textId="77777777" w:rsidR="00070324" w:rsidRDefault="00070324" w:rsidP="00070324">
            <w:pPr>
              <w:pStyle w:val="Code"/>
            </w:pPr>
            <w:r>
              <w:t>orderBeverage 5 Juice Strawberry</w:t>
            </w:r>
          </w:p>
          <w:p w14:paraId="0944B861" w14:textId="77777777" w:rsidR="00070324" w:rsidRDefault="00070324" w:rsidP="00070324">
            <w:pPr>
              <w:pStyle w:val="Code"/>
            </w:pPr>
            <w:r>
              <w:t xml:space="preserve">orderBeverage 2 Fresh Orange </w:t>
            </w:r>
          </w:p>
          <w:p w14:paraId="2C6220EE" w14:textId="77777777" w:rsidR="00070324" w:rsidRDefault="00070324" w:rsidP="00070324">
            <w:pPr>
              <w:pStyle w:val="Code"/>
            </w:pPr>
            <w:r>
              <w:t>closedBill 1</w:t>
            </w:r>
          </w:p>
          <w:p w14:paraId="4B960D12" w14:textId="77777777" w:rsidR="00070324" w:rsidRDefault="00070324" w:rsidP="00070324">
            <w:pPr>
              <w:pStyle w:val="Code"/>
            </w:pPr>
            <w:r>
              <w:t>closedBill 5</w:t>
            </w:r>
          </w:p>
          <w:p w14:paraId="568057BC" w14:textId="77777777" w:rsidR="00070324" w:rsidRDefault="00070324" w:rsidP="00070324">
            <w:pPr>
              <w:pStyle w:val="Code"/>
            </w:pPr>
            <w:r>
              <w:t>totalMoney</w:t>
            </w:r>
          </w:p>
          <w:p w14:paraId="14B2AC3A" w14:textId="77777777" w:rsidR="00D60F8F" w:rsidRDefault="00070324" w:rsidP="00070324">
            <w:pPr>
              <w:pStyle w:val="Code"/>
              <w:rPr>
                <w:lang w:val="en-GB"/>
              </w:rPr>
            </w:pPr>
            <w:r>
              <w:t>END</w:t>
            </w:r>
          </w:p>
        </w:tc>
      </w:tr>
      <w:tr w:rsidR="00D60F8F" w14:paraId="2785174C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DE202D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60F8F" w14:paraId="0AAA0037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7DB73E2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Greece to the healthy menu!</w:t>
            </w:r>
          </w:p>
          <w:p w14:paraId="78F9848F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Abi to the healthy menu!</w:t>
            </w:r>
          </w:p>
          <w:p w14:paraId="175F4B8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Caezar to the healthy menu!</w:t>
            </w:r>
          </w:p>
          <w:p w14:paraId="3DE12AF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Price cannot be less or equal to zero!</w:t>
            </w:r>
          </w:p>
          <w:p w14:paraId="023A5D64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Smoothie - Summer to the beverage menu!</w:t>
            </w:r>
          </w:p>
          <w:p w14:paraId="141D6B0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Fresh - Orange to the beverage menu!</w:t>
            </w:r>
          </w:p>
          <w:p w14:paraId="479F604E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Counter cannot be less or equal to zero!</w:t>
            </w:r>
          </w:p>
          <w:p w14:paraId="483E77B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Fresh - Natural to the beverage menu!</w:t>
            </w:r>
          </w:p>
          <w:p w14:paraId="1F845A9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1 in the healthy restaurant!</w:t>
            </w:r>
          </w:p>
          <w:p w14:paraId="3395016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4 in the healthy restaurant!</w:t>
            </w:r>
          </w:p>
          <w:p w14:paraId="76642B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2 in the healthy restaurant!</w:t>
            </w:r>
          </w:p>
          <w:p w14:paraId="7BD95E3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Size has to be greater than 0!</w:t>
            </w:r>
          </w:p>
          <w:p w14:paraId="5D009AB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4 is already added to the healthy restaurant!</w:t>
            </w:r>
          </w:p>
          <w:p w14:paraId="7B3CD2A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5 in the healthy restaurant!</w:t>
            </w:r>
          </w:p>
          <w:p w14:paraId="676AE90C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1 has been reserved for 5 people.</w:t>
            </w:r>
          </w:p>
          <w:p w14:paraId="0B7B66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4 has been reserved for 1 people.</w:t>
            </w:r>
          </w:p>
          <w:p w14:paraId="180B86A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lastRenderedPageBreak/>
              <w:t>Table 5 has been reserved for 4 people.</w:t>
            </w:r>
          </w:p>
          <w:p w14:paraId="0D39278F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Pasta in the healthy menu.</w:t>
            </w:r>
          </w:p>
          <w:p w14:paraId="64AF549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Pizza in the healthy menu.</w:t>
            </w:r>
          </w:p>
          <w:p w14:paraId="354D15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Could not find table 3.</w:t>
            </w:r>
          </w:p>
          <w:p w14:paraId="69321D8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Invalid in the healthy menu.</w:t>
            </w:r>
          </w:p>
          <w:p w14:paraId="42A407D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esh - Natural in the beverage menu.</w:t>
            </w:r>
          </w:p>
          <w:p w14:paraId="29CD41E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ape - Sugar in the beverage menu.</w:t>
            </w:r>
          </w:p>
          <w:p w14:paraId="42663EB8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Juice - Strawberry in the beverage menu.</w:t>
            </w:r>
          </w:p>
          <w:p w14:paraId="6780DFB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esh - Orange in the beverage menu.</w:t>
            </w:r>
          </w:p>
          <w:p w14:paraId="5613B5F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: 1 with bill: 17,50</w:t>
            </w:r>
          </w:p>
          <w:p w14:paraId="4D38A4F0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: 5 with bill: 18,00</w:t>
            </w:r>
          </w:p>
          <w:p w14:paraId="111C6DB9" w14:textId="77777777" w:rsidR="00D60F8F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otal money for the restaurant: 35,50lv.</w:t>
            </w:r>
          </w:p>
        </w:tc>
      </w:tr>
    </w:tbl>
    <w:p w14:paraId="36D705B0" w14:textId="77777777" w:rsidR="00D60F8F" w:rsidRPr="002524E4" w:rsidRDefault="00D60F8F" w:rsidP="000E3484">
      <w:pPr>
        <w:pStyle w:val="Heading2"/>
        <w:numPr>
          <w:ilvl w:val="0"/>
          <w:numId w:val="0"/>
        </w:numPr>
        <w:jc w:val="both"/>
        <w:rPr>
          <w:sz w:val="44"/>
        </w:rPr>
      </w:pPr>
      <w:r>
        <w:lastRenderedPageBreak/>
        <w:t>Task 3: Unit Tests (100 points)</w:t>
      </w:r>
    </w:p>
    <w:p w14:paraId="72020441" w14:textId="60CC3E40" w:rsidR="00D60F8F" w:rsidRDefault="00D60F8F" w:rsidP="00D60F8F">
      <w:r>
        <w:t>You will receive a skeleton with one class inside. The class will have some methods, fields</w:t>
      </w:r>
      <w:r w:rsidR="008B2B80">
        <w:t>,</w:t>
      </w:r>
      <w:r>
        <w:t xml:space="preserve"> and constructors. Cover the whole class with </w:t>
      </w:r>
      <w:r w:rsidR="008B2B80">
        <w:t xml:space="preserve">a </w:t>
      </w:r>
      <w:r>
        <w:t>unit test to make sure that the class is working as intended.</w:t>
      </w:r>
    </w:p>
    <w:p w14:paraId="526A3137" w14:textId="77777777" w:rsidR="00D60F8F" w:rsidRPr="007C7A82" w:rsidRDefault="00D60F8F" w:rsidP="00D60F8F">
      <w:pPr>
        <w:jc w:val="both"/>
      </w:pPr>
    </w:p>
    <w:p w14:paraId="4EEEF1B5" w14:textId="77777777" w:rsidR="0022364E" w:rsidRPr="00D60F8F" w:rsidRDefault="0022364E" w:rsidP="0022364E">
      <w:pPr>
        <w:rPr>
          <w:rFonts w:ascii="Consolas" w:hAnsi="Consolas"/>
          <w:b/>
        </w:rPr>
      </w:pPr>
    </w:p>
    <w:sectPr w:rsidR="0022364E" w:rsidRPr="00D60F8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C62D4" w14:textId="77777777" w:rsidR="005D3D10" w:rsidRDefault="005D3D10" w:rsidP="00D62994">
      <w:pPr>
        <w:spacing w:before="0" w:after="0" w:line="240" w:lineRule="auto"/>
      </w:pPr>
      <w:r>
        <w:separator/>
      </w:r>
    </w:p>
  </w:endnote>
  <w:endnote w:type="continuationSeparator" w:id="0">
    <w:p w14:paraId="7635F717" w14:textId="77777777" w:rsidR="005D3D10" w:rsidRDefault="005D3D10" w:rsidP="00D629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166DC" w14:textId="58407B34" w:rsidR="003F2EDE" w:rsidRDefault="003F2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DAB191" w14:textId="77777777" w:rsidR="005D3D10" w:rsidRDefault="005D3D10" w:rsidP="00D62994">
      <w:pPr>
        <w:spacing w:before="0" w:after="0" w:line="240" w:lineRule="auto"/>
      </w:pPr>
      <w:r>
        <w:separator/>
      </w:r>
    </w:p>
  </w:footnote>
  <w:footnote w:type="continuationSeparator" w:id="0">
    <w:p w14:paraId="09ADD83D" w14:textId="77777777" w:rsidR="005D3D10" w:rsidRDefault="005D3D10" w:rsidP="00D6299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B42"/>
    <w:multiLevelType w:val="hybridMultilevel"/>
    <w:tmpl w:val="23E09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D3C434D"/>
    <w:multiLevelType w:val="hybridMultilevel"/>
    <w:tmpl w:val="12CA323E"/>
    <w:lvl w:ilvl="0" w:tplc="472A921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A6496"/>
    <w:multiLevelType w:val="hybridMultilevel"/>
    <w:tmpl w:val="4078CF9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3442F5D"/>
    <w:multiLevelType w:val="hybridMultilevel"/>
    <w:tmpl w:val="6DA6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143F"/>
    <w:multiLevelType w:val="hybridMultilevel"/>
    <w:tmpl w:val="F2C05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C403A8"/>
    <w:multiLevelType w:val="hybridMultilevel"/>
    <w:tmpl w:val="8550B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660AC4"/>
    <w:multiLevelType w:val="hybridMultilevel"/>
    <w:tmpl w:val="DBCEE6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390DB9"/>
    <w:multiLevelType w:val="hybridMultilevel"/>
    <w:tmpl w:val="6352B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ED2309"/>
    <w:multiLevelType w:val="hybridMultilevel"/>
    <w:tmpl w:val="9B9C5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286AB0"/>
    <w:multiLevelType w:val="hybridMultilevel"/>
    <w:tmpl w:val="B55E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7F4DE4"/>
    <w:multiLevelType w:val="hybridMultilevel"/>
    <w:tmpl w:val="F52AD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0"/>
  </w:num>
  <w:num w:numId="4">
    <w:abstractNumId w:val="4"/>
  </w:num>
  <w:num w:numId="5">
    <w:abstractNumId w:val="8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7"/>
  </w:num>
  <w:num w:numId="11">
    <w:abstractNumId w:val="2"/>
  </w:num>
  <w:num w:numId="12">
    <w:abstractNumId w:val="9"/>
  </w:num>
  <w:num w:numId="13">
    <w:abstractNumId w:val="5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AxMjUyN7U0MDBS0lEKTi0uzszPAykwrAUAiIubkSwAAAA="/>
  </w:docVars>
  <w:rsids>
    <w:rsidRoot w:val="00782183"/>
    <w:rsid w:val="00070324"/>
    <w:rsid w:val="000B58C4"/>
    <w:rsid w:val="000E3484"/>
    <w:rsid w:val="001522EE"/>
    <w:rsid w:val="00164CFC"/>
    <w:rsid w:val="001970D5"/>
    <w:rsid w:val="001C22D1"/>
    <w:rsid w:val="0022364E"/>
    <w:rsid w:val="002A40E7"/>
    <w:rsid w:val="003419D3"/>
    <w:rsid w:val="00351645"/>
    <w:rsid w:val="00367077"/>
    <w:rsid w:val="0037085A"/>
    <w:rsid w:val="003B363B"/>
    <w:rsid w:val="003F2EDE"/>
    <w:rsid w:val="00400E2E"/>
    <w:rsid w:val="0040364B"/>
    <w:rsid w:val="00481236"/>
    <w:rsid w:val="00501420"/>
    <w:rsid w:val="005072BC"/>
    <w:rsid w:val="0051697C"/>
    <w:rsid w:val="0054548B"/>
    <w:rsid w:val="0058428C"/>
    <w:rsid w:val="005D15E1"/>
    <w:rsid w:val="005D170F"/>
    <w:rsid w:val="005D3D10"/>
    <w:rsid w:val="00601587"/>
    <w:rsid w:val="006241E1"/>
    <w:rsid w:val="00626338"/>
    <w:rsid w:val="006303DE"/>
    <w:rsid w:val="00645D92"/>
    <w:rsid w:val="00682288"/>
    <w:rsid w:val="00684993"/>
    <w:rsid w:val="006B0E50"/>
    <w:rsid w:val="00701D9C"/>
    <w:rsid w:val="00782183"/>
    <w:rsid w:val="0078737F"/>
    <w:rsid w:val="007C0F53"/>
    <w:rsid w:val="007C38B8"/>
    <w:rsid w:val="00837DBE"/>
    <w:rsid w:val="008B2B80"/>
    <w:rsid w:val="008D15F6"/>
    <w:rsid w:val="008D436E"/>
    <w:rsid w:val="008F60F0"/>
    <w:rsid w:val="00953B00"/>
    <w:rsid w:val="009668DB"/>
    <w:rsid w:val="00981A7E"/>
    <w:rsid w:val="009D64D5"/>
    <w:rsid w:val="009E73F7"/>
    <w:rsid w:val="00A20485"/>
    <w:rsid w:val="00A47E03"/>
    <w:rsid w:val="00A52C45"/>
    <w:rsid w:val="00B03D06"/>
    <w:rsid w:val="00B604C5"/>
    <w:rsid w:val="00B70F5E"/>
    <w:rsid w:val="00BC2C40"/>
    <w:rsid w:val="00BF32D0"/>
    <w:rsid w:val="00BF4235"/>
    <w:rsid w:val="00C10489"/>
    <w:rsid w:val="00C2445A"/>
    <w:rsid w:val="00C83124"/>
    <w:rsid w:val="00C93191"/>
    <w:rsid w:val="00CF2731"/>
    <w:rsid w:val="00D014E1"/>
    <w:rsid w:val="00D347D4"/>
    <w:rsid w:val="00D60F8F"/>
    <w:rsid w:val="00D62994"/>
    <w:rsid w:val="00D879D2"/>
    <w:rsid w:val="00D93824"/>
    <w:rsid w:val="00DA0F19"/>
    <w:rsid w:val="00DB17E3"/>
    <w:rsid w:val="00DB2BEF"/>
    <w:rsid w:val="00DC5FCA"/>
    <w:rsid w:val="00E25CAE"/>
    <w:rsid w:val="00EA3957"/>
    <w:rsid w:val="00F620AA"/>
    <w:rsid w:val="00F819FB"/>
    <w:rsid w:val="00FD4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64F621A"/>
  <w15:chartTrackingRefBased/>
  <w15:docId w15:val="{945A7582-8A14-472C-9FD8-6D8AA3777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2183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218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218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548B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548B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1048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782183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2183"/>
    <w:rPr>
      <w:rFonts w:eastAsiaTheme="majorEastAsia" w:cstheme="majorBidi"/>
      <w:b/>
      <w:bCs/>
      <w:color w:val="7C380A"/>
      <w:sz w:val="36"/>
      <w:szCs w:val="36"/>
    </w:rPr>
  </w:style>
  <w:style w:type="paragraph" w:styleId="ListParagraph">
    <w:name w:val="List Paragraph"/>
    <w:basedOn w:val="Normal"/>
    <w:link w:val="ListParagraphChar"/>
    <w:uiPriority w:val="34"/>
    <w:qFormat/>
    <w:rsid w:val="00782183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782183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782183"/>
    <w:rPr>
      <w:rFonts w:ascii="Consolas" w:hAnsi="Consolas"/>
      <w:b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82183"/>
  </w:style>
  <w:style w:type="character" w:customStyle="1" w:styleId="Heading3Char">
    <w:name w:val="Heading 3 Char"/>
    <w:basedOn w:val="DefaultParagraphFont"/>
    <w:link w:val="Heading3"/>
    <w:uiPriority w:val="9"/>
    <w:rsid w:val="0054548B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54548B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10489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994"/>
  </w:style>
  <w:style w:type="paragraph" w:styleId="Footer">
    <w:name w:val="footer"/>
    <w:basedOn w:val="Normal"/>
    <w:link w:val="Foot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994"/>
  </w:style>
  <w:style w:type="character" w:styleId="Strong">
    <w:name w:val="Strong"/>
    <w:basedOn w:val="DefaultParagraphFont"/>
    <w:uiPriority w:val="22"/>
    <w:qFormat/>
    <w:rsid w:val="00DA0F19"/>
    <w:rPr>
      <w:b/>
      <w:bCs/>
    </w:rPr>
  </w:style>
  <w:style w:type="table" w:styleId="TableGrid">
    <w:name w:val="Table Grid"/>
    <w:basedOn w:val="TableNormal"/>
    <w:uiPriority w:val="59"/>
    <w:rsid w:val="00D60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2E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5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726F05-5411-435F-BF11-38F1626FB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2</TotalTime>
  <Pages>11</Pages>
  <Words>2044</Words>
  <Characters>10962</Characters>
  <Application>Microsoft Office Word</Application>
  <DocSecurity>0</DocSecurity>
  <Lines>328</Lines>
  <Paragraphs>2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28</cp:revision>
  <dcterms:created xsi:type="dcterms:W3CDTF">2021-04-22T08:08:00Z</dcterms:created>
  <dcterms:modified xsi:type="dcterms:W3CDTF">2023-03-17T08:55:00Z</dcterms:modified>
</cp:coreProperties>
</file>